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39603DEA" w:rsidR="00003F4F" w:rsidRPr="005616B1" w:rsidRDefault="00DF586E" w:rsidP="00626A47">
      <w:pPr>
        <w:pStyle w:val="Heading2"/>
        <w:rPr>
          <w:rFonts w:cs="Arial"/>
          <w:color w:val="000000" w:themeColor="text1"/>
          <w:sz w:val="56"/>
          <w:szCs w:val="56"/>
        </w:rPr>
      </w:pPr>
      <w:bookmarkStart w:id="0" w:name="_Toc349720821"/>
      <w:r w:rsidRPr="005616B1">
        <w:rPr>
          <w:rFonts w:cs="Arial"/>
          <w:color w:val="000000" w:themeColor="text1"/>
          <w:sz w:val="56"/>
          <w:szCs w:val="56"/>
        </w:rPr>
        <w:t>Changing jobs</w:t>
      </w:r>
    </w:p>
    <w:p w14:paraId="111FE4AD" w14:textId="42C975D3" w:rsidR="00864A27" w:rsidRPr="005616B1" w:rsidRDefault="00662A3B" w:rsidP="00D172B9">
      <w:pPr>
        <w:rPr>
          <w:rFonts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5616B1">
        <w:rPr>
          <w:rFonts w:cs="Arial"/>
        </w:rPr>
        <w:t xml:space="preserve">An </w:t>
      </w:r>
      <w:r w:rsidR="00864A27" w:rsidRPr="005616B1">
        <w:rPr>
          <w:rFonts w:cs="Arial"/>
        </w:rPr>
        <w:t>Easy Read</w:t>
      </w:r>
      <w:r w:rsidR="00FC4B42" w:rsidRPr="005616B1">
        <w:rPr>
          <w:rFonts w:cs="Arial"/>
        </w:rPr>
        <w:t xml:space="preserve"> text-only</w:t>
      </w:r>
      <w:r w:rsidR="00864A27" w:rsidRPr="005616B1">
        <w:rPr>
          <w:rFonts w:cs="Arial"/>
        </w:rPr>
        <w:t xml:space="preserve"> </w:t>
      </w:r>
      <w:bookmarkEnd w:id="1"/>
      <w:r w:rsidRPr="005616B1">
        <w:rPr>
          <w:rFonts w:cs="Arial"/>
        </w:rPr>
        <w:t>guide</w:t>
      </w:r>
    </w:p>
    <w:p w14:paraId="3BB38877" w14:textId="14F0B449" w:rsidR="00F11878" w:rsidRPr="005616B1" w:rsidRDefault="00864A27" w:rsidP="00626A47">
      <w:pPr>
        <w:pStyle w:val="Heading2"/>
        <w:spacing w:before="1200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6390577"/>
      <w:bookmarkStart w:id="61" w:name="_Toc12634028"/>
      <w:bookmarkStart w:id="62" w:name="_Hlk90549116"/>
      <w:bookmarkEnd w:id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5616B1">
        <w:rPr>
          <w:rFonts w:cs="Arial"/>
        </w:rPr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662A3B" w:rsidRPr="005616B1">
        <w:rPr>
          <w:rFonts w:cs="Arial"/>
          <w:lang w:val="en-AU"/>
        </w:rPr>
        <w:t>guide</w:t>
      </w:r>
    </w:p>
    <w:p w14:paraId="71870875" w14:textId="4C7367D2" w:rsidR="00F11878" w:rsidRPr="005616B1" w:rsidRDefault="00F11878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616B1">
        <w:rPr>
          <w:rFonts w:cs="Arial"/>
        </w:rPr>
        <w:t>The National Disability Insurance Agency (NDIA) wrote this guide. When</w:t>
      </w:r>
      <w:r w:rsidR="00263EE3" w:rsidRPr="005616B1">
        <w:rPr>
          <w:rFonts w:cs="Arial"/>
        </w:rPr>
        <w:t> </w:t>
      </w:r>
      <w:r w:rsidRPr="005616B1">
        <w:rPr>
          <w:rFonts w:cs="Arial"/>
        </w:rPr>
        <w:t xml:space="preserve">you see the word ‘we’, it means the NDIA. </w:t>
      </w:r>
    </w:p>
    <w:p w14:paraId="45B94B67" w14:textId="28A2C5BE" w:rsidR="00F11878" w:rsidRPr="005616B1" w:rsidRDefault="00F11878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616B1">
        <w:rPr>
          <w:rFonts w:cs="Arial"/>
        </w:rPr>
        <w:t xml:space="preserve">We wrote this guide in an </w:t>
      </w:r>
      <w:proofErr w:type="gramStart"/>
      <w:r w:rsidRPr="005616B1">
        <w:rPr>
          <w:rFonts w:cs="Arial"/>
        </w:rPr>
        <w:t>easy to read</w:t>
      </w:r>
      <w:proofErr w:type="gramEnd"/>
      <w:r w:rsidRPr="005616B1">
        <w:rPr>
          <w:rFonts w:cs="Arial"/>
        </w:rPr>
        <w:t xml:space="preserve"> way</w:t>
      </w:r>
      <w:r w:rsidR="00626A47" w:rsidRPr="005616B1">
        <w:rPr>
          <w:rFonts w:cs="Arial"/>
        </w:rPr>
        <w:t>.</w:t>
      </w:r>
    </w:p>
    <w:p w14:paraId="4A00E231" w14:textId="5F8DE76A" w:rsidR="00F11878" w:rsidRPr="005616B1" w:rsidRDefault="00F11878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616B1">
        <w:rPr>
          <w:rFonts w:cs="Arial"/>
        </w:rPr>
        <w:t xml:space="preserve">We wrote some words in </w:t>
      </w:r>
      <w:r w:rsidRPr="005616B1">
        <w:rPr>
          <w:rStyle w:val="Strong"/>
          <w:rFonts w:ascii="Arial" w:hAnsi="Arial" w:cs="Arial"/>
        </w:rPr>
        <w:t>bold</w:t>
      </w:r>
      <w:r w:rsidRPr="005616B1">
        <w:rPr>
          <w:rFonts w:cs="Arial"/>
        </w:rPr>
        <w:t>.</w:t>
      </w:r>
      <w:r w:rsidR="005616B1" w:rsidRPr="005616B1">
        <w:rPr>
          <w:rFonts w:cs="Arial"/>
        </w:rPr>
        <w:t xml:space="preserve"> </w:t>
      </w:r>
      <w:r w:rsidRPr="005616B1">
        <w:rPr>
          <w:rFonts w:cs="Arial"/>
        </w:rPr>
        <w:t>This means the letters are thicker and</w:t>
      </w:r>
      <w:r w:rsidR="00626A47" w:rsidRPr="005616B1">
        <w:rPr>
          <w:rFonts w:cs="Arial"/>
        </w:rPr>
        <w:t> </w:t>
      </w:r>
      <w:r w:rsidRPr="005616B1">
        <w:rPr>
          <w:rFonts w:cs="Arial"/>
        </w:rPr>
        <w:t>darker.</w:t>
      </w:r>
    </w:p>
    <w:p w14:paraId="72577C86" w14:textId="3C56CBDB" w:rsidR="00F11878" w:rsidRPr="005616B1" w:rsidRDefault="00F11878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616B1">
        <w:rPr>
          <w:rFonts w:cs="Arial"/>
        </w:rPr>
        <w:t>We explain what these words mean.</w:t>
      </w:r>
      <w:r w:rsidR="00626A47" w:rsidRPr="005616B1">
        <w:rPr>
          <w:rFonts w:cs="Arial"/>
        </w:rPr>
        <w:t> </w:t>
      </w:r>
      <w:r w:rsidRPr="005616B1">
        <w:rPr>
          <w:rFonts w:cs="Arial"/>
        </w:rPr>
        <w:t>There is a list of these words on page</w:t>
      </w:r>
      <w:r w:rsidR="00626A47" w:rsidRPr="005616B1">
        <w:rPr>
          <w:rFonts w:cs="Arial"/>
        </w:rPr>
        <w:t> </w:t>
      </w:r>
      <w:r w:rsidR="00D172B9" w:rsidRPr="005616B1">
        <w:rPr>
          <w:rFonts w:cs="Arial"/>
        </w:rPr>
        <w:t>15</w:t>
      </w:r>
      <w:r w:rsidRPr="005616B1">
        <w:rPr>
          <w:rFonts w:cs="Arial"/>
        </w:rPr>
        <w:t>.</w:t>
      </w:r>
    </w:p>
    <w:p w14:paraId="3D4833CD" w14:textId="77777777" w:rsidR="00F11878" w:rsidRPr="005616B1" w:rsidRDefault="00F11878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6"/>
        </w:rPr>
      </w:pPr>
      <w:r w:rsidRPr="005616B1">
        <w:rPr>
          <w:rFonts w:cs="Arial"/>
          <w:spacing w:val="-6"/>
        </w:rPr>
        <w:t>This Easy Read guide is a summary of another guide.</w:t>
      </w:r>
    </w:p>
    <w:p w14:paraId="15F81A97" w14:textId="77777777" w:rsidR="00F11878" w:rsidRPr="005616B1" w:rsidRDefault="00F11878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6"/>
        </w:rPr>
      </w:pPr>
      <w:r w:rsidRPr="005616B1">
        <w:rPr>
          <w:rFonts w:cs="Arial"/>
          <w:spacing w:val="-4"/>
        </w:rPr>
        <w:t>This means it includes the most important ideas.</w:t>
      </w:r>
      <w:r w:rsidRPr="005616B1">
        <w:rPr>
          <w:rFonts w:cs="Arial"/>
          <w:spacing w:val="-6"/>
        </w:rPr>
        <w:t xml:space="preserve"> </w:t>
      </w:r>
    </w:p>
    <w:p w14:paraId="05AD84D5" w14:textId="77777777" w:rsidR="00F11878" w:rsidRPr="005616B1" w:rsidRDefault="00F11878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616B1">
        <w:rPr>
          <w:rFonts w:cs="Arial"/>
        </w:rPr>
        <w:t>You can find this guide on our website.</w:t>
      </w:r>
    </w:p>
    <w:p w14:paraId="6CCD8D9B" w14:textId="706F0E5A" w:rsidR="00F11878" w:rsidRPr="005616B1" w:rsidRDefault="00626A47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616B1">
        <w:rPr>
          <w:rFonts w:cs="Arial"/>
        </w:rPr>
        <w:t xml:space="preserve">Website – </w:t>
      </w:r>
      <w:hyperlink r:id="rId11" w:history="1">
        <w:r w:rsidR="00F11878" w:rsidRPr="005616B1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F11878" w:rsidRPr="005616B1">
        <w:rPr>
          <w:rStyle w:val="Hyperlink"/>
          <w:rFonts w:ascii="Arial" w:hAnsi="Arial" w:cs="Arial"/>
          <w:spacing w:val="-4"/>
        </w:rPr>
        <w:t>/employment-supports</w:t>
      </w:r>
    </w:p>
    <w:p w14:paraId="39CC957A" w14:textId="77777777" w:rsidR="00F11878" w:rsidRPr="005616B1" w:rsidRDefault="00F11878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616B1">
        <w:rPr>
          <w:rFonts w:cs="Arial"/>
        </w:rPr>
        <w:t xml:space="preserve">You can ask for help to read this guide. </w:t>
      </w:r>
    </w:p>
    <w:p w14:paraId="788F43AE" w14:textId="0262B03F" w:rsidR="00C743C6" w:rsidRPr="005616B1" w:rsidRDefault="00F11878" w:rsidP="00C743C6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5616B1">
        <w:rPr>
          <w:rFonts w:cs="Arial"/>
        </w:rPr>
        <w:t>A friend, family member or support person may be able to help you.</w:t>
      </w:r>
    </w:p>
    <w:p w14:paraId="2C3F282A" w14:textId="77777777" w:rsidR="00C743C6" w:rsidRPr="005616B1" w:rsidRDefault="00C743C6">
      <w:pPr>
        <w:spacing w:before="0" w:after="0" w:line="240" w:lineRule="auto"/>
        <w:rPr>
          <w:rFonts w:cs="Arial"/>
        </w:rPr>
      </w:pPr>
      <w:r w:rsidRPr="005616B1">
        <w:rPr>
          <w:rFonts w:cs="Arial"/>
        </w:rPr>
        <w:br w:type="page"/>
      </w:r>
    </w:p>
    <w:bookmarkEnd w:id="6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A44F4A7" w14:textId="77777777" w:rsidR="00867E4B" w:rsidRPr="005616B1" w:rsidRDefault="00E7625E" w:rsidP="00626A47">
          <w:pPr>
            <w:pStyle w:val="TOCHeading"/>
            <w:spacing w:after="120"/>
            <w:rPr>
              <w:rFonts w:cs="Arial"/>
              <w:noProof/>
            </w:rPr>
          </w:pPr>
          <w:r w:rsidRPr="005616B1">
            <w:rPr>
              <w:rFonts w:cs="Arial"/>
              <w:lang w:val="en-US"/>
            </w:rPr>
            <w:t>What’s in this guide?</w:t>
          </w:r>
          <w:r w:rsidRPr="005616B1">
            <w:rPr>
              <w:rFonts w:cs="Arial"/>
            </w:rPr>
            <w:fldChar w:fldCharType="begin"/>
          </w:r>
          <w:r w:rsidRPr="005616B1">
            <w:rPr>
              <w:rFonts w:cs="Arial"/>
            </w:rPr>
            <w:instrText xml:space="preserve"> TOC \h \z \t "Heading 2,1,Heading 2 Numbered,1" </w:instrText>
          </w:r>
          <w:r w:rsidRPr="005616B1">
            <w:rPr>
              <w:rFonts w:cs="Arial"/>
            </w:rPr>
            <w:fldChar w:fldCharType="separate"/>
          </w:r>
        </w:p>
        <w:p w14:paraId="426AB416" w14:textId="3DB49B6A" w:rsidR="00867E4B" w:rsidRPr="005616B1" w:rsidRDefault="000E7105" w:rsidP="005616B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097" w:history="1">
            <w:r w:rsidR="00867E4B" w:rsidRPr="005616B1">
              <w:rPr>
                <w:rStyle w:val="Hyperlink"/>
                <w:rFonts w:ascii="Arial" w:hAnsi="Arial" w:cs="Arial"/>
              </w:rPr>
              <w:t>What is employment?</w:t>
            </w:r>
            <w:r w:rsidR="00867E4B" w:rsidRPr="005616B1">
              <w:rPr>
                <w:rFonts w:cs="Arial"/>
                <w:webHidden/>
              </w:rPr>
              <w:tab/>
            </w:r>
            <w:r w:rsidR="00867E4B" w:rsidRPr="005616B1">
              <w:rPr>
                <w:rFonts w:cs="Arial"/>
                <w:webHidden/>
              </w:rPr>
              <w:fldChar w:fldCharType="begin"/>
            </w:r>
            <w:r w:rsidR="00867E4B" w:rsidRPr="005616B1">
              <w:rPr>
                <w:rFonts w:cs="Arial"/>
                <w:webHidden/>
              </w:rPr>
              <w:instrText xml:space="preserve"> PAGEREF _Toc107933097 \h </w:instrText>
            </w:r>
            <w:r w:rsidR="00867E4B" w:rsidRPr="005616B1">
              <w:rPr>
                <w:rFonts w:cs="Arial"/>
                <w:webHidden/>
              </w:rPr>
            </w:r>
            <w:r w:rsidR="00867E4B" w:rsidRPr="005616B1">
              <w:rPr>
                <w:rFonts w:cs="Arial"/>
                <w:webHidden/>
              </w:rPr>
              <w:fldChar w:fldCharType="separate"/>
            </w:r>
            <w:r w:rsidR="00D172B9" w:rsidRPr="005616B1">
              <w:rPr>
                <w:rFonts w:cs="Arial"/>
                <w:webHidden/>
              </w:rPr>
              <w:t>3</w:t>
            </w:r>
            <w:r w:rsidR="00867E4B" w:rsidRPr="005616B1">
              <w:rPr>
                <w:rFonts w:cs="Arial"/>
                <w:webHidden/>
              </w:rPr>
              <w:fldChar w:fldCharType="end"/>
            </w:r>
          </w:hyperlink>
        </w:p>
        <w:p w14:paraId="128B8EEE" w14:textId="4268E2A7" w:rsidR="00867E4B" w:rsidRPr="005616B1" w:rsidRDefault="000E7105" w:rsidP="005616B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098" w:history="1">
            <w:r w:rsidR="00867E4B" w:rsidRPr="005616B1">
              <w:rPr>
                <w:rStyle w:val="Hyperlink"/>
                <w:rFonts w:ascii="Arial" w:hAnsi="Arial" w:cs="Arial"/>
              </w:rPr>
              <w:t>About this guide</w:t>
            </w:r>
            <w:r w:rsidR="00867E4B" w:rsidRPr="005616B1">
              <w:rPr>
                <w:rFonts w:cs="Arial"/>
                <w:webHidden/>
              </w:rPr>
              <w:tab/>
            </w:r>
            <w:r w:rsidR="00867E4B" w:rsidRPr="005616B1">
              <w:rPr>
                <w:rFonts w:cs="Arial"/>
                <w:webHidden/>
              </w:rPr>
              <w:fldChar w:fldCharType="begin"/>
            </w:r>
            <w:r w:rsidR="00867E4B" w:rsidRPr="005616B1">
              <w:rPr>
                <w:rFonts w:cs="Arial"/>
                <w:webHidden/>
              </w:rPr>
              <w:instrText xml:space="preserve"> PAGEREF _Toc107933098 \h </w:instrText>
            </w:r>
            <w:r w:rsidR="00867E4B" w:rsidRPr="005616B1">
              <w:rPr>
                <w:rFonts w:cs="Arial"/>
                <w:webHidden/>
              </w:rPr>
            </w:r>
            <w:r w:rsidR="00867E4B" w:rsidRPr="005616B1">
              <w:rPr>
                <w:rFonts w:cs="Arial"/>
                <w:webHidden/>
              </w:rPr>
              <w:fldChar w:fldCharType="separate"/>
            </w:r>
            <w:r w:rsidR="00D172B9" w:rsidRPr="005616B1">
              <w:rPr>
                <w:rFonts w:cs="Arial"/>
                <w:webHidden/>
              </w:rPr>
              <w:t>4</w:t>
            </w:r>
            <w:r w:rsidR="00867E4B" w:rsidRPr="005616B1">
              <w:rPr>
                <w:rFonts w:cs="Arial"/>
                <w:webHidden/>
              </w:rPr>
              <w:fldChar w:fldCharType="end"/>
            </w:r>
          </w:hyperlink>
        </w:p>
        <w:p w14:paraId="0EF6F943" w14:textId="01A5416E" w:rsidR="00867E4B" w:rsidRPr="005616B1" w:rsidRDefault="000E7105" w:rsidP="005616B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099" w:history="1">
            <w:r w:rsidR="00867E4B" w:rsidRPr="005616B1">
              <w:rPr>
                <w:rStyle w:val="Hyperlink"/>
                <w:rFonts w:ascii="Arial" w:hAnsi="Arial" w:cs="Arial"/>
              </w:rPr>
              <w:t>Things to think about</w:t>
            </w:r>
            <w:r w:rsidR="00867E4B" w:rsidRPr="005616B1">
              <w:rPr>
                <w:rFonts w:cs="Arial"/>
                <w:webHidden/>
              </w:rPr>
              <w:tab/>
            </w:r>
            <w:r w:rsidR="00867E4B" w:rsidRPr="005616B1">
              <w:rPr>
                <w:rFonts w:cs="Arial"/>
                <w:webHidden/>
              </w:rPr>
              <w:fldChar w:fldCharType="begin"/>
            </w:r>
            <w:r w:rsidR="00867E4B" w:rsidRPr="005616B1">
              <w:rPr>
                <w:rFonts w:cs="Arial"/>
                <w:webHidden/>
              </w:rPr>
              <w:instrText xml:space="preserve"> PAGEREF _Toc107933099 \h </w:instrText>
            </w:r>
            <w:r w:rsidR="00867E4B" w:rsidRPr="005616B1">
              <w:rPr>
                <w:rFonts w:cs="Arial"/>
                <w:webHidden/>
              </w:rPr>
            </w:r>
            <w:r w:rsidR="00867E4B" w:rsidRPr="005616B1">
              <w:rPr>
                <w:rFonts w:cs="Arial"/>
                <w:webHidden/>
              </w:rPr>
              <w:fldChar w:fldCharType="separate"/>
            </w:r>
            <w:r w:rsidR="00D172B9" w:rsidRPr="005616B1">
              <w:rPr>
                <w:rFonts w:cs="Arial"/>
                <w:webHidden/>
              </w:rPr>
              <w:t>6</w:t>
            </w:r>
            <w:r w:rsidR="00867E4B" w:rsidRPr="005616B1">
              <w:rPr>
                <w:rFonts w:cs="Arial"/>
                <w:webHidden/>
              </w:rPr>
              <w:fldChar w:fldCharType="end"/>
            </w:r>
          </w:hyperlink>
        </w:p>
        <w:p w14:paraId="33C526AE" w14:textId="7025ABA7" w:rsidR="00867E4B" w:rsidRPr="005616B1" w:rsidRDefault="000E7105" w:rsidP="005616B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100" w:history="1">
            <w:r w:rsidR="00867E4B" w:rsidRPr="005616B1">
              <w:rPr>
                <w:rStyle w:val="Hyperlink"/>
                <w:rFonts w:ascii="Arial" w:hAnsi="Arial" w:cs="Arial"/>
              </w:rPr>
              <w:t>Who can you talk to?</w:t>
            </w:r>
            <w:r w:rsidR="00867E4B" w:rsidRPr="005616B1">
              <w:rPr>
                <w:rFonts w:cs="Arial"/>
                <w:webHidden/>
              </w:rPr>
              <w:tab/>
            </w:r>
            <w:r w:rsidR="00867E4B" w:rsidRPr="005616B1">
              <w:rPr>
                <w:rFonts w:cs="Arial"/>
                <w:webHidden/>
              </w:rPr>
              <w:fldChar w:fldCharType="begin"/>
            </w:r>
            <w:r w:rsidR="00867E4B" w:rsidRPr="005616B1">
              <w:rPr>
                <w:rFonts w:cs="Arial"/>
                <w:webHidden/>
              </w:rPr>
              <w:instrText xml:space="preserve"> PAGEREF _Toc107933100 \h </w:instrText>
            </w:r>
            <w:r w:rsidR="00867E4B" w:rsidRPr="005616B1">
              <w:rPr>
                <w:rFonts w:cs="Arial"/>
                <w:webHidden/>
              </w:rPr>
            </w:r>
            <w:r w:rsidR="00867E4B" w:rsidRPr="005616B1">
              <w:rPr>
                <w:rFonts w:cs="Arial"/>
                <w:webHidden/>
              </w:rPr>
              <w:fldChar w:fldCharType="separate"/>
            </w:r>
            <w:r w:rsidR="00D172B9" w:rsidRPr="005616B1">
              <w:rPr>
                <w:rFonts w:cs="Arial"/>
                <w:webHidden/>
              </w:rPr>
              <w:t>8</w:t>
            </w:r>
            <w:r w:rsidR="00867E4B" w:rsidRPr="005616B1">
              <w:rPr>
                <w:rFonts w:cs="Arial"/>
                <w:webHidden/>
              </w:rPr>
              <w:fldChar w:fldCharType="end"/>
            </w:r>
          </w:hyperlink>
        </w:p>
        <w:p w14:paraId="2D69A28D" w14:textId="3CA10171" w:rsidR="00867E4B" w:rsidRPr="005616B1" w:rsidRDefault="000E7105" w:rsidP="005616B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101" w:history="1">
            <w:r w:rsidR="00867E4B" w:rsidRPr="005616B1">
              <w:rPr>
                <w:rStyle w:val="Hyperlink"/>
                <w:rFonts w:ascii="Arial" w:hAnsi="Arial" w:cs="Arial"/>
              </w:rPr>
              <w:t>Getting experience</w:t>
            </w:r>
            <w:r w:rsidR="00867E4B" w:rsidRPr="005616B1">
              <w:rPr>
                <w:rFonts w:cs="Arial"/>
                <w:webHidden/>
              </w:rPr>
              <w:tab/>
            </w:r>
            <w:r w:rsidR="00867E4B" w:rsidRPr="005616B1">
              <w:rPr>
                <w:rFonts w:cs="Arial"/>
                <w:webHidden/>
              </w:rPr>
              <w:fldChar w:fldCharType="begin"/>
            </w:r>
            <w:r w:rsidR="00867E4B" w:rsidRPr="005616B1">
              <w:rPr>
                <w:rFonts w:cs="Arial"/>
                <w:webHidden/>
              </w:rPr>
              <w:instrText xml:space="preserve"> PAGEREF _Toc107933101 \h </w:instrText>
            </w:r>
            <w:r w:rsidR="00867E4B" w:rsidRPr="005616B1">
              <w:rPr>
                <w:rFonts w:cs="Arial"/>
                <w:webHidden/>
              </w:rPr>
            </w:r>
            <w:r w:rsidR="00867E4B" w:rsidRPr="005616B1">
              <w:rPr>
                <w:rFonts w:cs="Arial"/>
                <w:webHidden/>
              </w:rPr>
              <w:fldChar w:fldCharType="separate"/>
            </w:r>
            <w:r w:rsidR="00D172B9" w:rsidRPr="005616B1">
              <w:rPr>
                <w:rFonts w:cs="Arial"/>
                <w:webHidden/>
              </w:rPr>
              <w:t>9</w:t>
            </w:r>
            <w:r w:rsidR="00867E4B" w:rsidRPr="005616B1">
              <w:rPr>
                <w:rFonts w:cs="Arial"/>
                <w:webHidden/>
              </w:rPr>
              <w:fldChar w:fldCharType="end"/>
            </w:r>
          </w:hyperlink>
        </w:p>
        <w:p w14:paraId="488DBDAF" w14:textId="31214756" w:rsidR="00867E4B" w:rsidRPr="005616B1" w:rsidRDefault="000E7105" w:rsidP="005616B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102" w:history="1">
            <w:r w:rsidR="00867E4B" w:rsidRPr="005616B1">
              <w:rPr>
                <w:rStyle w:val="Hyperlink"/>
                <w:rFonts w:ascii="Arial" w:hAnsi="Arial" w:cs="Arial"/>
              </w:rPr>
              <w:t>Types of support you can get</w:t>
            </w:r>
            <w:r w:rsidR="00867E4B" w:rsidRPr="005616B1">
              <w:rPr>
                <w:rFonts w:cs="Arial"/>
                <w:webHidden/>
              </w:rPr>
              <w:tab/>
            </w:r>
            <w:r w:rsidR="00867E4B" w:rsidRPr="005616B1">
              <w:rPr>
                <w:rFonts w:cs="Arial"/>
                <w:webHidden/>
              </w:rPr>
              <w:fldChar w:fldCharType="begin"/>
            </w:r>
            <w:r w:rsidR="00867E4B" w:rsidRPr="005616B1">
              <w:rPr>
                <w:rFonts w:cs="Arial"/>
                <w:webHidden/>
              </w:rPr>
              <w:instrText xml:space="preserve"> PAGEREF _Toc107933102 \h </w:instrText>
            </w:r>
            <w:r w:rsidR="00867E4B" w:rsidRPr="005616B1">
              <w:rPr>
                <w:rFonts w:cs="Arial"/>
                <w:webHidden/>
              </w:rPr>
            </w:r>
            <w:r w:rsidR="00867E4B" w:rsidRPr="005616B1">
              <w:rPr>
                <w:rFonts w:cs="Arial"/>
                <w:webHidden/>
              </w:rPr>
              <w:fldChar w:fldCharType="separate"/>
            </w:r>
            <w:r w:rsidR="00D172B9" w:rsidRPr="005616B1">
              <w:rPr>
                <w:rFonts w:cs="Arial"/>
                <w:webHidden/>
              </w:rPr>
              <w:t>10</w:t>
            </w:r>
            <w:r w:rsidR="00867E4B" w:rsidRPr="005616B1">
              <w:rPr>
                <w:rFonts w:cs="Arial"/>
                <w:webHidden/>
              </w:rPr>
              <w:fldChar w:fldCharType="end"/>
            </w:r>
          </w:hyperlink>
        </w:p>
        <w:p w14:paraId="00B2C0D7" w14:textId="25449995" w:rsidR="00867E4B" w:rsidRPr="005616B1" w:rsidRDefault="000E7105" w:rsidP="005616B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103" w:history="1">
            <w:r w:rsidR="00867E4B" w:rsidRPr="005616B1">
              <w:rPr>
                <w:rStyle w:val="Hyperlink"/>
                <w:rFonts w:ascii="Arial" w:hAnsi="Arial" w:cs="Arial"/>
              </w:rPr>
              <w:t>How we can support you</w:t>
            </w:r>
            <w:r w:rsidR="00867E4B" w:rsidRPr="005616B1">
              <w:rPr>
                <w:rFonts w:cs="Arial"/>
                <w:webHidden/>
              </w:rPr>
              <w:tab/>
            </w:r>
            <w:r w:rsidR="00867E4B" w:rsidRPr="005616B1">
              <w:rPr>
                <w:rFonts w:cs="Arial"/>
                <w:webHidden/>
              </w:rPr>
              <w:fldChar w:fldCharType="begin"/>
            </w:r>
            <w:r w:rsidR="00867E4B" w:rsidRPr="005616B1">
              <w:rPr>
                <w:rFonts w:cs="Arial"/>
                <w:webHidden/>
              </w:rPr>
              <w:instrText xml:space="preserve"> PAGEREF _Toc107933103 \h </w:instrText>
            </w:r>
            <w:r w:rsidR="00867E4B" w:rsidRPr="005616B1">
              <w:rPr>
                <w:rFonts w:cs="Arial"/>
                <w:webHidden/>
              </w:rPr>
            </w:r>
            <w:r w:rsidR="00867E4B" w:rsidRPr="005616B1">
              <w:rPr>
                <w:rFonts w:cs="Arial"/>
                <w:webHidden/>
              </w:rPr>
              <w:fldChar w:fldCharType="separate"/>
            </w:r>
            <w:r w:rsidR="00D172B9" w:rsidRPr="005616B1">
              <w:rPr>
                <w:rFonts w:cs="Arial"/>
                <w:webHidden/>
              </w:rPr>
              <w:t>11</w:t>
            </w:r>
            <w:r w:rsidR="00867E4B" w:rsidRPr="005616B1">
              <w:rPr>
                <w:rFonts w:cs="Arial"/>
                <w:webHidden/>
              </w:rPr>
              <w:fldChar w:fldCharType="end"/>
            </w:r>
          </w:hyperlink>
        </w:p>
        <w:p w14:paraId="649C988C" w14:textId="42E41C9F" w:rsidR="00867E4B" w:rsidRPr="005616B1" w:rsidRDefault="000E7105" w:rsidP="005616B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104" w:history="1">
            <w:r w:rsidR="00867E4B" w:rsidRPr="005616B1">
              <w:rPr>
                <w:rStyle w:val="Hyperlink"/>
                <w:rFonts w:ascii="Arial" w:hAnsi="Arial" w:cs="Arial"/>
              </w:rPr>
              <w:t>More information</w:t>
            </w:r>
            <w:r w:rsidR="00867E4B" w:rsidRPr="005616B1">
              <w:rPr>
                <w:rFonts w:cs="Arial"/>
                <w:webHidden/>
              </w:rPr>
              <w:tab/>
            </w:r>
            <w:r w:rsidR="00867E4B" w:rsidRPr="005616B1">
              <w:rPr>
                <w:rFonts w:cs="Arial"/>
                <w:webHidden/>
              </w:rPr>
              <w:fldChar w:fldCharType="begin"/>
            </w:r>
            <w:r w:rsidR="00867E4B" w:rsidRPr="005616B1">
              <w:rPr>
                <w:rFonts w:cs="Arial"/>
                <w:webHidden/>
              </w:rPr>
              <w:instrText xml:space="preserve"> PAGEREF _Toc107933104 \h </w:instrText>
            </w:r>
            <w:r w:rsidR="00867E4B" w:rsidRPr="005616B1">
              <w:rPr>
                <w:rFonts w:cs="Arial"/>
                <w:webHidden/>
              </w:rPr>
            </w:r>
            <w:r w:rsidR="00867E4B" w:rsidRPr="005616B1">
              <w:rPr>
                <w:rFonts w:cs="Arial"/>
                <w:webHidden/>
              </w:rPr>
              <w:fldChar w:fldCharType="separate"/>
            </w:r>
            <w:r w:rsidR="00D172B9" w:rsidRPr="005616B1">
              <w:rPr>
                <w:rFonts w:cs="Arial"/>
                <w:webHidden/>
              </w:rPr>
              <w:t>13</w:t>
            </w:r>
            <w:r w:rsidR="00867E4B" w:rsidRPr="005616B1">
              <w:rPr>
                <w:rFonts w:cs="Arial"/>
                <w:webHidden/>
              </w:rPr>
              <w:fldChar w:fldCharType="end"/>
            </w:r>
          </w:hyperlink>
        </w:p>
        <w:p w14:paraId="669525A6" w14:textId="3C85D2FA" w:rsidR="00867E4B" w:rsidRPr="005616B1" w:rsidRDefault="000E7105" w:rsidP="005616B1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3105" w:history="1">
            <w:r w:rsidR="00867E4B" w:rsidRPr="005616B1">
              <w:rPr>
                <w:rStyle w:val="Hyperlink"/>
                <w:rFonts w:ascii="Arial" w:hAnsi="Arial" w:cs="Arial"/>
              </w:rPr>
              <w:t>Word list</w:t>
            </w:r>
            <w:r w:rsidR="00867E4B" w:rsidRPr="005616B1">
              <w:rPr>
                <w:rFonts w:cs="Arial"/>
                <w:webHidden/>
              </w:rPr>
              <w:tab/>
            </w:r>
            <w:r w:rsidR="00867E4B" w:rsidRPr="005616B1">
              <w:rPr>
                <w:rFonts w:cs="Arial"/>
                <w:webHidden/>
              </w:rPr>
              <w:fldChar w:fldCharType="begin"/>
            </w:r>
            <w:r w:rsidR="00867E4B" w:rsidRPr="005616B1">
              <w:rPr>
                <w:rFonts w:cs="Arial"/>
                <w:webHidden/>
              </w:rPr>
              <w:instrText xml:space="preserve"> PAGEREF _Toc107933105 \h </w:instrText>
            </w:r>
            <w:r w:rsidR="00867E4B" w:rsidRPr="005616B1">
              <w:rPr>
                <w:rFonts w:cs="Arial"/>
                <w:webHidden/>
              </w:rPr>
            </w:r>
            <w:r w:rsidR="00867E4B" w:rsidRPr="005616B1">
              <w:rPr>
                <w:rFonts w:cs="Arial"/>
                <w:webHidden/>
              </w:rPr>
              <w:fldChar w:fldCharType="separate"/>
            </w:r>
            <w:r w:rsidR="00D172B9" w:rsidRPr="005616B1">
              <w:rPr>
                <w:rFonts w:cs="Arial"/>
                <w:webHidden/>
              </w:rPr>
              <w:t>15</w:t>
            </w:r>
            <w:r w:rsidR="00867E4B" w:rsidRPr="005616B1">
              <w:rPr>
                <w:rFonts w:cs="Arial"/>
                <w:webHidden/>
              </w:rPr>
              <w:fldChar w:fldCharType="end"/>
            </w:r>
          </w:hyperlink>
        </w:p>
        <w:p w14:paraId="4BDEF5D7" w14:textId="4C354524" w:rsidR="00E7625E" w:rsidRPr="005616B1" w:rsidRDefault="00E7625E" w:rsidP="00626A47">
          <w:pPr>
            <w:rPr>
              <w:rFonts w:cs="Arial"/>
            </w:rPr>
          </w:pPr>
          <w:r w:rsidRPr="005616B1">
            <w:rPr>
              <w:rFonts w:cs="Arial"/>
            </w:rPr>
            <w:fldChar w:fldCharType="end"/>
          </w:r>
        </w:p>
      </w:sdtContent>
    </w:sdt>
    <w:p w14:paraId="32AA5457" w14:textId="74BBB6CF" w:rsidR="00626A47" w:rsidRPr="005616B1" w:rsidRDefault="00626A47">
      <w:pPr>
        <w:spacing w:before="0" w:after="0" w:line="240" w:lineRule="auto"/>
        <w:rPr>
          <w:rFonts w:cs="Arial"/>
        </w:rPr>
      </w:pPr>
      <w:r w:rsidRPr="005616B1">
        <w:rPr>
          <w:rFonts w:cs="Arial"/>
        </w:rPr>
        <w:br w:type="page"/>
      </w:r>
    </w:p>
    <w:p w14:paraId="70559EA5" w14:textId="1FC9A7C8" w:rsidR="00C40A0D" w:rsidRPr="005616B1" w:rsidRDefault="00321B47" w:rsidP="00321B47">
      <w:pPr>
        <w:pStyle w:val="Heading2"/>
        <w:rPr>
          <w:rFonts w:cs="Arial"/>
          <w:lang w:val="en-AU"/>
        </w:rPr>
      </w:pPr>
      <w:bookmarkStart w:id="63" w:name="_Toc107933097"/>
      <w:r w:rsidRPr="005616B1">
        <w:rPr>
          <w:rFonts w:cs="Arial"/>
        </w:rPr>
        <w:lastRenderedPageBreak/>
        <w:t>What is employment?</w:t>
      </w:r>
      <w:bookmarkEnd w:id="63"/>
    </w:p>
    <w:p w14:paraId="05C15312" w14:textId="77777777" w:rsidR="00F11878" w:rsidRPr="005616B1" w:rsidRDefault="00F11878" w:rsidP="00626A47">
      <w:pPr>
        <w:rPr>
          <w:rFonts w:cs="Arial"/>
        </w:rPr>
      </w:pPr>
      <w:r w:rsidRPr="005616B1">
        <w:rPr>
          <w:rStyle w:val="Strong"/>
          <w:rFonts w:ascii="Arial" w:hAnsi="Arial" w:cs="Arial"/>
        </w:rPr>
        <w:t>Employment</w:t>
      </w:r>
      <w:r w:rsidRPr="005616B1">
        <w:rPr>
          <w:rFonts w:cs="Arial"/>
        </w:rPr>
        <w:t xml:space="preserve"> means you:</w:t>
      </w:r>
    </w:p>
    <w:p w14:paraId="649C8871" w14:textId="77777777" w:rsidR="00F11878" w:rsidRPr="005616B1" w:rsidRDefault="00F11878" w:rsidP="00626A47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5616B1">
        <w:rPr>
          <w:rFonts w:cs="Arial"/>
        </w:rPr>
        <w:t>have a job</w:t>
      </w:r>
    </w:p>
    <w:p w14:paraId="642B4C03" w14:textId="77777777" w:rsidR="00F11878" w:rsidRPr="005616B1" w:rsidRDefault="00F11878" w:rsidP="00626A47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5616B1">
        <w:rPr>
          <w:rFonts w:cs="Arial"/>
        </w:rPr>
        <w:t>go to work</w:t>
      </w:r>
    </w:p>
    <w:p w14:paraId="6C0FFDAE" w14:textId="77777777" w:rsidR="00F11878" w:rsidRPr="005616B1" w:rsidRDefault="00F11878" w:rsidP="00626A47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5616B1">
        <w:rPr>
          <w:rFonts w:cs="Arial"/>
        </w:rPr>
        <w:t>get paid.</w:t>
      </w:r>
    </w:p>
    <w:p w14:paraId="2F0CB988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Everyone has different work goals, including the:</w:t>
      </w:r>
    </w:p>
    <w:p w14:paraId="1636604A" w14:textId="77777777" w:rsidR="00F11878" w:rsidRPr="005616B1" w:rsidRDefault="00F11878" w:rsidP="00626A47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5616B1">
        <w:rPr>
          <w:rFonts w:cs="Arial"/>
        </w:rPr>
        <w:t>job they want</w:t>
      </w:r>
    </w:p>
    <w:p w14:paraId="3F18AE1B" w14:textId="77777777" w:rsidR="00F11878" w:rsidRPr="005616B1" w:rsidRDefault="00F11878" w:rsidP="00626A47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5616B1">
        <w:rPr>
          <w:rFonts w:cs="Arial"/>
        </w:rPr>
        <w:t>work they want to do</w:t>
      </w:r>
    </w:p>
    <w:p w14:paraId="30DC16A1" w14:textId="77777777" w:rsidR="00F11878" w:rsidRPr="005616B1" w:rsidRDefault="00F11878" w:rsidP="00626A47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5616B1">
        <w:rPr>
          <w:rStyle w:val="Strong"/>
          <w:rFonts w:ascii="Arial" w:hAnsi="Arial" w:cs="Arial"/>
        </w:rPr>
        <w:t>career</w:t>
      </w:r>
      <w:r w:rsidRPr="005616B1">
        <w:rPr>
          <w:rFonts w:cs="Arial"/>
        </w:rPr>
        <w:t xml:space="preserve"> they want to have.</w:t>
      </w:r>
    </w:p>
    <w:p w14:paraId="357C1989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Your career is the path you take </w:t>
      </w:r>
      <w:proofErr w:type="gramStart"/>
      <w:r w:rsidRPr="005616B1">
        <w:rPr>
          <w:rFonts w:cs="Arial"/>
        </w:rPr>
        <w:t>in the area of</w:t>
      </w:r>
      <w:proofErr w:type="gramEnd"/>
      <w:r w:rsidRPr="005616B1">
        <w:rPr>
          <w:rFonts w:cs="Arial"/>
        </w:rPr>
        <w:t> work you choose.</w:t>
      </w:r>
    </w:p>
    <w:p w14:paraId="74EC7841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During your life, you can change your:</w:t>
      </w:r>
    </w:p>
    <w:p w14:paraId="2ECE4D80" w14:textId="77777777" w:rsidR="00F11878" w:rsidRPr="005616B1" w:rsidRDefault="00F11878" w:rsidP="00626A47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5616B1">
        <w:rPr>
          <w:rFonts w:cs="Arial"/>
        </w:rPr>
        <w:t xml:space="preserve">career </w:t>
      </w:r>
    </w:p>
    <w:p w14:paraId="3B7FF2F4" w14:textId="77777777" w:rsidR="00F11878" w:rsidRPr="005616B1" w:rsidRDefault="00F11878" w:rsidP="00626A47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5616B1">
        <w:rPr>
          <w:rFonts w:cs="Arial"/>
        </w:rPr>
        <w:t>job.</w:t>
      </w:r>
    </w:p>
    <w:p w14:paraId="56ADEBD3" w14:textId="15E2B840" w:rsidR="00C40A0D" w:rsidRPr="005616B1" w:rsidRDefault="00C40A0D" w:rsidP="00626A47">
      <w:pPr>
        <w:spacing w:line="240" w:lineRule="auto"/>
        <w:rPr>
          <w:rFonts w:cs="Arial"/>
        </w:rPr>
      </w:pPr>
      <w:r w:rsidRPr="005616B1">
        <w:rPr>
          <w:rFonts w:cs="Arial"/>
        </w:rPr>
        <w:br w:type="page"/>
      </w:r>
    </w:p>
    <w:p w14:paraId="1B45DDAA" w14:textId="3A919D6D" w:rsidR="001D707B" w:rsidRPr="005616B1" w:rsidRDefault="007B4BB3" w:rsidP="001D707B">
      <w:pPr>
        <w:pStyle w:val="Heading2"/>
        <w:rPr>
          <w:rFonts w:cs="Arial"/>
          <w:lang w:val="en-AU"/>
        </w:rPr>
      </w:pPr>
      <w:bookmarkStart w:id="64" w:name="_Toc107933098"/>
      <w:r w:rsidRPr="005616B1">
        <w:rPr>
          <w:rFonts w:cs="Arial"/>
          <w:lang w:val="en-AU"/>
        </w:rPr>
        <w:lastRenderedPageBreak/>
        <w:t>About this guide</w:t>
      </w:r>
      <w:bookmarkEnd w:id="64"/>
    </w:p>
    <w:p w14:paraId="2C27E1C2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This guide has information for people who: </w:t>
      </w:r>
    </w:p>
    <w:p w14:paraId="110C8F52" w14:textId="77777777" w:rsidR="00F11878" w:rsidRPr="005616B1" w:rsidRDefault="00F11878" w:rsidP="00626A47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5616B1">
        <w:rPr>
          <w:rFonts w:cs="Arial"/>
        </w:rPr>
        <w:t>take part in the NDIS</w:t>
      </w:r>
    </w:p>
    <w:p w14:paraId="29E2E6FA" w14:textId="77777777" w:rsidR="00F11878" w:rsidRPr="005616B1" w:rsidRDefault="00F11878" w:rsidP="00626A47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5616B1">
        <w:rPr>
          <w:rFonts w:cs="Arial"/>
        </w:rPr>
        <w:t>want to change jobs.</w:t>
      </w:r>
    </w:p>
    <w:p w14:paraId="126633CA" w14:textId="1D6E5EBE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Changing jobs is a big decision.</w:t>
      </w:r>
      <w:r w:rsidR="00D172B9" w:rsidRPr="005616B1">
        <w:rPr>
          <w:rFonts w:cs="Arial"/>
        </w:rPr>
        <w:t xml:space="preserve"> </w:t>
      </w:r>
      <w:r w:rsidRPr="005616B1">
        <w:rPr>
          <w:rFonts w:cs="Arial"/>
        </w:rPr>
        <w:t>And people have different reasons why they might do it.</w:t>
      </w:r>
    </w:p>
    <w:p w14:paraId="61D65EE5" w14:textId="7141194D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You might want to:</w:t>
      </w:r>
    </w:p>
    <w:p w14:paraId="78035BBE" w14:textId="77777777" w:rsidR="00F11878" w:rsidRPr="005616B1" w:rsidRDefault="00F11878" w:rsidP="00626A47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5616B1">
        <w:rPr>
          <w:rFonts w:cs="Arial"/>
        </w:rPr>
        <w:t>earn more money</w:t>
      </w:r>
    </w:p>
    <w:p w14:paraId="398F3A98" w14:textId="77777777" w:rsidR="00F11878" w:rsidRPr="005616B1" w:rsidRDefault="00F11878" w:rsidP="00626A47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5616B1">
        <w:rPr>
          <w:rFonts w:cs="Arial"/>
        </w:rPr>
        <w:t>do different tasks at work</w:t>
      </w:r>
    </w:p>
    <w:p w14:paraId="77C265E2" w14:textId="77777777" w:rsidR="00F11878" w:rsidRPr="005616B1" w:rsidRDefault="00F11878" w:rsidP="00626A47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5616B1">
        <w:rPr>
          <w:rFonts w:cs="Arial"/>
        </w:rPr>
        <w:t>work in a different type of job.</w:t>
      </w:r>
    </w:p>
    <w:p w14:paraId="565C9FA2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You might want to change where you work.</w:t>
      </w:r>
    </w:p>
    <w:p w14:paraId="3A64E5CA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For example, you might want a job that is closer to home.</w:t>
      </w:r>
    </w:p>
    <w:p w14:paraId="10E794CA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You might want to change when you work.</w:t>
      </w:r>
    </w:p>
    <w:p w14:paraId="1F43BBBD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For example, you might want to work in the afternoon because you find it hard to wake up early.</w:t>
      </w:r>
    </w:p>
    <w:p w14:paraId="22760D40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You might want to: </w:t>
      </w:r>
    </w:p>
    <w:p w14:paraId="25E718DC" w14:textId="77777777" w:rsidR="00F11878" w:rsidRPr="005616B1" w:rsidRDefault="00F11878" w:rsidP="00626A47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5616B1">
        <w:rPr>
          <w:rFonts w:cs="Arial"/>
        </w:rPr>
        <w:t xml:space="preserve">learn new skills </w:t>
      </w:r>
    </w:p>
    <w:p w14:paraId="2DB163C6" w14:textId="77777777" w:rsidR="00F11878" w:rsidRPr="005616B1" w:rsidRDefault="00F11878" w:rsidP="00626A47">
      <w:pPr>
        <w:pStyle w:val="ListParagraph"/>
        <w:numPr>
          <w:ilvl w:val="0"/>
          <w:numId w:val="36"/>
        </w:numPr>
        <w:spacing w:before="120" w:after="120"/>
        <w:rPr>
          <w:rFonts w:cs="Arial"/>
        </w:rPr>
      </w:pPr>
      <w:r w:rsidRPr="005616B1">
        <w:rPr>
          <w:rFonts w:cs="Arial"/>
        </w:rPr>
        <w:t>build your experience.</w:t>
      </w:r>
    </w:p>
    <w:p w14:paraId="094D7115" w14:textId="79B83925" w:rsidR="00626A47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This will help you do more things for yourself at work.</w:t>
      </w:r>
    </w:p>
    <w:p w14:paraId="2B754238" w14:textId="77777777" w:rsidR="00626A47" w:rsidRPr="005616B1" w:rsidRDefault="00626A47">
      <w:pPr>
        <w:spacing w:before="0" w:after="0" w:line="240" w:lineRule="auto"/>
        <w:rPr>
          <w:rFonts w:cs="Arial"/>
        </w:rPr>
      </w:pPr>
      <w:r w:rsidRPr="005616B1">
        <w:rPr>
          <w:rFonts w:cs="Arial"/>
        </w:rPr>
        <w:br w:type="page"/>
      </w:r>
    </w:p>
    <w:p w14:paraId="7C91DA4D" w14:textId="1CD35115" w:rsidR="00263EE3" w:rsidRPr="005616B1" w:rsidRDefault="00F11878" w:rsidP="00626A47">
      <w:pPr>
        <w:rPr>
          <w:rFonts w:cs="Arial"/>
        </w:rPr>
      </w:pPr>
      <w:bookmarkStart w:id="65" w:name="_Hlk104219219"/>
      <w:r w:rsidRPr="005616B1">
        <w:rPr>
          <w:rFonts w:cs="Arial"/>
        </w:rPr>
        <w:lastRenderedPageBreak/>
        <w:t>You might want to move out of</w:t>
      </w:r>
      <w:r w:rsidRPr="005616B1">
        <w:rPr>
          <w:rStyle w:val="Strong"/>
          <w:rFonts w:ascii="Arial" w:hAnsi="Arial" w:cs="Arial"/>
        </w:rPr>
        <w:t xml:space="preserve"> supported employment</w:t>
      </w:r>
      <w:r w:rsidRPr="005616B1">
        <w:rPr>
          <w:rFonts w:cs="Arial"/>
        </w:rPr>
        <w:t>.</w:t>
      </w:r>
    </w:p>
    <w:p w14:paraId="0270BD9A" w14:textId="444C4398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Supported employment is when </w:t>
      </w:r>
      <w:bookmarkEnd w:id="65"/>
      <w:r w:rsidRPr="005616B1">
        <w:rPr>
          <w:rFonts w:cs="Arial"/>
        </w:rPr>
        <w:t>lots of people with disability work for the</w:t>
      </w:r>
      <w:r w:rsidR="00263EE3" w:rsidRPr="005616B1">
        <w:rPr>
          <w:rFonts w:cs="Arial"/>
        </w:rPr>
        <w:t> </w:t>
      </w:r>
      <w:r w:rsidRPr="005616B1">
        <w:rPr>
          <w:rFonts w:cs="Arial"/>
        </w:rPr>
        <w:t>same organisation.</w:t>
      </w:r>
    </w:p>
    <w:p w14:paraId="711820DF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They get support to:</w:t>
      </w:r>
    </w:p>
    <w:p w14:paraId="45B1EF1E" w14:textId="77777777" w:rsidR="00F11878" w:rsidRPr="005616B1" w:rsidRDefault="00F11878" w:rsidP="00626A47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5616B1">
        <w:rPr>
          <w:rFonts w:cs="Arial"/>
        </w:rPr>
        <w:t>do their work</w:t>
      </w:r>
    </w:p>
    <w:p w14:paraId="562F1F26" w14:textId="77777777" w:rsidR="00F11878" w:rsidRPr="005616B1" w:rsidRDefault="00F11878" w:rsidP="00626A47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5616B1">
        <w:rPr>
          <w:rFonts w:cs="Arial"/>
        </w:rPr>
        <w:t>learn new skills.</w:t>
      </w:r>
    </w:p>
    <w:p w14:paraId="48F5EFA3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For example, you might not want to work at an </w:t>
      </w:r>
      <w:r w:rsidRPr="005616B1">
        <w:rPr>
          <w:rStyle w:val="Strong"/>
          <w:rFonts w:ascii="Arial" w:hAnsi="Arial" w:cs="Arial"/>
        </w:rPr>
        <w:t>Australian Disability Enterprise (ADE)</w:t>
      </w:r>
      <w:r w:rsidRPr="005616B1">
        <w:rPr>
          <w:rFonts w:cs="Arial"/>
        </w:rPr>
        <w:t xml:space="preserve"> anymore.</w:t>
      </w:r>
    </w:p>
    <w:p w14:paraId="1DF71C3B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ADEs are businesses that train and employ people with disability.</w:t>
      </w:r>
    </w:p>
    <w:p w14:paraId="7F8056B1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Instead, you might want to move to </w:t>
      </w:r>
      <w:r w:rsidRPr="005616B1">
        <w:rPr>
          <w:rStyle w:val="Strong"/>
          <w:rFonts w:ascii="Arial" w:hAnsi="Arial" w:cs="Arial"/>
        </w:rPr>
        <w:t>open employment</w:t>
      </w:r>
      <w:r w:rsidRPr="005616B1">
        <w:rPr>
          <w:rFonts w:cs="Arial"/>
        </w:rPr>
        <w:t>.</w:t>
      </w:r>
    </w:p>
    <w:p w14:paraId="798AC3C0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Open employment is when anyone can have a job in an organisation, not just people with disability.</w:t>
      </w:r>
    </w:p>
    <w:p w14:paraId="1903F0B2" w14:textId="77777777" w:rsidR="00C1066C" w:rsidRPr="005616B1" w:rsidRDefault="00C1066C" w:rsidP="00626A47">
      <w:pPr>
        <w:spacing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5616B1">
        <w:rPr>
          <w:rFonts w:cs="Arial"/>
        </w:rPr>
        <w:br w:type="page"/>
      </w:r>
    </w:p>
    <w:p w14:paraId="29F0C252" w14:textId="77777777" w:rsidR="008B55A0" w:rsidRPr="005616B1" w:rsidRDefault="008B55A0" w:rsidP="008B55A0">
      <w:pPr>
        <w:pStyle w:val="Heading2"/>
        <w:rPr>
          <w:rFonts w:cs="Arial"/>
        </w:rPr>
      </w:pPr>
      <w:bookmarkStart w:id="66" w:name="_Toc107933099"/>
      <w:r w:rsidRPr="005616B1">
        <w:rPr>
          <w:rFonts w:cs="Arial"/>
        </w:rPr>
        <w:lastRenderedPageBreak/>
        <w:t>Things to think about</w:t>
      </w:r>
      <w:bookmarkEnd w:id="66"/>
    </w:p>
    <w:p w14:paraId="504E8BDE" w14:textId="0ED42CC0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You can think about what new skills you might need to help you get a</w:t>
      </w:r>
      <w:r w:rsidR="00263EE3" w:rsidRPr="005616B1">
        <w:rPr>
          <w:rFonts w:cs="Arial"/>
        </w:rPr>
        <w:t> </w:t>
      </w:r>
      <w:r w:rsidRPr="005616B1">
        <w:rPr>
          <w:rFonts w:cs="Arial"/>
        </w:rPr>
        <w:t>new</w:t>
      </w:r>
      <w:r w:rsidR="00263EE3" w:rsidRPr="005616B1">
        <w:rPr>
          <w:rFonts w:cs="Arial"/>
        </w:rPr>
        <w:t> </w:t>
      </w:r>
      <w:r w:rsidRPr="005616B1">
        <w:rPr>
          <w:rFonts w:cs="Arial"/>
        </w:rPr>
        <w:t>job.</w:t>
      </w:r>
    </w:p>
    <w:p w14:paraId="1578B53C" w14:textId="41CF79F8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If you choose to learn new skills, it can help you to be in control of your</w:t>
      </w:r>
      <w:r w:rsidR="00263EE3" w:rsidRPr="005616B1">
        <w:rPr>
          <w:rFonts w:cs="Arial"/>
        </w:rPr>
        <w:t> </w:t>
      </w:r>
      <w:r w:rsidRPr="005616B1">
        <w:rPr>
          <w:rFonts w:cs="Arial"/>
        </w:rPr>
        <w:t xml:space="preserve">own: </w:t>
      </w:r>
    </w:p>
    <w:p w14:paraId="52CD8D3F" w14:textId="77777777" w:rsidR="00F11878" w:rsidRPr="005616B1" w:rsidRDefault="00F11878" w:rsidP="00626A47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5616B1">
        <w:rPr>
          <w:rFonts w:cs="Arial"/>
        </w:rPr>
        <w:t>life</w:t>
      </w:r>
    </w:p>
    <w:p w14:paraId="32B08A8C" w14:textId="77777777" w:rsidR="00F11878" w:rsidRPr="005616B1" w:rsidRDefault="00F11878" w:rsidP="00626A47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5616B1">
        <w:rPr>
          <w:rFonts w:cs="Arial"/>
        </w:rPr>
        <w:t>choices.</w:t>
      </w:r>
    </w:p>
    <w:p w14:paraId="39BFDC79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For example, you can get your driver’s licence and drive to your new job.</w:t>
      </w:r>
    </w:p>
    <w:p w14:paraId="30F7A0B0" w14:textId="77777777" w:rsidR="00F11878" w:rsidRPr="005616B1" w:rsidRDefault="00F11878" w:rsidP="00626A47">
      <w:pPr>
        <w:rPr>
          <w:rFonts w:cs="Arial"/>
          <w:spacing w:val="-4"/>
        </w:rPr>
      </w:pPr>
      <w:r w:rsidRPr="005616B1">
        <w:rPr>
          <w:rFonts w:cs="Arial"/>
          <w:spacing w:val="-4"/>
        </w:rPr>
        <w:t xml:space="preserve">You can think about working for a </w:t>
      </w:r>
      <w:r w:rsidRPr="005616B1">
        <w:rPr>
          <w:rStyle w:val="Strong"/>
          <w:rFonts w:ascii="Arial" w:hAnsi="Arial" w:cs="Arial"/>
          <w:spacing w:val="-4"/>
        </w:rPr>
        <w:t>social enterprise</w:t>
      </w:r>
      <w:r w:rsidRPr="005616B1">
        <w:rPr>
          <w:rFonts w:cs="Arial"/>
          <w:spacing w:val="-4"/>
        </w:rPr>
        <w:t>.</w:t>
      </w:r>
    </w:p>
    <w:p w14:paraId="6A4848AF" w14:textId="77777777" w:rsidR="00F11878" w:rsidRPr="005616B1" w:rsidRDefault="00F11878" w:rsidP="00626A47">
      <w:pPr>
        <w:rPr>
          <w:rFonts w:cs="Arial"/>
        </w:rPr>
      </w:pPr>
      <w:bookmarkStart w:id="67" w:name="_Hlk104219280"/>
      <w:r w:rsidRPr="005616B1">
        <w:rPr>
          <w:rFonts w:cs="Arial"/>
        </w:rPr>
        <w:t xml:space="preserve">A social enterprise is a type of business. </w:t>
      </w:r>
    </w:p>
    <w:p w14:paraId="72195376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It looks at ways to: </w:t>
      </w:r>
    </w:p>
    <w:p w14:paraId="50A3D9AA" w14:textId="77777777" w:rsidR="00F11878" w:rsidRPr="005616B1" w:rsidRDefault="00F11878" w:rsidP="00626A47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5616B1">
        <w:rPr>
          <w:rFonts w:cs="Arial"/>
        </w:rPr>
        <w:t>fix problems in the community</w:t>
      </w:r>
    </w:p>
    <w:p w14:paraId="38E23C14" w14:textId="77777777" w:rsidR="00F11878" w:rsidRPr="005616B1" w:rsidRDefault="00F11878" w:rsidP="00626A47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5616B1">
        <w:rPr>
          <w:rFonts w:cs="Arial"/>
        </w:rPr>
        <w:t>give people jobs and training</w:t>
      </w:r>
    </w:p>
    <w:p w14:paraId="5A27A5A1" w14:textId="77777777" w:rsidR="00F11878" w:rsidRPr="005616B1" w:rsidRDefault="00F11878" w:rsidP="00626A47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5616B1">
        <w:rPr>
          <w:rFonts w:cs="Arial"/>
        </w:rPr>
        <w:t xml:space="preserve">make the environment better. </w:t>
      </w:r>
      <w:bookmarkEnd w:id="67"/>
    </w:p>
    <w:p w14:paraId="1DEC034F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You can think about:</w:t>
      </w:r>
    </w:p>
    <w:p w14:paraId="1565DA54" w14:textId="77777777" w:rsidR="00F11878" w:rsidRPr="005616B1" w:rsidRDefault="00F11878" w:rsidP="00626A47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5616B1">
        <w:rPr>
          <w:rFonts w:cs="Arial"/>
        </w:rPr>
        <w:t>where you want to work</w:t>
      </w:r>
    </w:p>
    <w:p w14:paraId="6C844074" w14:textId="40B1BC57" w:rsidR="00F11878" w:rsidRPr="005616B1" w:rsidRDefault="00F11878" w:rsidP="00626A47">
      <w:pPr>
        <w:pStyle w:val="ListParagraph"/>
        <w:numPr>
          <w:ilvl w:val="0"/>
          <w:numId w:val="14"/>
        </w:numPr>
        <w:spacing w:before="120" w:after="120" w:line="240" w:lineRule="auto"/>
        <w:rPr>
          <w:rFonts w:cs="Arial"/>
          <w:noProof/>
        </w:rPr>
      </w:pPr>
      <w:r w:rsidRPr="005616B1">
        <w:rPr>
          <w:rFonts w:cs="Arial"/>
        </w:rPr>
        <w:t>how you will get to work</w:t>
      </w:r>
    </w:p>
    <w:p w14:paraId="28A9874C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You can also think about how much you want to </w:t>
      </w:r>
      <w:proofErr w:type="gramStart"/>
      <w:r w:rsidRPr="005616B1">
        <w:rPr>
          <w:rFonts w:cs="Arial"/>
        </w:rPr>
        <w:t>work, if</w:t>
      </w:r>
      <w:proofErr w:type="gramEnd"/>
      <w:r w:rsidRPr="005616B1">
        <w:rPr>
          <w:rFonts w:cs="Arial"/>
        </w:rPr>
        <w:t xml:space="preserve"> you want to work.</w:t>
      </w:r>
    </w:p>
    <w:p w14:paraId="5642692E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You might want to work </w:t>
      </w:r>
      <w:r w:rsidRPr="005616B1">
        <w:rPr>
          <w:rStyle w:val="Strong"/>
          <w:rFonts w:ascii="Arial" w:hAnsi="Arial" w:cs="Arial"/>
        </w:rPr>
        <w:t>full-time</w:t>
      </w:r>
      <w:r w:rsidRPr="005616B1">
        <w:rPr>
          <w:rFonts w:cs="Arial"/>
        </w:rPr>
        <w:t xml:space="preserve">. </w:t>
      </w:r>
    </w:p>
    <w:p w14:paraId="4CC9E1E7" w14:textId="4352258D" w:rsidR="00D172B9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This is when you work at least 38 hours each week</w:t>
      </w:r>
    </w:p>
    <w:p w14:paraId="417768FD" w14:textId="77777777" w:rsidR="00D172B9" w:rsidRPr="005616B1" w:rsidRDefault="00D172B9">
      <w:pPr>
        <w:spacing w:before="0" w:after="0" w:line="240" w:lineRule="auto"/>
        <w:rPr>
          <w:rFonts w:cs="Arial"/>
        </w:rPr>
      </w:pPr>
      <w:r w:rsidRPr="005616B1">
        <w:rPr>
          <w:rFonts w:cs="Arial"/>
        </w:rPr>
        <w:br w:type="page"/>
      </w:r>
    </w:p>
    <w:p w14:paraId="3A7D35FD" w14:textId="77777777" w:rsidR="00F11878" w:rsidRPr="005616B1" w:rsidRDefault="00F11878" w:rsidP="00626A47">
      <w:pPr>
        <w:rPr>
          <w:rFonts w:cs="Arial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lastRenderedPageBreak/>
        <w:t xml:space="preserve">You might want to work </w:t>
      </w:r>
      <w:r w:rsidRPr="005616B1">
        <w:rPr>
          <w:rStyle w:val="Strong"/>
          <w:rFonts w:ascii="Arial" w:hAnsi="Arial" w:cs="Arial"/>
        </w:rPr>
        <w:t>part-time</w:t>
      </w:r>
      <w:r w:rsidRPr="005616B1">
        <w:rPr>
          <w:rFonts w:cs="Arial"/>
        </w:rPr>
        <w:t>.</w:t>
      </w:r>
    </w:p>
    <w:p w14:paraId="708CF0F7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This is when you work: </w:t>
      </w:r>
    </w:p>
    <w:p w14:paraId="6A052D90" w14:textId="77777777" w:rsidR="00F11878" w:rsidRPr="005616B1" w:rsidRDefault="00F11878" w:rsidP="00626A47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5616B1">
        <w:rPr>
          <w:rFonts w:cs="Arial"/>
        </w:rPr>
        <w:t>less than 38 hours each week</w:t>
      </w:r>
    </w:p>
    <w:p w14:paraId="63B1D4A3" w14:textId="77777777" w:rsidR="00F11878" w:rsidRPr="005616B1" w:rsidRDefault="00F11878" w:rsidP="00626A47">
      <w:pPr>
        <w:pStyle w:val="ListParagraph"/>
        <w:numPr>
          <w:ilvl w:val="0"/>
          <w:numId w:val="9"/>
        </w:numPr>
        <w:spacing w:before="120" w:after="120"/>
        <w:rPr>
          <w:rFonts w:cs="Arial"/>
        </w:rPr>
      </w:pPr>
      <w:r w:rsidRPr="005616B1">
        <w:rPr>
          <w:rFonts w:cs="Arial"/>
        </w:rPr>
        <w:t>the same days each week.</w:t>
      </w:r>
    </w:p>
    <w:p w14:paraId="3F0D29D1" w14:textId="77777777" w:rsidR="00F11878" w:rsidRPr="005616B1" w:rsidRDefault="00F11878" w:rsidP="00626A47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t xml:space="preserve">Or you might want to have a </w:t>
      </w:r>
      <w:r w:rsidRPr="005616B1">
        <w:rPr>
          <w:rStyle w:val="Strong"/>
          <w:rFonts w:ascii="Arial" w:hAnsi="Arial" w:cs="Arial"/>
        </w:rPr>
        <w:t>casual</w:t>
      </w:r>
      <w:r w:rsidRPr="005616B1">
        <w:rPr>
          <w:rStyle w:val="Strong"/>
          <w:rFonts w:ascii="Arial" w:hAnsi="Arial" w:cs="Arial"/>
          <w:b w:val="0"/>
          <w:bCs w:val="0"/>
          <w:color w:val="auto"/>
        </w:rPr>
        <w:t xml:space="preserve"> job.</w:t>
      </w:r>
    </w:p>
    <w:p w14:paraId="7709FBDB" w14:textId="77777777" w:rsidR="00F11878" w:rsidRPr="005616B1" w:rsidRDefault="00F11878" w:rsidP="00626A47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t>This is when you work less than 38 hours each week.</w:t>
      </w:r>
    </w:p>
    <w:p w14:paraId="551004F5" w14:textId="77777777" w:rsidR="00F11878" w:rsidRPr="005616B1" w:rsidRDefault="00F11878" w:rsidP="00626A47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629B0358" w14:textId="77777777" w:rsidR="00F11878" w:rsidRPr="005616B1" w:rsidRDefault="00F11878" w:rsidP="00626A47">
      <w:pPr>
        <w:pStyle w:val="ListParagraph"/>
        <w:numPr>
          <w:ilvl w:val="0"/>
          <w:numId w:val="9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6FDC26B9" w14:textId="77777777" w:rsidR="00F11878" w:rsidRPr="005616B1" w:rsidRDefault="00F11878" w:rsidP="00626A47">
      <w:pPr>
        <w:pStyle w:val="ListParagraph"/>
        <w:numPr>
          <w:ilvl w:val="0"/>
          <w:numId w:val="9"/>
        </w:numPr>
        <w:spacing w:before="120" w:after="12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3B0ECFD7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And you can think about:</w:t>
      </w:r>
    </w:p>
    <w:p w14:paraId="4248379C" w14:textId="77777777" w:rsidR="00F11878" w:rsidRPr="005616B1" w:rsidRDefault="00F11878" w:rsidP="00626A47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5616B1">
        <w:rPr>
          <w:rFonts w:cs="Arial"/>
        </w:rPr>
        <w:t>if you need supports at work to help you</w:t>
      </w:r>
    </w:p>
    <w:p w14:paraId="678A209B" w14:textId="77777777" w:rsidR="00F11878" w:rsidRPr="005616B1" w:rsidRDefault="00F11878" w:rsidP="00626A47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5616B1">
        <w:rPr>
          <w:rFonts w:cs="Arial"/>
        </w:rPr>
        <w:t>how they will be a part of your day.</w:t>
      </w:r>
    </w:p>
    <w:p w14:paraId="77D9E03B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For example, a screen reader program for your computer.</w:t>
      </w:r>
    </w:p>
    <w:p w14:paraId="4446FBC6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You could ask someone for support when you talk to your employer.</w:t>
      </w:r>
    </w:p>
    <w:p w14:paraId="7235A854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For example, a family member or friend.</w:t>
      </w:r>
    </w:p>
    <w:p w14:paraId="13885CB4" w14:textId="77777777" w:rsidR="008B55A0" w:rsidRPr="005616B1" w:rsidRDefault="008B55A0" w:rsidP="00C743C6">
      <w:pPr>
        <w:spacing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5616B1">
        <w:rPr>
          <w:rFonts w:cs="Arial"/>
        </w:rPr>
        <w:br w:type="page"/>
      </w:r>
    </w:p>
    <w:p w14:paraId="186128FC" w14:textId="14519669" w:rsidR="001E1618" w:rsidRPr="005616B1" w:rsidRDefault="001E1618" w:rsidP="00120034">
      <w:pPr>
        <w:pStyle w:val="Heading2"/>
        <w:rPr>
          <w:rFonts w:cs="Arial"/>
        </w:rPr>
      </w:pPr>
      <w:bookmarkStart w:id="68" w:name="_Toc107933100"/>
      <w:r w:rsidRPr="005616B1">
        <w:rPr>
          <w:rFonts w:cs="Arial"/>
        </w:rPr>
        <w:lastRenderedPageBreak/>
        <w:t>Wh</w:t>
      </w:r>
      <w:r w:rsidR="00120034" w:rsidRPr="005616B1">
        <w:rPr>
          <w:rFonts w:cs="Arial"/>
        </w:rPr>
        <w:t>o can you talk to?</w:t>
      </w:r>
      <w:bookmarkEnd w:id="68"/>
    </w:p>
    <w:p w14:paraId="588EDD43" w14:textId="77777777" w:rsidR="00F11878" w:rsidRPr="005616B1" w:rsidRDefault="00F11878" w:rsidP="00263EE3">
      <w:pPr>
        <w:rPr>
          <w:rFonts w:cs="Arial"/>
        </w:rPr>
      </w:pPr>
      <w:r w:rsidRPr="005616B1">
        <w:rPr>
          <w:rFonts w:cs="Arial"/>
        </w:rPr>
        <w:t>You can talk to people you know and trust to help you find the best way to:</w:t>
      </w:r>
    </w:p>
    <w:p w14:paraId="7BCB460D" w14:textId="77777777" w:rsidR="00F11878" w:rsidRPr="005616B1" w:rsidRDefault="00F11878" w:rsidP="00626A47">
      <w:pPr>
        <w:pStyle w:val="ListParagraph"/>
        <w:numPr>
          <w:ilvl w:val="0"/>
          <w:numId w:val="20"/>
        </w:numPr>
        <w:spacing w:before="120"/>
        <w:rPr>
          <w:rFonts w:cs="Arial"/>
        </w:rPr>
      </w:pPr>
      <w:r w:rsidRPr="005616B1">
        <w:rPr>
          <w:rFonts w:cs="Arial"/>
        </w:rPr>
        <w:t>change jobs</w:t>
      </w:r>
    </w:p>
    <w:p w14:paraId="404B6472" w14:textId="77777777" w:rsidR="00F11878" w:rsidRPr="005616B1" w:rsidRDefault="00F11878" w:rsidP="00626A47">
      <w:pPr>
        <w:pStyle w:val="ListParagraph"/>
        <w:numPr>
          <w:ilvl w:val="0"/>
          <w:numId w:val="20"/>
        </w:numPr>
        <w:spacing w:before="120"/>
        <w:rPr>
          <w:rFonts w:cs="Arial"/>
        </w:rPr>
      </w:pPr>
      <w:r w:rsidRPr="005616B1">
        <w:rPr>
          <w:rFonts w:cs="Arial"/>
        </w:rPr>
        <w:t>find a new job.</w:t>
      </w:r>
    </w:p>
    <w:p w14:paraId="2858D08F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This could include your:</w:t>
      </w:r>
    </w:p>
    <w:p w14:paraId="7C1DF5EE" w14:textId="77777777" w:rsidR="00F11878" w:rsidRPr="005616B1" w:rsidRDefault="00F11878" w:rsidP="00626A47">
      <w:pPr>
        <w:pStyle w:val="ListParagraph"/>
        <w:numPr>
          <w:ilvl w:val="0"/>
          <w:numId w:val="4"/>
        </w:numPr>
        <w:spacing w:before="120"/>
        <w:rPr>
          <w:rFonts w:cs="Arial"/>
        </w:rPr>
      </w:pPr>
      <w:r w:rsidRPr="005616B1">
        <w:rPr>
          <w:rFonts w:cs="Arial"/>
        </w:rPr>
        <w:t>family</w:t>
      </w:r>
    </w:p>
    <w:p w14:paraId="0C95636B" w14:textId="367537E6" w:rsidR="00F11878" w:rsidRPr="005616B1" w:rsidRDefault="00F11878" w:rsidP="00626A47">
      <w:pPr>
        <w:pStyle w:val="ListParagraph"/>
        <w:numPr>
          <w:ilvl w:val="0"/>
          <w:numId w:val="4"/>
        </w:numPr>
        <w:spacing w:before="120"/>
        <w:rPr>
          <w:rFonts w:cs="Arial"/>
        </w:rPr>
      </w:pPr>
      <w:r w:rsidRPr="005616B1">
        <w:rPr>
          <w:rFonts w:cs="Arial"/>
        </w:rPr>
        <w:t>carers</w:t>
      </w:r>
    </w:p>
    <w:p w14:paraId="5A13A5B5" w14:textId="77777777" w:rsidR="00F11878" w:rsidRPr="005616B1" w:rsidRDefault="00F11878" w:rsidP="00626A47">
      <w:pPr>
        <w:pStyle w:val="ListParagraph"/>
        <w:numPr>
          <w:ilvl w:val="0"/>
          <w:numId w:val="4"/>
        </w:numPr>
        <w:spacing w:before="120"/>
        <w:rPr>
          <w:rFonts w:cs="Arial"/>
        </w:rPr>
      </w:pPr>
      <w:r w:rsidRPr="005616B1">
        <w:rPr>
          <w:rFonts w:cs="Arial"/>
        </w:rPr>
        <w:t>friends.</w:t>
      </w:r>
    </w:p>
    <w:p w14:paraId="410CCAA7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You can talk to someone you know </w:t>
      </w:r>
      <w:r w:rsidRPr="005616B1">
        <w:rPr>
          <w:rFonts w:cs="Arial"/>
        </w:rPr>
        <w:br/>
        <w:t>in the community.</w:t>
      </w:r>
    </w:p>
    <w:p w14:paraId="22C73F70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  <w:spacing w:val="-4"/>
        </w:rPr>
        <w:t>For example, a sport coach or community leader.</w:t>
      </w:r>
    </w:p>
    <w:p w14:paraId="4018C96D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You can also talk to a </w:t>
      </w:r>
      <w:r w:rsidRPr="005616B1">
        <w:rPr>
          <w:rStyle w:val="Strong"/>
          <w:rFonts w:ascii="Arial" w:hAnsi="Arial" w:cs="Arial"/>
        </w:rPr>
        <w:t>career coach</w:t>
      </w:r>
      <w:r w:rsidRPr="005616B1">
        <w:rPr>
          <w:rFonts w:cs="Arial"/>
        </w:rPr>
        <w:t>.</w:t>
      </w:r>
    </w:p>
    <w:p w14:paraId="11F43FD4" w14:textId="25FECEAF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A career coach is someone who helps people find out what they want</w:t>
      </w:r>
      <w:r w:rsidR="00263EE3" w:rsidRPr="005616B1">
        <w:rPr>
          <w:rFonts w:cs="Arial"/>
        </w:rPr>
        <w:t> </w:t>
      </w:r>
      <w:r w:rsidRPr="005616B1">
        <w:rPr>
          <w:rFonts w:cs="Arial"/>
        </w:rPr>
        <w:t>to</w:t>
      </w:r>
      <w:r w:rsidR="00263EE3" w:rsidRPr="005616B1">
        <w:rPr>
          <w:rFonts w:cs="Arial"/>
        </w:rPr>
        <w:t> </w:t>
      </w:r>
      <w:r w:rsidRPr="005616B1">
        <w:rPr>
          <w:rFonts w:cs="Arial"/>
        </w:rPr>
        <w:t>do:</w:t>
      </w:r>
    </w:p>
    <w:p w14:paraId="62416AB3" w14:textId="77777777" w:rsidR="00F11878" w:rsidRPr="005616B1" w:rsidRDefault="00F11878" w:rsidP="00626A47">
      <w:pPr>
        <w:pStyle w:val="ListParagraph"/>
        <w:numPr>
          <w:ilvl w:val="0"/>
          <w:numId w:val="5"/>
        </w:numPr>
        <w:spacing w:before="120"/>
        <w:rPr>
          <w:rFonts w:cs="Arial"/>
        </w:rPr>
      </w:pPr>
      <w:r w:rsidRPr="005616B1">
        <w:rPr>
          <w:rFonts w:cs="Arial"/>
        </w:rPr>
        <w:t>with their career</w:t>
      </w:r>
    </w:p>
    <w:p w14:paraId="02A74832" w14:textId="77777777" w:rsidR="00F11878" w:rsidRPr="005616B1" w:rsidRDefault="00F11878" w:rsidP="00626A47">
      <w:pPr>
        <w:pStyle w:val="ListParagraph"/>
        <w:numPr>
          <w:ilvl w:val="0"/>
          <w:numId w:val="5"/>
        </w:numPr>
        <w:spacing w:before="120"/>
        <w:rPr>
          <w:rFonts w:cs="Arial"/>
        </w:rPr>
      </w:pPr>
      <w:r w:rsidRPr="005616B1">
        <w:rPr>
          <w:rFonts w:cs="Arial"/>
        </w:rPr>
        <w:t>when they finish school.</w:t>
      </w:r>
    </w:p>
    <w:p w14:paraId="3F4C0E3A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 xml:space="preserve">You can also talk to someone at your </w:t>
      </w:r>
      <w:r w:rsidRPr="005616B1">
        <w:rPr>
          <w:rStyle w:val="Strong"/>
          <w:rFonts w:ascii="Arial" w:hAnsi="Arial" w:cs="Arial"/>
        </w:rPr>
        <w:t>workplace</w:t>
      </w:r>
      <w:r w:rsidRPr="005616B1">
        <w:rPr>
          <w:rFonts w:cs="Arial"/>
        </w:rPr>
        <w:t>.</w:t>
      </w:r>
    </w:p>
    <w:p w14:paraId="6D3BB6F4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A workplace is any place you work, such as:</w:t>
      </w:r>
    </w:p>
    <w:p w14:paraId="7B7ADE74" w14:textId="77777777" w:rsidR="00F11878" w:rsidRPr="005616B1" w:rsidRDefault="00F11878" w:rsidP="00626A47">
      <w:pPr>
        <w:pStyle w:val="ListParagraph"/>
        <w:numPr>
          <w:ilvl w:val="0"/>
          <w:numId w:val="7"/>
        </w:numPr>
        <w:spacing w:before="120"/>
        <w:rPr>
          <w:rFonts w:cs="Arial"/>
        </w:rPr>
      </w:pPr>
      <w:r w:rsidRPr="005616B1">
        <w:rPr>
          <w:rFonts w:cs="Arial"/>
        </w:rPr>
        <w:t>an office</w:t>
      </w:r>
    </w:p>
    <w:p w14:paraId="41789C07" w14:textId="77777777" w:rsidR="00F11878" w:rsidRPr="005616B1" w:rsidRDefault="00F11878" w:rsidP="00626A47">
      <w:pPr>
        <w:pStyle w:val="ListParagraph"/>
        <w:numPr>
          <w:ilvl w:val="0"/>
          <w:numId w:val="7"/>
        </w:numPr>
        <w:spacing w:before="120"/>
        <w:rPr>
          <w:rFonts w:cs="Arial"/>
        </w:rPr>
      </w:pPr>
      <w:r w:rsidRPr="005616B1">
        <w:rPr>
          <w:rFonts w:cs="Arial"/>
        </w:rPr>
        <w:t>a factory</w:t>
      </w:r>
    </w:p>
    <w:p w14:paraId="5347CC82" w14:textId="77777777" w:rsidR="00F11878" w:rsidRPr="005616B1" w:rsidRDefault="00F11878" w:rsidP="00626A47">
      <w:pPr>
        <w:pStyle w:val="ListParagraph"/>
        <w:numPr>
          <w:ilvl w:val="0"/>
          <w:numId w:val="32"/>
        </w:numPr>
        <w:spacing w:before="120"/>
        <w:rPr>
          <w:rFonts w:cs="Arial"/>
        </w:rPr>
      </w:pPr>
      <w:r w:rsidRPr="005616B1">
        <w:rPr>
          <w:rFonts w:cs="Arial"/>
        </w:rPr>
        <w:t>a shop.</w:t>
      </w:r>
    </w:p>
    <w:p w14:paraId="5FFC9E3D" w14:textId="77777777" w:rsidR="005616B1" w:rsidRDefault="005616B1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5ED42367" w14:textId="61F3C5EA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lastRenderedPageBreak/>
        <w:t>This could include your:</w:t>
      </w:r>
    </w:p>
    <w:p w14:paraId="57E446C6" w14:textId="77777777" w:rsidR="00F11878" w:rsidRPr="005616B1" w:rsidRDefault="00F11878" w:rsidP="00626A47">
      <w:pPr>
        <w:pStyle w:val="ListParagraph"/>
        <w:numPr>
          <w:ilvl w:val="0"/>
          <w:numId w:val="15"/>
        </w:numPr>
        <w:spacing w:before="120"/>
        <w:rPr>
          <w:rFonts w:cs="Arial"/>
        </w:rPr>
      </w:pPr>
      <w:r w:rsidRPr="005616B1">
        <w:rPr>
          <w:rStyle w:val="Strong"/>
          <w:rFonts w:ascii="Arial" w:hAnsi="Arial" w:cs="Arial"/>
        </w:rPr>
        <w:t>employer</w:t>
      </w:r>
      <w:r w:rsidRPr="005616B1">
        <w:rPr>
          <w:rFonts w:cs="Arial"/>
        </w:rPr>
        <w:t xml:space="preserve"> – someone who hires other people to work for them</w:t>
      </w:r>
    </w:p>
    <w:p w14:paraId="10E9D436" w14:textId="77777777" w:rsidR="00F11878" w:rsidRPr="005616B1" w:rsidRDefault="00F11878" w:rsidP="00626A47">
      <w:pPr>
        <w:pStyle w:val="ListParagraph"/>
        <w:numPr>
          <w:ilvl w:val="0"/>
          <w:numId w:val="15"/>
        </w:numPr>
        <w:spacing w:before="120"/>
        <w:rPr>
          <w:rFonts w:cs="Arial"/>
        </w:rPr>
      </w:pPr>
      <w:r w:rsidRPr="005616B1">
        <w:rPr>
          <w:rFonts w:cs="Arial"/>
        </w:rPr>
        <w:t>manager.</w:t>
      </w:r>
    </w:p>
    <w:p w14:paraId="1D4E9838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They can help you think about:</w:t>
      </w:r>
    </w:p>
    <w:p w14:paraId="082C4EED" w14:textId="77777777" w:rsidR="00F11878" w:rsidRPr="005616B1" w:rsidRDefault="00F11878" w:rsidP="00626A47">
      <w:pPr>
        <w:pStyle w:val="ListParagraph"/>
        <w:numPr>
          <w:ilvl w:val="0"/>
          <w:numId w:val="18"/>
        </w:numPr>
        <w:spacing w:before="120"/>
        <w:rPr>
          <w:rFonts w:cs="Arial"/>
        </w:rPr>
      </w:pPr>
      <w:r w:rsidRPr="005616B1">
        <w:rPr>
          <w:rFonts w:cs="Arial"/>
        </w:rPr>
        <w:t xml:space="preserve">different jobs </w:t>
      </w:r>
    </w:p>
    <w:p w14:paraId="74C022A0" w14:textId="77777777" w:rsidR="00F11878" w:rsidRPr="005616B1" w:rsidRDefault="00F11878" w:rsidP="00626A47">
      <w:pPr>
        <w:pStyle w:val="ListParagraph"/>
        <w:numPr>
          <w:ilvl w:val="0"/>
          <w:numId w:val="18"/>
        </w:numPr>
        <w:spacing w:before="120"/>
        <w:rPr>
          <w:rFonts w:cs="Arial"/>
        </w:rPr>
      </w:pPr>
      <w:r w:rsidRPr="005616B1">
        <w:rPr>
          <w:rFonts w:cs="Arial"/>
        </w:rPr>
        <w:t>what jobs might be good for you.</w:t>
      </w:r>
    </w:p>
    <w:p w14:paraId="5517BD97" w14:textId="77777777" w:rsidR="00F11878" w:rsidRPr="005616B1" w:rsidRDefault="00F11878" w:rsidP="00626A47">
      <w:pPr>
        <w:rPr>
          <w:rFonts w:cs="Arial"/>
        </w:rPr>
      </w:pPr>
      <w:r w:rsidRPr="005616B1">
        <w:rPr>
          <w:rFonts w:cs="Arial"/>
        </w:rPr>
        <w:t>They can also help you find out what training you need to get a new job.</w:t>
      </w:r>
    </w:p>
    <w:p w14:paraId="7F98A45E" w14:textId="372A41AE" w:rsidR="005D02BA" w:rsidRPr="005616B1" w:rsidRDefault="005D02BA" w:rsidP="0082311D">
      <w:pPr>
        <w:pStyle w:val="Heading2"/>
        <w:spacing w:before="1200" w:after="120"/>
        <w:rPr>
          <w:rFonts w:cs="Arial"/>
          <w:lang w:val="en-AU"/>
        </w:rPr>
      </w:pPr>
      <w:bookmarkStart w:id="69" w:name="_Toc107933101"/>
      <w:r w:rsidRPr="005616B1">
        <w:rPr>
          <w:rFonts w:cs="Arial"/>
          <w:lang w:val="en-AU"/>
        </w:rPr>
        <w:t>Getting experience</w:t>
      </w:r>
      <w:bookmarkEnd w:id="69"/>
    </w:p>
    <w:p w14:paraId="2EF46905" w14:textId="77777777" w:rsidR="00F11878" w:rsidRPr="005616B1" w:rsidRDefault="00F11878" w:rsidP="00C743C6">
      <w:pPr>
        <w:rPr>
          <w:rFonts w:cs="Arial"/>
          <w:spacing w:val="-4"/>
        </w:rPr>
      </w:pPr>
      <w:r w:rsidRPr="005616B1">
        <w:rPr>
          <w:rFonts w:cs="Arial"/>
          <w:spacing w:val="-4"/>
        </w:rPr>
        <w:t>To learn more about a job you might want to do, you can get work experience in different workplaces.</w:t>
      </w:r>
    </w:p>
    <w:p w14:paraId="188BB7FA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If you choose to do work experience, it can help you to learn new skills.</w:t>
      </w:r>
    </w:p>
    <w:p w14:paraId="431DA525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It can also help you meet new people when you look for a job in the future.</w:t>
      </w:r>
    </w:p>
    <w:p w14:paraId="5E4B9DC3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You can also do a </w:t>
      </w:r>
      <w:r w:rsidRPr="005616B1">
        <w:rPr>
          <w:rStyle w:val="Strong"/>
          <w:rFonts w:ascii="Arial" w:hAnsi="Arial" w:cs="Arial"/>
        </w:rPr>
        <w:t>work placement</w:t>
      </w:r>
      <w:r w:rsidRPr="005616B1">
        <w:rPr>
          <w:rFonts w:cs="Arial"/>
        </w:rPr>
        <w:t>.</w:t>
      </w:r>
    </w:p>
    <w:p w14:paraId="3B482702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When you do a work placement, you:</w:t>
      </w:r>
    </w:p>
    <w:p w14:paraId="4A586C5C" w14:textId="77777777" w:rsidR="00F11878" w:rsidRPr="005616B1" w:rsidRDefault="00F11878" w:rsidP="000F07F5">
      <w:pPr>
        <w:pStyle w:val="ListParagraph"/>
        <w:numPr>
          <w:ilvl w:val="0"/>
          <w:numId w:val="22"/>
        </w:numPr>
        <w:rPr>
          <w:rFonts w:cs="Arial"/>
        </w:rPr>
      </w:pPr>
      <w:r w:rsidRPr="005616B1">
        <w:rPr>
          <w:rFonts w:cs="Arial"/>
        </w:rPr>
        <w:t>get paid to do a job for a certain amount of time</w:t>
      </w:r>
    </w:p>
    <w:p w14:paraId="21DA0DA1" w14:textId="03485937" w:rsidR="00C743C6" w:rsidRPr="005616B1" w:rsidRDefault="00F11878" w:rsidP="000F07F5">
      <w:pPr>
        <w:pStyle w:val="ListParagraph"/>
        <w:numPr>
          <w:ilvl w:val="0"/>
          <w:numId w:val="32"/>
        </w:numPr>
        <w:rPr>
          <w:rFonts w:cs="Arial"/>
        </w:rPr>
      </w:pPr>
      <w:r w:rsidRPr="005616B1">
        <w:rPr>
          <w:rFonts w:cs="Arial"/>
        </w:rPr>
        <w:t>learn the skills you need for that type of job.</w:t>
      </w:r>
    </w:p>
    <w:p w14:paraId="099350F3" w14:textId="77777777" w:rsidR="00C743C6" w:rsidRPr="005616B1" w:rsidRDefault="00C743C6">
      <w:pPr>
        <w:spacing w:before="0" w:after="0" w:line="240" w:lineRule="auto"/>
        <w:rPr>
          <w:rFonts w:eastAsiaTheme="minorHAnsi" w:cs="Arial"/>
        </w:rPr>
      </w:pPr>
      <w:r w:rsidRPr="005616B1">
        <w:rPr>
          <w:rFonts w:cs="Arial"/>
        </w:rPr>
        <w:br w:type="page"/>
      </w:r>
    </w:p>
    <w:p w14:paraId="24DA88E5" w14:textId="340D7EF9" w:rsidR="007348DB" w:rsidRPr="005616B1" w:rsidRDefault="00BE6A8C" w:rsidP="007348DB">
      <w:pPr>
        <w:pStyle w:val="Heading2"/>
        <w:rPr>
          <w:rFonts w:cs="Arial"/>
          <w:lang w:val="en-AU"/>
        </w:rPr>
      </w:pPr>
      <w:bookmarkStart w:id="70" w:name="_Toc107933102"/>
      <w:r w:rsidRPr="005616B1">
        <w:rPr>
          <w:rFonts w:cs="Arial"/>
          <w:lang w:val="en-AU"/>
        </w:rPr>
        <w:lastRenderedPageBreak/>
        <w:t>T</w:t>
      </w:r>
      <w:r w:rsidR="007348DB" w:rsidRPr="005616B1">
        <w:rPr>
          <w:rFonts w:cs="Arial"/>
          <w:lang w:val="en-AU"/>
        </w:rPr>
        <w:t>ypes of support you</w:t>
      </w:r>
      <w:r w:rsidRPr="005616B1">
        <w:rPr>
          <w:rFonts w:cs="Arial"/>
          <w:lang w:val="en-AU"/>
        </w:rPr>
        <w:t xml:space="preserve"> can</w:t>
      </w:r>
      <w:r w:rsidR="007348DB" w:rsidRPr="005616B1">
        <w:rPr>
          <w:rFonts w:cs="Arial"/>
          <w:lang w:val="en-AU"/>
        </w:rPr>
        <w:t xml:space="preserve"> get</w:t>
      </w:r>
      <w:bookmarkEnd w:id="70"/>
    </w:p>
    <w:p w14:paraId="69E06CD6" w14:textId="77777777" w:rsidR="00F11878" w:rsidRPr="005616B1" w:rsidRDefault="00F11878" w:rsidP="000F07F5">
      <w:pPr>
        <w:spacing w:before="0"/>
        <w:rPr>
          <w:rFonts w:cs="Arial"/>
        </w:rPr>
      </w:pPr>
      <w:r w:rsidRPr="005616B1">
        <w:rPr>
          <w:rFonts w:cs="Arial"/>
        </w:rPr>
        <w:t>There are lots of different support options that can help you change jobs.</w:t>
      </w:r>
    </w:p>
    <w:p w14:paraId="0F7A34ED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You might try different supports before you find the ones that work for you.</w:t>
      </w:r>
    </w:p>
    <w:p w14:paraId="5E4D253D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You might end up using:</w:t>
      </w:r>
    </w:p>
    <w:p w14:paraId="509A7764" w14:textId="77777777" w:rsidR="00F11878" w:rsidRPr="005616B1" w:rsidRDefault="00F11878" w:rsidP="000F07F5">
      <w:pPr>
        <w:pStyle w:val="ListParagraph"/>
        <w:numPr>
          <w:ilvl w:val="0"/>
          <w:numId w:val="6"/>
        </w:numPr>
        <w:spacing w:before="0" w:after="0"/>
        <w:rPr>
          <w:rFonts w:cs="Arial"/>
        </w:rPr>
      </w:pPr>
      <w:r w:rsidRPr="005616B1">
        <w:rPr>
          <w:rFonts w:cs="Arial"/>
        </w:rPr>
        <w:t>1 type of support</w:t>
      </w:r>
    </w:p>
    <w:p w14:paraId="50E31630" w14:textId="77777777" w:rsidR="00F11878" w:rsidRPr="005616B1" w:rsidRDefault="00F11878" w:rsidP="000F07F5">
      <w:pPr>
        <w:pStyle w:val="ListParagraph"/>
        <w:numPr>
          <w:ilvl w:val="0"/>
          <w:numId w:val="6"/>
        </w:numPr>
        <w:spacing w:before="0" w:after="0"/>
        <w:rPr>
          <w:rFonts w:cs="Arial"/>
        </w:rPr>
      </w:pPr>
      <w:r w:rsidRPr="005616B1">
        <w:rPr>
          <w:rFonts w:cs="Arial"/>
        </w:rPr>
        <w:t>more than 1 type of support.</w:t>
      </w:r>
    </w:p>
    <w:p w14:paraId="7E4C7D4E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You can use supports that help people find and keep a job.</w:t>
      </w:r>
    </w:p>
    <w:p w14:paraId="0495FD9B" w14:textId="77777777" w:rsidR="00F11878" w:rsidRPr="005616B1" w:rsidRDefault="00F11878" w:rsidP="000F07F5">
      <w:pPr>
        <w:spacing w:before="0" w:after="60"/>
        <w:rPr>
          <w:rFonts w:cs="Arial"/>
        </w:rPr>
      </w:pPr>
      <w:r w:rsidRPr="005616B1">
        <w:rPr>
          <w:rFonts w:cs="Arial"/>
        </w:rPr>
        <w:t>For example, a career coach could work with someone that helps you with your mental health.</w:t>
      </w:r>
    </w:p>
    <w:p w14:paraId="092ED06B" w14:textId="77777777" w:rsidR="00F11878" w:rsidRPr="005616B1" w:rsidRDefault="00F11878" w:rsidP="000F07F5">
      <w:pPr>
        <w:spacing w:before="0" w:after="60"/>
        <w:rPr>
          <w:rFonts w:cs="Arial"/>
        </w:rPr>
      </w:pPr>
      <w:r w:rsidRPr="005616B1">
        <w:rPr>
          <w:rFonts w:cs="Arial"/>
        </w:rPr>
        <w:t>They work together to support you in work and study.</w:t>
      </w:r>
    </w:p>
    <w:p w14:paraId="63FE59AF" w14:textId="77777777" w:rsidR="00F11878" w:rsidRPr="005616B1" w:rsidRDefault="00F11878" w:rsidP="000F07F5">
      <w:pPr>
        <w:spacing w:before="0" w:after="60"/>
        <w:rPr>
          <w:rFonts w:cs="Arial"/>
        </w:rPr>
      </w:pPr>
      <w:r w:rsidRPr="005616B1">
        <w:rPr>
          <w:rFonts w:cs="Arial"/>
        </w:rPr>
        <w:t>We call this individualised placement supports.</w:t>
      </w:r>
    </w:p>
    <w:p w14:paraId="6A743C10" w14:textId="77777777" w:rsidR="00F11878" w:rsidRPr="005616B1" w:rsidRDefault="00F11878" w:rsidP="000F07F5">
      <w:pPr>
        <w:spacing w:before="0" w:after="60"/>
        <w:rPr>
          <w:rFonts w:cs="Arial"/>
        </w:rPr>
      </w:pPr>
      <w:r w:rsidRPr="005616B1">
        <w:rPr>
          <w:rFonts w:cs="Arial"/>
        </w:rPr>
        <w:t xml:space="preserve">We can help you find a </w:t>
      </w:r>
      <w:r w:rsidRPr="005616B1">
        <w:rPr>
          <w:rStyle w:val="Strong"/>
          <w:rFonts w:ascii="Arial" w:hAnsi="Arial" w:cs="Arial"/>
        </w:rPr>
        <w:t>provider</w:t>
      </w:r>
      <w:r w:rsidRPr="005616B1">
        <w:rPr>
          <w:rFonts w:cs="Arial"/>
        </w:rPr>
        <w:t xml:space="preserve"> to help you with your employment.</w:t>
      </w:r>
    </w:p>
    <w:p w14:paraId="08312FEC" w14:textId="77777777" w:rsidR="00F11878" w:rsidRPr="005616B1" w:rsidRDefault="00F11878" w:rsidP="000F07F5">
      <w:pPr>
        <w:spacing w:before="0" w:after="60"/>
        <w:rPr>
          <w:rFonts w:cs="Arial"/>
          <w:spacing w:val="-2"/>
        </w:rPr>
      </w:pPr>
      <w:r w:rsidRPr="005616B1">
        <w:rPr>
          <w:rFonts w:cs="Arial"/>
        </w:rPr>
        <w:t xml:space="preserve">A provider supports other people by delivering a service. </w:t>
      </w:r>
    </w:p>
    <w:p w14:paraId="6BAA3113" w14:textId="77777777" w:rsidR="00F11878" w:rsidRPr="005616B1" w:rsidRDefault="00F11878" w:rsidP="000F07F5">
      <w:pPr>
        <w:spacing w:before="0" w:after="60"/>
        <w:rPr>
          <w:rFonts w:cs="Arial"/>
        </w:rPr>
      </w:pPr>
      <w:r w:rsidRPr="005616B1">
        <w:rPr>
          <w:rFonts w:cs="Arial"/>
        </w:rPr>
        <w:t>For example, an employment provider supports people with disability to find and keep a job.</w:t>
      </w:r>
    </w:p>
    <w:p w14:paraId="7B298FFF" w14:textId="77777777" w:rsidR="00F11878" w:rsidRPr="005616B1" w:rsidRDefault="00F11878" w:rsidP="000F07F5">
      <w:pPr>
        <w:spacing w:before="0"/>
        <w:rPr>
          <w:rFonts w:cs="Arial"/>
        </w:rPr>
      </w:pPr>
      <w:r w:rsidRPr="005616B1">
        <w:rPr>
          <w:rFonts w:cs="Arial"/>
        </w:rPr>
        <w:t>Or a different type of provider might help you do more things for yourself.</w:t>
      </w:r>
    </w:p>
    <w:p w14:paraId="2B2AE167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They can be an:</w:t>
      </w:r>
    </w:p>
    <w:p w14:paraId="12F803C8" w14:textId="77777777" w:rsidR="00F11878" w:rsidRPr="005616B1" w:rsidRDefault="00F11878" w:rsidP="000F07F5">
      <w:pPr>
        <w:pStyle w:val="ListParagraph"/>
        <w:numPr>
          <w:ilvl w:val="0"/>
          <w:numId w:val="23"/>
        </w:numPr>
        <w:spacing w:before="0" w:after="0"/>
        <w:rPr>
          <w:rFonts w:cs="Arial"/>
        </w:rPr>
      </w:pPr>
      <w:r w:rsidRPr="005616B1">
        <w:rPr>
          <w:rFonts w:cs="Arial"/>
        </w:rPr>
        <w:t>organisation</w:t>
      </w:r>
    </w:p>
    <w:p w14:paraId="0B989AB1" w14:textId="77777777" w:rsidR="00F11878" w:rsidRPr="005616B1" w:rsidRDefault="00F11878" w:rsidP="000F07F5">
      <w:pPr>
        <w:pStyle w:val="ListParagraph"/>
        <w:numPr>
          <w:ilvl w:val="0"/>
          <w:numId w:val="32"/>
        </w:numPr>
        <w:spacing w:before="0" w:after="0"/>
        <w:rPr>
          <w:rFonts w:cs="Arial"/>
        </w:rPr>
      </w:pPr>
      <w:r w:rsidRPr="005616B1">
        <w:rPr>
          <w:rFonts w:cs="Arial"/>
        </w:rPr>
        <w:t>individual.</w:t>
      </w:r>
    </w:p>
    <w:p w14:paraId="6BE0ED48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A provider can help you:</w:t>
      </w:r>
    </w:p>
    <w:p w14:paraId="0DF82D12" w14:textId="77777777" w:rsidR="00F11878" w:rsidRPr="005616B1" w:rsidRDefault="00F11878" w:rsidP="000F07F5">
      <w:pPr>
        <w:pStyle w:val="ListParagraph"/>
        <w:numPr>
          <w:ilvl w:val="0"/>
          <w:numId w:val="24"/>
        </w:numPr>
        <w:spacing w:before="0" w:after="0"/>
        <w:rPr>
          <w:rFonts w:cs="Arial"/>
        </w:rPr>
      </w:pPr>
      <w:r w:rsidRPr="005616B1">
        <w:rPr>
          <w:rFonts w:cs="Arial"/>
        </w:rPr>
        <w:t>work out what skills you have</w:t>
      </w:r>
    </w:p>
    <w:p w14:paraId="7FD1CC1C" w14:textId="77777777" w:rsidR="00F11878" w:rsidRPr="005616B1" w:rsidRDefault="00F11878" w:rsidP="000F07F5">
      <w:pPr>
        <w:pStyle w:val="ListParagraph"/>
        <w:numPr>
          <w:ilvl w:val="0"/>
          <w:numId w:val="32"/>
        </w:numPr>
        <w:spacing w:before="0" w:after="0"/>
        <w:rPr>
          <w:rFonts w:cs="Arial"/>
        </w:rPr>
      </w:pPr>
      <w:r w:rsidRPr="005616B1">
        <w:rPr>
          <w:rFonts w:cs="Arial"/>
        </w:rPr>
        <w:t>find a job that suits your skills.</w:t>
      </w:r>
    </w:p>
    <w:p w14:paraId="6F977C01" w14:textId="77777777" w:rsidR="00F11878" w:rsidRPr="005616B1" w:rsidRDefault="00F11878" w:rsidP="00C743C6">
      <w:pPr>
        <w:rPr>
          <w:rFonts w:cs="Arial"/>
          <w:spacing w:val="-2"/>
        </w:rPr>
      </w:pPr>
      <w:r w:rsidRPr="005616B1">
        <w:rPr>
          <w:rFonts w:cs="Arial"/>
          <w:spacing w:val="-2"/>
        </w:rPr>
        <w:t>After you start a new job, they can keep supporting:</w:t>
      </w:r>
    </w:p>
    <w:p w14:paraId="581B7840" w14:textId="77777777" w:rsidR="00F11878" w:rsidRPr="005616B1" w:rsidRDefault="00F11878" w:rsidP="000F07F5">
      <w:pPr>
        <w:pStyle w:val="ListParagraph"/>
        <w:numPr>
          <w:ilvl w:val="0"/>
          <w:numId w:val="25"/>
        </w:numPr>
        <w:spacing w:before="0" w:after="0"/>
        <w:rPr>
          <w:rFonts w:cs="Arial"/>
        </w:rPr>
      </w:pPr>
      <w:r w:rsidRPr="005616B1">
        <w:rPr>
          <w:rFonts w:cs="Arial"/>
        </w:rPr>
        <w:t xml:space="preserve">you </w:t>
      </w:r>
    </w:p>
    <w:p w14:paraId="46628F4B" w14:textId="77777777" w:rsidR="00F11878" w:rsidRPr="005616B1" w:rsidRDefault="00F11878" w:rsidP="000F07F5">
      <w:pPr>
        <w:pStyle w:val="ListParagraph"/>
        <w:numPr>
          <w:ilvl w:val="0"/>
          <w:numId w:val="25"/>
        </w:numPr>
        <w:spacing w:before="0" w:after="0"/>
        <w:rPr>
          <w:rFonts w:cs="Arial"/>
        </w:rPr>
      </w:pPr>
      <w:r w:rsidRPr="005616B1">
        <w:rPr>
          <w:rFonts w:cs="Arial"/>
        </w:rPr>
        <w:t>the organisation you work for.</w:t>
      </w:r>
    </w:p>
    <w:p w14:paraId="3BF3B967" w14:textId="4B1371AA" w:rsidR="00E4062C" w:rsidRPr="005616B1" w:rsidRDefault="00F11878" w:rsidP="000F07F5">
      <w:pPr>
        <w:spacing w:before="60" w:after="0"/>
        <w:rPr>
          <w:rFonts w:cs="Arial"/>
        </w:rPr>
      </w:pPr>
      <w:r w:rsidRPr="005616B1">
        <w:rPr>
          <w:rFonts w:cs="Arial"/>
        </w:rPr>
        <w:t>We sometimes call this customised employment.</w:t>
      </w:r>
    </w:p>
    <w:p w14:paraId="409E8E5F" w14:textId="5707444D" w:rsidR="00DD2026" w:rsidRPr="005616B1" w:rsidRDefault="00E4062C" w:rsidP="000F07F5">
      <w:pPr>
        <w:pStyle w:val="Heading2"/>
        <w:rPr>
          <w:rFonts w:cs="Arial"/>
          <w:lang w:val="en-AU"/>
        </w:rPr>
      </w:pPr>
      <w:r w:rsidRPr="005616B1">
        <w:rPr>
          <w:rFonts w:cs="Arial"/>
        </w:rPr>
        <w:br w:type="page"/>
      </w:r>
      <w:bookmarkStart w:id="71" w:name="_Toc107933103"/>
      <w:r w:rsidR="00DD2026" w:rsidRPr="005616B1">
        <w:rPr>
          <w:rFonts w:cs="Arial"/>
        </w:rPr>
        <w:lastRenderedPageBreak/>
        <w:t xml:space="preserve">How </w:t>
      </w:r>
      <w:r w:rsidR="00BD1FAD" w:rsidRPr="005616B1">
        <w:rPr>
          <w:rFonts w:cs="Arial"/>
          <w:lang w:val="en-AU"/>
        </w:rPr>
        <w:t>we can</w:t>
      </w:r>
      <w:r w:rsidR="00DD2026" w:rsidRPr="005616B1">
        <w:rPr>
          <w:rFonts w:cs="Arial"/>
        </w:rPr>
        <w:t xml:space="preserve"> support you</w:t>
      </w:r>
      <w:bookmarkEnd w:id="71"/>
    </w:p>
    <w:p w14:paraId="2F9F3A65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There are lots of people who can support you when you want to: </w:t>
      </w:r>
    </w:p>
    <w:p w14:paraId="0A8FFE0D" w14:textId="77777777" w:rsidR="00F11878" w:rsidRPr="005616B1" w:rsidRDefault="00F11878" w:rsidP="00C743C6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5616B1">
        <w:rPr>
          <w:rFonts w:cs="Arial"/>
        </w:rPr>
        <w:t>change jobs</w:t>
      </w:r>
    </w:p>
    <w:p w14:paraId="5111E587" w14:textId="77777777" w:rsidR="00F11878" w:rsidRPr="005616B1" w:rsidRDefault="00F11878" w:rsidP="00C743C6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5616B1">
        <w:rPr>
          <w:rFonts w:cs="Arial"/>
        </w:rPr>
        <w:t>look for a new job.</w:t>
      </w:r>
    </w:p>
    <w:p w14:paraId="1ADAD7A6" w14:textId="77777777" w:rsidR="00F11878" w:rsidRPr="005616B1" w:rsidRDefault="00F11878" w:rsidP="00C743C6">
      <w:pPr>
        <w:rPr>
          <w:rFonts w:cs="Arial"/>
          <w:spacing w:val="-4"/>
        </w:rPr>
      </w:pPr>
      <w:r w:rsidRPr="005616B1">
        <w:rPr>
          <w:rFonts w:cs="Arial"/>
          <w:spacing w:val="-4"/>
        </w:rPr>
        <w:t xml:space="preserve">You can talk to your </w:t>
      </w:r>
      <w:r w:rsidRPr="005616B1">
        <w:rPr>
          <w:rStyle w:val="Strong"/>
          <w:rFonts w:ascii="Arial" w:hAnsi="Arial" w:cs="Arial"/>
          <w:spacing w:val="-4"/>
        </w:rPr>
        <w:t>Local Area Coordinator (LAC)</w:t>
      </w:r>
      <w:r w:rsidRPr="005616B1">
        <w:rPr>
          <w:rFonts w:cs="Arial"/>
          <w:spacing w:val="-4"/>
        </w:rPr>
        <w:t>.</w:t>
      </w:r>
    </w:p>
    <w:p w14:paraId="588FCE8D" w14:textId="77777777" w:rsidR="00F11878" w:rsidRPr="005616B1" w:rsidRDefault="00F11878" w:rsidP="00C743C6">
      <w:pPr>
        <w:rPr>
          <w:rFonts w:cs="Arial"/>
          <w:spacing w:val="-4"/>
        </w:rPr>
      </w:pPr>
      <w:r w:rsidRPr="005616B1">
        <w:rPr>
          <w:rFonts w:cs="Arial"/>
          <w:spacing w:val="-4"/>
        </w:rPr>
        <w:t>An LAC is someone who helps people with disability:</w:t>
      </w:r>
    </w:p>
    <w:p w14:paraId="1FF3C97F" w14:textId="77777777" w:rsidR="00F11878" w:rsidRPr="005616B1" w:rsidRDefault="00F11878" w:rsidP="00C743C6">
      <w:pPr>
        <w:pStyle w:val="ListParagraph"/>
        <w:numPr>
          <w:ilvl w:val="0"/>
          <w:numId w:val="12"/>
        </w:numPr>
        <w:spacing w:before="120" w:after="120"/>
        <w:rPr>
          <w:rFonts w:cs="Arial"/>
          <w:spacing w:val="-4"/>
        </w:rPr>
      </w:pPr>
      <w:r w:rsidRPr="005616B1">
        <w:rPr>
          <w:rFonts w:cs="Arial"/>
          <w:spacing w:val="-4"/>
        </w:rPr>
        <w:t>join and use the NDIS</w:t>
      </w:r>
    </w:p>
    <w:p w14:paraId="6685D18B" w14:textId="77777777" w:rsidR="00F11878" w:rsidRPr="005616B1" w:rsidRDefault="00F11878" w:rsidP="00C743C6">
      <w:pPr>
        <w:pStyle w:val="ListParagraph"/>
        <w:numPr>
          <w:ilvl w:val="0"/>
          <w:numId w:val="12"/>
        </w:numPr>
        <w:spacing w:before="120" w:after="120"/>
        <w:rPr>
          <w:rFonts w:cs="Arial"/>
        </w:rPr>
      </w:pPr>
      <w:r w:rsidRPr="005616B1">
        <w:rPr>
          <w:rFonts w:cs="Arial"/>
          <w:spacing w:val="-4"/>
        </w:rPr>
        <w:t>find community services.</w:t>
      </w:r>
    </w:p>
    <w:p w14:paraId="34592C6F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You can also talk to your </w:t>
      </w:r>
      <w:r w:rsidRPr="005616B1">
        <w:rPr>
          <w:rStyle w:val="Strong"/>
          <w:rFonts w:ascii="Arial" w:hAnsi="Arial" w:cs="Arial"/>
        </w:rPr>
        <w:t>support coordinator</w:t>
      </w:r>
      <w:r w:rsidRPr="005616B1">
        <w:rPr>
          <w:rFonts w:cs="Arial"/>
        </w:rPr>
        <w:t>.</w:t>
      </w:r>
    </w:p>
    <w:p w14:paraId="5C0A747E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A support coordinator is someone who helps people who take part in the NDIS plan and use their supports.</w:t>
      </w:r>
    </w:p>
    <w:p w14:paraId="329FA336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You can talk to your </w:t>
      </w:r>
      <w:r w:rsidRPr="005616B1">
        <w:rPr>
          <w:rStyle w:val="Strong"/>
          <w:rFonts w:ascii="Arial" w:hAnsi="Arial" w:cs="Arial"/>
        </w:rPr>
        <w:t>NDIA planner</w:t>
      </w:r>
      <w:r w:rsidRPr="005616B1">
        <w:rPr>
          <w:rFonts w:cs="Arial"/>
        </w:rPr>
        <w:t>.</w:t>
      </w:r>
    </w:p>
    <w:p w14:paraId="31450A7C" w14:textId="717E8BE4" w:rsidR="00F11878" w:rsidRPr="005616B1" w:rsidRDefault="00F11878" w:rsidP="00C743C6">
      <w:pPr>
        <w:rPr>
          <w:rFonts w:cs="Arial"/>
        </w:rPr>
      </w:pPr>
      <w:proofErr w:type="gramStart"/>
      <w:r w:rsidRPr="005616B1">
        <w:rPr>
          <w:rFonts w:cs="Arial"/>
        </w:rPr>
        <w:t>An</w:t>
      </w:r>
      <w:proofErr w:type="gramEnd"/>
      <w:r w:rsidRPr="005616B1">
        <w:rPr>
          <w:rFonts w:cs="Arial"/>
        </w:rPr>
        <w:t xml:space="preserve"> NDIA planner is someone who can help you make or change an NDIS</w:t>
      </w:r>
      <w:r w:rsidR="000F07F5" w:rsidRPr="005616B1">
        <w:rPr>
          <w:rFonts w:cs="Arial"/>
        </w:rPr>
        <w:t> </w:t>
      </w:r>
      <w:r w:rsidRPr="005616B1">
        <w:rPr>
          <w:rFonts w:cs="Arial"/>
        </w:rPr>
        <w:t>plan.</w:t>
      </w:r>
    </w:p>
    <w:p w14:paraId="4CA3F943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You can ask them to: </w:t>
      </w:r>
    </w:p>
    <w:p w14:paraId="5A0114B1" w14:textId="77777777" w:rsidR="00F11878" w:rsidRPr="005616B1" w:rsidRDefault="00F11878" w:rsidP="00C743C6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5616B1">
        <w:rPr>
          <w:rFonts w:cs="Arial"/>
        </w:rPr>
        <w:t xml:space="preserve">help you plan your work goals </w:t>
      </w:r>
    </w:p>
    <w:p w14:paraId="37645AE6" w14:textId="77777777" w:rsidR="00F11878" w:rsidRPr="005616B1" w:rsidRDefault="00F11878" w:rsidP="00C743C6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5616B1">
        <w:rPr>
          <w:rFonts w:cs="Arial"/>
        </w:rPr>
        <w:t>show you how to use your plan.</w:t>
      </w:r>
    </w:p>
    <w:p w14:paraId="3CF37B54" w14:textId="39FFC17B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You can also ask them about how to find and use supports in the</w:t>
      </w:r>
      <w:r w:rsidR="000F07F5" w:rsidRPr="005616B1">
        <w:rPr>
          <w:rFonts w:cs="Arial"/>
        </w:rPr>
        <w:t> </w:t>
      </w:r>
      <w:r w:rsidRPr="005616B1">
        <w:rPr>
          <w:rFonts w:cs="Arial"/>
        </w:rPr>
        <w:t xml:space="preserve">community. </w:t>
      </w:r>
    </w:p>
    <w:p w14:paraId="755B14C9" w14:textId="77777777" w:rsidR="004A479C" w:rsidRPr="005616B1" w:rsidRDefault="004A479C" w:rsidP="00C743C6">
      <w:pPr>
        <w:spacing w:line="240" w:lineRule="auto"/>
        <w:rPr>
          <w:rFonts w:cs="Arial"/>
          <w:b/>
          <w:bCs/>
          <w:sz w:val="32"/>
          <w:szCs w:val="26"/>
        </w:rPr>
      </w:pPr>
      <w:r w:rsidRPr="005616B1">
        <w:rPr>
          <w:rFonts w:cs="Arial"/>
        </w:rPr>
        <w:br w:type="page"/>
      </w:r>
    </w:p>
    <w:p w14:paraId="1040F1D0" w14:textId="303B7DEF" w:rsidR="00866811" w:rsidRPr="005616B1" w:rsidRDefault="00866811" w:rsidP="00C743C6">
      <w:pPr>
        <w:pStyle w:val="Heading3"/>
        <w:spacing w:after="120"/>
        <w:rPr>
          <w:rFonts w:cs="Arial"/>
        </w:rPr>
      </w:pPr>
      <w:r w:rsidRPr="005616B1">
        <w:rPr>
          <w:rFonts w:cs="Arial"/>
        </w:rPr>
        <w:lastRenderedPageBreak/>
        <w:t>How to find provider</w:t>
      </w:r>
      <w:r w:rsidR="001F38C5" w:rsidRPr="005616B1">
        <w:rPr>
          <w:rFonts w:cs="Arial"/>
        </w:rPr>
        <w:t>s</w:t>
      </w:r>
    </w:p>
    <w:p w14:paraId="27648E8F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We can help you find an employment provider.</w:t>
      </w:r>
    </w:p>
    <w:p w14:paraId="264F09F5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To help you change jobs, a good provider should:</w:t>
      </w:r>
    </w:p>
    <w:p w14:paraId="7B10DED9" w14:textId="77777777" w:rsidR="00F11878" w:rsidRPr="005616B1" w:rsidRDefault="00F11878" w:rsidP="00C743C6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5616B1">
        <w:rPr>
          <w:rFonts w:cs="Arial"/>
        </w:rPr>
        <w:t>find out what you can change about the tasks you do every day</w:t>
      </w:r>
    </w:p>
    <w:p w14:paraId="6EE1F366" w14:textId="77777777" w:rsidR="00F11878" w:rsidRPr="005616B1" w:rsidRDefault="00F11878" w:rsidP="00C743C6">
      <w:pPr>
        <w:pStyle w:val="ListParagraph"/>
        <w:numPr>
          <w:ilvl w:val="0"/>
          <w:numId w:val="16"/>
        </w:numPr>
        <w:spacing w:before="120" w:after="120"/>
        <w:rPr>
          <w:rFonts w:cs="Arial"/>
        </w:rPr>
      </w:pPr>
      <w:r w:rsidRPr="005616B1">
        <w:rPr>
          <w:rFonts w:cs="Arial"/>
        </w:rPr>
        <w:t>find out about new tasks you can learn.</w:t>
      </w:r>
    </w:p>
    <w:p w14:paraId="516443EE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They should also give you chances to build your </w:t>
      </w:r>
      <w:r w:rsidRPr="005616B1">
        <w:rPr>
          <w:rStyle w:val="Strong"/>
          <w:rFonts w:ascii="Arial" w:hAnsi="Arial" w:cs="Arial"/>
        </w:rPr>
        <w:t>capacity.</w:t>
      </w:r>
    </w:p>
    <w:p w14:paraId="77481A5F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Your capacity is:</w:t>
      </w:r>
    </w:p>
    <w:p w14:paraId="45900D93" w14:textId="77777777" w:rsidR="00F11878" w:rsidRPr="005616B1" w:rsidRDefault="00F11878" w:rsidP="00C743C6">
      <w:pPr>
        <w:pStyle w:val="ListParagraph"/>
        <w:numPr>
          <w:ilvl w:val="0"/>
          <w:numId w:val="17"/>
        </w:numPr>
        <w:spacing w:before="120" w:after="120"/>
        <w:rPr>
          <w:rFonts w:cs="Arial"/>
        </w:rPr>
      </w:pPr>
      <w:r w:rsidRPr="005616B1">
        <w:rPr>
          <w:rFonts w:cs="Arial"/>
        </w:rPr>
        <w:t>your ability to do something</w:t>
      </w:r>
    </w:p>
    <w:p w14:paraId="50259F52" w14:textId="77777777" w:rsidR="00F11878" w:rsidRPr="005616B1" w:rsidRDefault="00F11878" w:rsidP="00C743C6">
      <w:pPr>
        <w:pStyle w:val="ListParagraph"/>
        <w:numPr>
          <w:ilvl w:val="0"/>
          <w:numId w:val="17"/>
        </w:numPr>
        <w:spacing w:before="120" w:after="120"/>
        <w:rPr>
          <w:rFonts w:cs="Arial"/>
        </w:rPr>
      </w:pPr>
      <w:r w:rsidRPr="005616B1">
        <w:rPr>
          <w:rFonts w:cs="Arial"/>
        </w:rPr>
        <w:t>the skills you have</w:t>
      </w:r>
    </w:p>
    <w:p w14:paraId="070BB622" w14:textId="77777777" w:rsidR="00F11878" w:rsidRPr="005616B1" w:rsidRDefault="00F11878" w:rsidP="00C743C6">
      <w:pPr>
        <w:pStyle w:val="ListParagraph"/>
        <w:numPr>
          <w:ilvl w:val="0"/>
          <w:numId w:val="33"/>
        </w:numPr>
        <w:spacing w:before="120" w:after="120"/>
        <w:rPr>
          <w:rFonts w:cs="Arial"/>
        </w:rPr>
      </w:pPr>
      <w:r w:rsidRPr="005616B1">
        <w:rPr>
          <w:rFonts w:cs="Arial"/>
        </w:rPr>
        <w:t>knowing the right people who can help you.</w:t>
      </w:r>
    </w:p>
    <w:p w14:paraId="0CC556A6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A good provider will help you </w:t>
      </w:r>
      <w:proofErr w:type="gramStart"/>
      <w:r w:rsidRPr="005616B1">
        <w:rPr>
          <w:rFonts w:cs="Arial"/>
        </w:rPr>
        <w:t>make a plan</w:t>
      </w:r>
      <w:proofErr w:type="gramEnd"/>
      <w:r w:rsidRPr="005616B1">
        <w:rPr>
          <w:rFonts w:cs="Arial"/>
        </w:rPr>
        <w:t xml:space="preserve"> if:</w:t>
      </w:r>
    </w:p>
    <w:p w14:paraId="6BE9A4A5" w14:textId="77777777" w:rsidR="00F11878" w:rsidRPr="005616B1" w:rsidRDefault="00F11878" w:rsidP="00C743C6">
      <w:pPr>
        <w:pStyle w:val="ListParagraph"/>
        <w:numPr>
          <w:ilvl w:val="0"/>
          <w:numId w:val="28"/>
        </w:numPr>
        <w:spacing w:before="120" w:after="120"/>
        <w:rPr>
          <w:rFonts w:cs="Arial"/>
        </w:rPr>
      </w:pPr>
      <w:r w:rsidRPr="005616B1">
        <w:rPr>
          <w:rFonts w:cs="Arial"/>
        </w:rPr>
        <w:t>you have a problem at work</w:t>
      </w:r>
    </w:p>
    <w:p w14:paraId="26364FC6" w14:textId="77777777" w:rsidR="00F11878" w:rsidRPr="005616B1" w:rsidRDefault="00F11878" w:rsidP="00C743C6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5616B1">
        <w:rPr>
          <w:rFonts w:cs="Arial"/>
        </w:rPr>
        <w:t>your job is changing.</w:t>
      </w:r>
    </w:p>
    <w:p w14:paraId="502CD373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A good provider will also give you information about how they helped other people change jobs.</w:t>
      </w:r>
    </w:p>
    <w:p w14:paraId="648A86AC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We have a list of providers on the ‘Provider finder’ page of our website.</w:t>
      </w:r>
    </w:p>
    <w:p w14:paraId="315D5B36" w14:textId="49A65202" w:rsidR="00F11878" w:rsidRPr="005616B1" w:rsidRDefault="0082311D" w:rsidP="00C743C6">
      <w:pPr>
        <w:rPr>
          <w:rFonts w:cs="Arial"/>
          <w:spacing w:val="-2"/>
        </w:rPr>
      </w:pPr>
      <w:r w:rsidRPr="005616B1">
        <w:rPr>
          <w:rFonts w:cs="Arial"/>
        </w:rPr>
        <w:t xml:space="preserve">Website – </w:t>
      </w:r>
      <w:hyperlink r:id="rId12" w:history="1">
        <w:r w:rsidR="00F11878" w:rsidRPr="005616B1">
          <w:rPr>
            <w:rStyle w:val="Hyperlink"/>
            <w:rFonts w:ascii="Arial" w:hAnsi="Arial" w:cs="Arial"/>
            <w:spacing w:val="-2"/>
          </w:rPr>
          <w:t>www.ndis.gov.au/participants/workin</w:t>
        </w:r>
        <w:r w:rsidR="00F11878" w:rsidRPr="005616B1">
          <w:rPr>
            <w:rStyle w:val="Hyperlink"/>
            <w:rFonts w:ascii="Arial" w:hAnsi="Arial" w:cs="Arial"/>
            <w:spacing w:val="-2"/>
          </w:rPr>
          <w:t>g</w:t>
        </w:r>
        <w:r w:rsidR="00F11878" w:rsidRPr="005616B1">
          <w:rPr>
            <w:rStyle w:val="Hyperlink"/>
            <w:rFonts w:ascii="Arial" w:hAnsi="Arial" w:cs="Arial"/>
            <w:spacing w:val="-2"/>
          </w:rPr>
          <w:noBreakHyphen/>
          <w:t>providers/find-registered-provider/provider-finder</w:t>
        </w:r>
      </w:hyperlink>
      <w:r w:rsidR="00F11878" w:rsidRPr="005616B1">
        <w:rPr>
          <w:rFonts w:cs="Arial"/>
          <w:spacing w:val="-2"/>
        </w:rPr>
        <w:t xml:space="preserve"> </w:t>
      </w:r>
    </w:p>
    <w:p w14:paraId="7A0E3E14" w14:textId="77777777" w:rsidR="00DD2026" w:rsidRPr="005616B1" w:rsidRDefault="00DD2026">
      <w:pPr>
        <w:spacing w:before="0" w:after="0" w:line="240" w:lineRule="auto"/>
        <w:rPr>
          <w:rFonts w:cs="Arial"/>
        </w:rPr>
      </w:pPr>
      <w:r w:rsidRPr="005616B1">
        <w:rPr>
          <w:rFonts w:cs="Arial"/>
        </w:rPr>
        <w:br w:type="page"/>
      </w:r>
    </w:p>
    <w:p w14:paraId="3C2BB834" w14:textId="77777777" w:rsidR="008B55A0" w:rsidRPr="005616B1" w:rsidRDefault="008B55A0" w:rsidP="008B55A0">
      <w:pPr>
        <w:pStyle w:val="Heading2"/>
        <w:rPr>
          <w:rFonts w:cs="Arial"/>
        </w:rPr>
      </w:pPr>
      <w:bookmarkStart w:id="72" w:name="_Toc76740439"/>
      <w:bookmarkStart w:id="73" w:name="_Toc107919155"/>
      <w:bookmarkStart w:id="74" w:name="_Toc107933104"/>
      <w:bookmarkStart w:id="75" w:name="_Hlk107924521"/>
      <w:bookmarkStart w:id="76" w:name="_Toc43391514"/>
      <w:bookmarkEnd w:id="60"/>
      <w:bookmarkEnd w:id="61"/>
      <w:r w:rsidRPr="005616B1">
        <w:rPr>
          <w:rFonts w:cs="Arial"/>
        </w:rPr>
        <w:lastRenderedPageBreak/>
        <w:t>More information</w:t>
      </w:r>
      <w:bookmarkEnd w:id="72"/>
      <w:bookmarkEnd w:id="73"/>
      <w:bookmarkEnd w:id="74"/>
    </w:p>
    <w:p w14:paraId="27DDD26C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There are lots of other websites that have information about employment.</w:t>
      </w:r>
    </w:p>
    <w:p w14:paraId="7E014CCD" w14:textId="73BEBFC1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We explain these websites in a guide called ‘Websites with more</w:t>
      </w:r>
      <w:r w:rsidR="000F07F5" w:rsidRPr="005616B1">
        <w:rPr>
          <w:rFonts w:cs="Arial"/>
        </w:rPr>
        <w:t> </w:t>
      </w:r>
      <w:r w:rsidRPr="005616B1">
        <w:rPr>
          <w:rFonts w:cs="Arial"/>
        </w:rPr>
        <w:t>information’.</w:t>
      </w:r>
    </w:p>
    <w:p w14:paraId="12EC5BDF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You can find the Easy Read version on our website.</w:t>
      </w:r>
    </w:p>
    <w:p w14:paraId="108D362F" w14:textId="48F9B59E" w:rsidR="00F11878" w:rsidRPr="005616B1" w:rsidRDefault="0082311D" w:rsidP="00C743C6">
      <w:pPr>
        <w:rPr>
          <w:rFonts w:cs="Arial"/>
        </w:rPr>
      </w:pPr>
      <w:r w:rsidRPr="005616B1">
        <w:rPr>
          <w:rFonts w:cs="Arial"/>
        </w:rPr>
        <w:t xml:space="preserve">Website – </w:t>
      </w:r>
      <w:hyperlink r:id="rId13" w:history="1">
        <w:r w:rsidR="00F11878" w:rsidRPr="005616B1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F11878" w:rsidRPr="005616B1">
        <w:rPr>
          <w:rStyle w:val="Hyperlink"/>
          <w:rFonts w:ascii="Arial" w:hAnsi="Arial" w:cs="Arial"/>
          <w:spacing w:val="-4"/>
        </w:rPr>
        <w:t>/employment-supports</w:t>
      </w:r>
    </w:p>
    <w:p w14:paraId="31C64236" w14:textId="77777777" w:rsidR="008B55A0" w:rsidRPr="005616B1" w:rsidRDefault="008B55A0" w:rsidP="00C743C6">
      <w:pPr>
        <w:rPr>
          <w:rFonts w:cs="Arial"/>
        </w:rPr>
      </w:pPr>
      <w:r w:rsidRPr="005616B1">
        <w:rPr>
          <w:rFonts w:cs="Arial"/>
        </w:rPr>
        <w:t>For more information about this guide, please contact us.</w:t>
      </w:r>
    </w:p>
    <w:p w14:paraId="68EF980A" w14:textId="2EB94E9C" w:rsidR="00F11878" w:rsidRPr="005616B1" w:rsidRDefault="0082311D" w:rsidP="00C743C6">
      <w:pPr>
        <w:rPr>
          <w:rStyle w:val="IntenseEmphasis1"/>
          <w:rFonts w:ascii="Arial" w:hAnsi="Arial" w:cs="Arial"/>
        </w:rPr>
      </w:pPr>
      <w:r w:rsidRPr="005616B1">
        <w:rPr>
          <w:rFonts w:cs="Arial"/>
        </w:rPr>
        <w:t xml:space="preserve">Website – </w:t>
      </w:r>
      <w:hyperlink r:id="rId14" w:history="1">
        <w:r w:rsidR="00F11878" w:rsidRPr="005616B1">
          <w:rPr>
            <w:rStyle w:val="IntenseEmphasis1"/>
            <w:rFonts w:ascii="Arial" w:hAnsi="Arial" w:cs="Arial"/>
          </w:rPr>
          <w:t>www.ndis.gov.au</w:t>
        </w:r>
      </w:hyperlink>
    </w:p>
    <w:p w14:paraId="43E6B255" w14:textId="2B66CF1D" w:rsidR="00F11878" w:rsidRPr="005616B1" w:rsidRDefault="000F07F5" w:rsidP="00C743C6">
      <w:pPr>
        <w:rPr>
          <w:rStyle w:val="IntenseEmphasis1"/>
          <w:rFonts w:ascii="Arial" w:hAnsi="Arial" w:cs="Arial"/>
        </w:rPr>
      </w:pPr>
      <w:r w:rsidRPr="005616B1">
        <w:rPr>
          <w:rFonts w:cs="Arial"/>
        </w:rPr>
        <w:t>Phone -</w:t>
      </w:r>
      <w:r w:rsidRPr="005616B1">
        <w:rPr>
          <w:rStyle w:val="IntenseEmphasis1"/>
          <w:rFonts w:ascii="Arial" w:hAnsi="Arial" w:cs="Arial"/>
        </w:rPr>
        <w:t xml:space="preserve"> </w:t>
      </w:r>
      <w:r w:rsidR="00F11878" w:rsidRPr="005616B1">
        <w:rPr>
          <w:rStyle w:val="IntenseEmphasis1"/>
          <w:rFonts w:ascii="Arial" w:hAnsi="Arial" w:cs="Arial"/>
        </w:rPr>
        <w:t>1800 800 110</w:t>
      </w:r>
    </w:p>
    <w:p w14:paraId="2C91C38E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Follow us on Facebook.</w:t>
      </w:r>
    </w:p>
    <w:p w14:paraId="6F07EF95" w14:textId="160972D8" w:rsidR="00F11878" w:rsidRPr="005616B1" w:rsidRDefault="0082311D" w:rsidP="00C743C6">
      <w:pPr>
        <w:rPr>
          <w:rStyle w:val="Hyperlink"/>
          <w:rFonts w:ascii="Arial" w:hAnsi="Arial" w:cs="Arial"/>
        </w:rPr>
      </w:pPr>
      <w:r w:rsidRPr="005616B1">
        <w:rPr>
          <w:rFonts w:cs="Arial"/>
        </w:rPr>
        <w:t xml:space="preserve">Website – </w:t>
      </w:r>
      <w:hyperlink r:id="rId15" w:history="1">
        <w:r w:rsidR="00F11878" w:rsidRPr="005616B1">
          <w:rPr>
            <w:rStyle w:val="Hyperlink"/>
            <w:rFonts w:ascii="Arial" w:hAnsi="Arial" w:cs="Arial"/>
          </w:rPr>
          <w:t>www.facebook.com/NDISAus</w:t>
        </w:r>
      </w:hyperlink>
      <w:r w:rsidR="00F11878" w:rsidRPr="005616B1">
        <w:rPr>
          <w:rFonts w:cs="Arial"/>
          <w:b/>
        </w:rPr>
        <w:t xml:space="preserve"> </w:t>
      </w:r>
    </w:p>
    <w:p w14:paraId="0B5D445C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Follow us on Twitter. </w:t>
      </w:r>
    </w:p>
    <w:p w14:paraId="141445CE" w14:textId="495FFF68" w:rsidR="0082311D" w:rsidRPr="005616B1" w:rsidRDefault="00F11878" w:rsidP="00C743C6">
      <w:pPr>
        <w:rPr>
          <w:rStyle w:val="IntenseEmphasis1"/>
          <w:rFonts w:ascii="Arial" w:hAnsi="Arial" w:cs="Arial"/>
        </w:rPr>
      </w:pPr>
      <w:r w:rsidRPr="005616B1">
        <w:rPr>
          <w:rStyle w:val="IntenseEmphasis1"/>
          <w:rFonts w:ascii="Arial" w:hAnsi="Arial" w:cs="Arial"/>
        </w:rPr>
        <w:t>@NDIS</w:t>
      </w:r>
    </w:p>
    <w:p w14:paraId="02D620A3" w14:textId="77777777" w:rsidR="0082311D" w:rsidRPr="005616B1" w:rsidRDefault="0082311D">
      <w:pPr>
        <w:spacing w:before="0" w:after="0" w:line="240" w:lineRule="auto"/>
        <w:rPr>
          <w:rStyle w:val="IntenseEmphasis1"/>
          <w:rFonts w:ascii="Arial" w:hAnsi="Arial" w:cs="Arial"/>
        </w:rPr>
      </w:pPr>
      <w:r w:rsidRPr="005616B1">
        <w:rPr>
          <w:rStyle w:val="IntenseEmphasis1"/>
          <w:rFonts w:ascii="Arial" w:hAnsi="Arial" w:cs="Arial"/>
        </w:rPr>
        <w:br w:type="page"/>
      </w:r>
    </w:p>
    <w:bookmarkEnd w:id="75"/>
    <w:p w14:paraId="1AE4187B" w14:textId="25A7C7EB" w:rsidR="00864A27" w:rsidRPr="005616B1" w:rsidRDefault="00864A27" w:rsidP="00D172B9">
      <w:pPr>
        <w:pStyle w:val="Heading3"/>
        <w:spacing w:before="360" w:after="120"/>
        <w:rPr>
          <w:rFonts w:cs="Arial"/>
        </w:rPr>
      </w:pPr>
      <w:r w:rsidRPr="005616B1">
        <w:rPr>
          <w:rFonts w:cs="Arial"/>
        </w:rPr>
        <w:lastRenderedPageBreak/>
        <w:t>Support to talk to us</w:t>
      </w:r>
      <w:bookmarkEnd w:id="76"/>
    </w:p>
    <w:p w14:paraId="2A8D372B" w14:textId="76188D62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You can talk to us online using our webchat feature at the top of our</w:t>
      </w:r>
      <w:r w:rsidR="000F07F5" w:rsidRPr="005616B1">
        <w:rPr>
          <w:rFonts w:cs="Arial"/>
        </w:rPr>
        <w:t> </w:t>
      </w:r>
      <w:r w:rsidRPr="005616B1">
        <w:rPr>
          <w:rFonts w:cs="Arial"/>
        </w:rPr>
        <w:t xml:space="preserve">website. </w:t>
      </w:r>
    </w:p>
    <w:p w14:paraId="068A35FB" w14:textId="0387767B" w:rsidR="00F11878" w:rsidRPr="005616B1" w:rsidRDefault="0082311D" w:rsidP="00C743C6">
      <w:pPr>
        <w:pStyle w:val="Body"/>
        <w:spacing w:before="120" w:after="120" w:line="360" w:lineRule="auto"/>
        <w:rPr>
          <w:rFonts w:cs="Arial"/>
          <w:b/>
          <w:color w:val="6B2976"/>
        </w:rPr>
      </w:pPr>
      <w:r w:rsidRPr="005616B1">
        <w:rPr>
          <w:rFonts w:cs="Arial"/>
        </w:rPr>
        <w:t xml:space="preserve">Website – </w:t>
      </w:r>
      <w:hyperlink r:id="rId16" w:history="1">
        <w:r w:rsidR="00F11878" w:rsidRPr="005616B1">
          <w:rPr>
            <w:rStyle w:val="Hyperlink"/>
            <w:rFonts w:ascii="Arial" w:hAnsi="Arial" w:cs="Arial"/>
          </w:rPr>
          <w:t>www.ndis.gov.au</w:t>
        </w:r>
      </w:hyperlink>
    </w:p>
    <w:p w14:paraId="29F1FD94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If you speak a language other than English, you can call:</w:t>
      </w:r>
    </w:p>
    <w:p w14:paraId="011B19BB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Translating and Interpreting Service (TIS)</w:t>
      </w:r>
    </w:p>
    <w:p w14:paraId="07B6C2B9" w14:textId="69786060" w:rsidR="00F11878" w:rsidRPr="005616B1" w:rsidRDefault="0082311D" w:rsidP="000F07F5">
      <w:pPr>
        <w:spacing w:before="240"/>
        <w:rPr>
          <w:rStyle w:val="IntenseEmphasis1"/>
          <w:rFonts w:ascii="Arial" w:hAnsi="Arial" w:cs="Arial"/>
        </w:rPr>
      </w:pPr>
      <w:r w:rsidRPr="005616B1">
        <w:rPr>
          <w:rFonts w:cs="Arial"/>
        </w:rPr>
        <w:t xml:space="preserve">Phone – </w:t>
      </w:r>
      <w:r w:rsidR="00F11878" w:rsidRPr="005616B1">
        <w:rPr>
          <w:rStyle w:val="IntenseEmphasis1"/>
          <w:rFonts w:ascii="Arial" w:hAnsi="Arial" w:cs="Arial"/>
        </w:rPr>
        <w:t>131 450</w:t>
      </w:r>
    </w:p>
    <w:p w14:paraId="352EA6E0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If you have a speech or hearing impairment, you can call:</w:t>
      </w:r>
    </w:p>
    <w:p w14:paraId="68745212" w14:textId="69B563BD" w:rsidR="00F11878" w:rsidRPr="005616B1" w:rsidRDefault="00F11878" w:rsidP="000F07F5">
      <w:pPr>
        <w:pStyle w:val="captions"/>
        <w:spacing w:before="240"/>
        <w:jc w:val="left"/>
        <w:rPr>
          <w:rFonts w:cs="Arial"/>
        </w:rPr>
      </w:pPr>
      <w:r w:rsidRPr="005616B1">
        <w:rPr>
          <w:rFonts w:cs="Arial"/>
        </w:rPr>
        <w:t>TTY</w:t>
      </w:r>
    </w:p>
    <w:p w14:paraId="517D79F8" w14:textId="08E6F580" w:rsidR="00F11878" w:rsidRPr="005616B1" w:rsidRDefault="0082311D" w:rsidP="00C743C6">
      <w:pPr>
        <w:rPr>
          <w:rStyle w:val="IntenseEmphasis1"/>
          <w:rFonts w:ascii="Arial" w:hAnsi="Arial" w:cs="Arial"/>
        </w:rPr>
      </w:pPr>
      <w:r w:rsidRPr="005616B1">
        <w:rPr>
          <w:rFonts w:cs="Arial"/>
        </w:rPr>
        <w:t xml:space="preserve">Phone – </w:t>
      </w:r>
      <w:r w:rsidR="00F11878" w:rsidRPr="005616B1">
        <w:rPr>
          <w:rStyle w:val="IntenseEmphasis1"/>
          <w:rFonts w:ascii="Arial" w:hAnsi="Arial" w:cs="Arial"/>
        </w:rPr>
        <w:t>1800 555 677</w:t>
      </w:r>
    </w:p>
    <w:p w14:paraId="4E087619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Speak and Listen</w:t>
      </w:r>
    </w:p>
    <w:p w14:paraId="35A783CF" w14:textId="7E7B0A6F" w:rsidR="00F11878" w:rsidRPr="005616B1" w:rsidRDefault="0082311D" w:rsidP="00C743C6">
      <w:pPr>
        <w:rPr>
          <w:rStyle w:val="IntenseEmphasis1"/>
          <w:rFonts w:ascii="Arial" w:hAnsi="Arial" w:cs="Arial"/>
        </w:rPr>
      </w:pPr>
      <w:r w:rsidRPr="005616B1">
        <w:rPr>
          <w:rFonts w:cs="Arial"/>
        </w:rPr>
        <w:t xml:space="preserve">Phone – </w:t>
      </w:r>
      <w:r w:rsidR="00F11878" w:rsidRPr="005616B1">
        <w:rPr>
          <w:rStyle w:val="IntenseEmphasis1"/>
          <w:rFonts w:ascii="Arial" w:hAnsi="Arial" w:cs="Arial"/>
        </w:rPr>
        <w:t>1800 555 727</w:t>
      </w:r>
    </w:p>
    <w:p w14:paraId="06804D5E" w14:textId="77777777" w:rsidR="00F11878" w:rsidRPr="005616B1" w:rsidRDefault="00F11878" w:rsidP="000F07F5">
      <w:pPr>
        <w:spacing w:before="240"/>
        <w:rPr>
          <w:rFonts w:cs="Arial"/>
        </w:rPr>
      </w:pPr>
      <w:r w:rsidRPr="005616B1">
        <w:rPr>
          <w:rFonts w:cs="Arial"/>
        </w:rPr>
        <w:t>National Relay Service</w:t>
      </w:r>
    </w:p>
    <w:p w14:paraId="0324D12A" w14:textId="75F94045" w:rsidR="00F11878" w:rsidRPr="005616B1" w:rsidRDefault="0082311D" w:rsidP="00C743C6">
      <w:pPr>
        <w:rPr>
          <w:rStyle w:val="IntenseEmphasis1"/>
          <w:rFonts w:ascii="Arial" w:hAnsi="Arial" w:cs="Arial"/>
        </w:rPr>
      </w:pPr>
      <w:r w:rsidRPr="005616B1">
        <w:rPr>
          <w:rFonts w:cs="Arial"/>
        </w:rPr>
        <w:t xml:space="preserve">Phone – </w:t>
      </w:r>
      <w:r w:rsidR="00F11878" w:rsidRPr="005616B1">
        <w:rPr>
          <w:rStyle w:val="IntenseEmphasis1"/>
          <w:rFonts w:ascii="Arial" w:hAnsi="Arial" w:cs="Arial"/>
        </w:rPr>
        <w:t>133 677</w:t>
      </w:r>
    </w:p>
    <w:p w14:paraId="3678ECB5" w14:textId="22A73C7A" w:rsidR="00C743C6" w:rsidRPr="005616B1" w:rsidRDefault="005616B1" w:rsidP="00C743C6">
      <w:pPr>
        <w:rPr>
          <w:rStyle w:val="Hyperlink"/>
          <w:rFonts w:ascii="Arial" w:hAnsi="Arial" w:cs="Arial"/>
        </w:rPr>
      </w:pPr>
      <w:r>
        <w:rPr>
          <w:rFonts w:cs="Arial"/>
        </w:rPr>
        <w:t xml:space="preserve">Website – </w:t>
      </w:r>
      <w:hyperlink r:id="rId17" w:history="1">
        <w:r w:rsidRPr="00406500">
          <w:rPr>
            <w:rStyle w:val="Hyperlink"/>
            <w:rFonts w:ascii="Arial" w:hAnsi="Arial" w:cs="Arial"/>
          </w:rPr>
          <w:t>www.relayservice.gov.au</w:t>
        </w:r>
      </w:hyperlink>
      <w:r w:rsidR="00F11878" w:rsidRPr="005616B1">
        <w:rPr>
          <w:rStyle w:val="Hyperlink"/>
          <w:rFonts w:ascii="Arial" w:hAnsi="Arial" w:cs="Arial"/>
        </w:rPr>
        <w:t xml:space="preserve"> </w:t>
      </w:r>
    </w:p>
    <w:p w14:paraId="12003CFD" w14:textId="77777777" w:rsidR="00C743C6" w:rsidRPr="005616B1" w:rsidRDefault="00C743C6">
      <w:pPr>
        <w:spacing w:before="0" w:after="0" w:line="240" w:lineRule="auto"/>
        <w:rPr>
          <w:rStyle w:val="Hyperlink"/>
          <w:rFonts w:ascii="Arial" w:hAnsi="Arial" w:cs="Arial"/>
        </w:rPr>
      </w:pPr>
      <w:r w:rsidRPr="005616B1">
        <w:rPr>
          <w:rStyle w:val="Hyperlink"/>
          <w:rFonts w:ascii="Arial" w:hAnsi="Arial" w:cs="Arial"/>
        </w:rPr>
        <w:br w:type="page"/>
      </w:r>
    </w:p>
    <w:p w14:paraId="438421F1" w14:textId="77777777" w:rsidR="009B5B85" w:rsidRPr="005616B1" w:rsidRDefault="009B5B85" w:rsidP="009B5B85">
      <w:pPr>
        <w:pStyle w:val="Heading2"/>
        <w:rPr>
          <w:rFonts w:cs="Arial"/>
        </w:rPr>
      </w:pPr>
      <w:bookmarkStart w:id="77" w:name="_Toc107933105"/>
      <w:r w:rsidRPr="005616B1">
        <w:rPr>
          <w:rFonts w:cs="Arial"/>
        </w:rPr>
        <w:lastRenderedPageBreak/>
        <w:t>Word list</w:t>
      </w:r>
      <w:bookmarkStart w:id="78" w:name="_Hlk90549185"/>
      <w:bookmarkEnd w:id="77"/>
    </w:p>
    <w:p w14:paraId="3F16F6CA" w14:textId="77777777" w:rsidR="009B5B85" w:rsidRPr="005616B1" w:rsidRDefault="009B5B85" w:rsidP="00C743C6">
      <w:pPr>
        <w:rPr>
          <w:rFonts w:cs="Arial"/>
        </w:rPr>
      </w:pPr>
      <w:r w:rsidRPr="005616B1">
        <w:rPr>
          <w:rFonts w:cs="Arial"/>
        </w:rPr>
        <w:t xml:space="preserve">This list explains what the </w:t>
      </w:r>
      <w:r w:rsidRPr="005616B1">
        <w:rPr>
          <w:rStyle w:val="Strong"/>
          <w:rFonts w:ascii="Arial" w:hAnsi="Arial" w:cs="Arial"/>
        </w:rPr>
        <w:t>bold</w:t>
      </w:r>
      <w:r w:rsidRPr="005616B1">
        <w:rPr>
          <w:rFonts w:cs="Arial"/>
        </w:rPr>
        <w:t xml:space="preserve"> words in this document mean.</w:t>
      </w:r>
    </w:p>
    <w:p w14:paraId="55EB5B14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Australian Disability Enterprise (ADE)</w:t>
      </w:r>
    </w:p>
    <w:p w14:paraId="4111EC00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ADEs are businesses that train and employ people with disability.</w:t>
      </w:r>
    </w:p>
    <w:p w14:paraId="3EB23B63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Capacity</w:t>
      </w:r>
    </w:p>
    <w:p w14:paraId="569D26AC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Your capacity is:</w:t>
      </w:r>
    </w:p>
    <w:p w14:paraId="65E168ED" w14:textId="77777777" w:rsidR="00F11878" w:rsidRPr="005616B1" w:rsidRDefault="00F11878" w:rsidP="00E81920">
      <w:pPr>
        <w:pStyle w:val="ListParagraph"/>
        <w:numPr>
          <w:ilvl w:val="0"/>
          <w:numId w:val="28"/>
        </w:numPr>
        <w:spacing w:before="60" w:after="60"/>
        <w:rPr>
          <w:rFonts w:cs="Arial"/>
        </w:rPr>
      </w:pPr>
      <w:r w:rsidRPr="005616B1">
        <w:rPr>
          <w:rFonts w:cs="Arial"/>
        </w:rPr>
        <w:t>your ability to do something</w:t>
      </w:r>
    </w:p>
    <w:p w14:paraId="13834124" w14:textId="77777777" w:rsidR="00F11878" w:rsidRPr="005616B1" w:rsidRDefault="00F11878" w:rsidP="00E81920">
      <w:pPr>
        <w:pStyle w:val="ListParagraph"/>
        <w:numPr>
          <w:ilvl w:val="0"/>
          <w:numId w:val="28"/>
        </w:numPr>
        <w:spacing w:before="60" w:after="60"/>
        <w:rPr>
          <w:rFonts w:cs="Arial"/>
        </w:rPr>
      </w:pPr>
      <w:r w:rsidRPr="005616B1">
        <w:rPr>
          <w:rFonts w:cs="Arial"/>
        </w:rPr>
        <w:t>the skills you have</w:t>
      </w:r>
    </w:p>
    <w:p w14:paraId="2D66AAEA" w14:textId="77777777" w:rsidR="00F11878" w:rsidRPr="005616B1" w:rsidRDefault="00F11878" w:rsidP="00E81920">
      <w:pPr>
        <w:pStyle w:val="ListParagraph"/>
        <w:numPr>
          <w:ilvl w:val="0"/>
          <w:numId w:val="28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>knowing the right people who can help you.</w:t>
      </w:r>
    </w:p>
    <w:p w14:paraId="5F6632E4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Career</w:t>
      </w:r>
    </w:p>
    <w:p w14:paraId="6EBB3A94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Your career is the path you take </w:t>
      </w:r>
      <w:proofErr w:type="gramStart"/>
      <w:r w:rsidRPr="005616B1">
        <w:rPr>
          <w:rFonts w:cs="Arial"/>
        </w:rPr>
        <w:t>in the area of</w:t>
      </w:r>
      <w:proofErr w:type="gramEnd"/>
      <w:r w:rsidRPr="005616B1">
        <w:rPr>
          <w:rFonts w:cs="Arial"/>
        </w:rPr>
        <w:t> work you choose.</w:t>
      </w:r>
    </w:p>
    <w:p w14:paraId="1FC3333B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During your life, you can change your:</w:t>
      </w:r>
    </w:p>
    <w:p w14:paraId="1E9134D4" w14:textId="77777777" w:rsidR="00F11878" w:rsidRPr="005616B1" w:rsidRDefault="00F11878" w:rsidP="00E81920">
      <w:pPr>
        <w:pStyle w:val="ListParagraph"/>
        <w:numPr>
          <w:ilvl w:val="0"/>
          <w:numId w:val="13"/>
        </w:numPr>
        <w:spacing w:before="60" w:after="60"/>
        <w:rPr>
          <w:rFonts w:cs="Arial"/>
        </w:rPr>
      </w:pPr>
      <w:r w:rsidRPr="005616B1">
        <w:rPr>
          <w:rFonts w:cs="Arial"/>
        </w:rPr>
        <w:t xml:space="preserve">career </w:t>
      </w:r>
    </w:p>
    <w:p w14:paraId="43A46D0D" w14:textId="77777777" w:rsidR="00F11878" w:rsidRPr="005616B1" w:rsidRDefault="00F11878" w:rsidP="00E81920">
      <w:pPr>
        <w:pStyle w:val="ListParagraph"/>
        <w:numPr>
          <w:ilvl w:val="0"/>
          <w:numId w:val="13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>job.</w:t>
      </w:r>
    </w:p>
    <w:p w14:paraId="74F59BA3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Career coach</w:t>
      </w:r>
    </w:p>
    <w:p w14:paraId="0D60B6E0" w14:textId="5AAB988D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A career coach is someone who helps people find out what they want to</w:t>
      </w:r>
      <w:r w:rsidR="000F07F5" w:rsidRPr="005616B1">
        <w:rPr>
          <w:rFonts w:cs="Arial"/>
        </w:rPr>
        <w:t> </w:t>
      </w:r>
      <w:r w:rsidRPr="005616B1">
        <w:rPr>
          <w:rFonts w:cs="Arial"/>
        </w:rPr>
        <w:t>do:</w:t>
      </w:r>
    </w:p>
    <w:p w14:paraId="52547030" w14:textId="77777777" w:rsidR="00F11878" w:rsidRPr="005616B1" w:rsidRDefault="00F11878" w:rsidP="00E81920">
      <w:pPr>
        <w:pStyle w:val="ListParagraph"/>
        <w:numPr>
          <w:ilvl w:val="0"/>
          <w:numId w:val="5"/>
        </w:numPr>
        <w:spacing w:before="60" w:after="60"/>
        <w:rPr>
          <w:rFonts w:cs="Arial"/>
        </w:rPr>
      </w:pPr>
      <w:r w:rsidRPr="005616B1">
        <w:rPr>
          <w:rFonts w:cs="Arial"/>
        </w:rPr>
        <w:t>with their career</w:t>
      </w:r>
    </w:p>
    <w:p w14:paraId="3CE73EFC" w14:textId="77777777" w:rsidR="0082311D" w:rsidRPr="005616B1" w:rsidRDefault="00F11878" w:rsidP="006F39B7">
      <w:pPr>
        <w:pStyle w:val="ListParagraph"/>
        <w:numPr>
          <w:ilvl w:val="0"/>
          <w:numId w:val="5"/>
        </w:numPr>
        <w:spacing w:before="3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>when they finish school.</w:t>
      </w:r>
    </w:p>
    <w:p w14:paraId="4CF43532" w14:textId="77777777" w:rsidR="0082311D" w:rsidRPr="005616B1" w:rsidRDefault="0082311D">
      <w:pPr>
        <w:spacing w:before="0" w:after="0" w:line="240" w:lineRule="auto"/>
        <w:rPr>
          <w:rStyle w:val="Strong"/>
          <w:rFonts w:ascii="Arial" w:eastAsiaTheme="minorHAnsi" w:hAnsi="Arial" w:cs="Arial"/>
          <w:b w:val="0"/>
          <w:bCs w:val="0"/>
          <w:color w:val="auto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br w:type="page"/>
      </w:r>
    </w:p>
    <w:p w14:paraId="5BCB3DF3" w14:textId="0E6828DC" w:rsidR="00F11878" w:rsidRPr="005616B1" w:rsidRDefault="00F11878" w:rsidP="005616B1">
      <w:pPr>
        <w:spacing w:before="360" w:after="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lastRenderedPageBreak/>
        <w:t>Casual</w:t>
      </w:r>
    </w:p>
    <w:p w14:paraId="1F147882" w14:textId="77777777" w:rsidR="00F11878" w:rsidRPr="005616B1" w:rsidRDefault="00F11878" w:rsidP="00C743C6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 xml:space="preserve">When you work at a casual job, </w:t>
      </w:r>
      <w:r w:rsidRPr="005616B1">
        <w:rPr>
          <w:rStyle w:val="Strong"/>
          <w:rFonts w:ascii="Arial" w:hAnsi="Arial" w:cs="Arial"/>
          <w:b w:val="0"/>
          <w:bCs w:val="0"/>
          <w:color w:val="auto"/>
        </w:rPr>
        <w:t>you work less than 38 hours each week.</w:t>
      </w:r>
    </w:p>
    <w:p w14:paraId="6F5FD5E9" w14:textId="77777777" w:rsidR="00F11878" w:rsidRPr="005616B1" w:rsidRDefault="00F11878" w:rsidP="00C743C6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4A9E3ECF" w14:textId="77777777" w:rsidR="00F11878" w:rsidRPr="005616B1" w:rsidRDefault="00F11878" w:rsidP="00E81920">
      <w:pPr>
        <w:pStyle w:val="ListParagraph"/>
        <w:numPr>
          <w:ilvl w:val="0"/>
          <w:numId w:val="9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33DC6C15" w14:textId="77777777" w:rsidR="00F11878" w:rsidRPr="005616B1" w:rsidRDefault="00F11878" w:rsidP="00E81920">
      <w:pPr>
        <w:pStyle w:val="ListParagraph"/>
        <w:numPr>
          <w:ilvl w:val="0"/>
          <w:numId w:val="9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56C92572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Employer</w:t>
      </w:r>
    </w:p>
    <w:p w14:paraId="7DAE77DA" w14:textId="77777777" w:rsidR="00F11878" w:rsidRPr="005616B1" w:rsidRDefault="00F11878" w:rsidP="00C743C6">
      <w:pPr>
        <w:rPr>
          <w:rStyle w:val="Strong"/>
          <w:rFonts w:ascii="Arial" w:hAnsi="Arial" w:cs="Arial"/>
        </w:rPr>
      </w:pPr>
      <w:r w:rsidRPr="005616B1">
        <w:rPr>
          <w:rFonts w:cs="Arial"/>
        </w:rPr>
        <w:t>An employer is someone who hires other people to work for them</w:t>
      </w:r>
    </w:p>
    <w:p w14:paraId="06F1688C" w14:textId="77777777" w:rsidR="00F11878" w:rsidRPr="005616B1" w:rsidRDefault="00F11878" w:rsidP="0082311D">
      <w:pPr>
        <w:spacing w:before="360"/>
        <w:rPr>
          <w:rFonts w:cs="Arial"/>
        </w:rPr>
      </w:pPr>
      <w:r w:rsidRPr="005616B1">
        <w:rPr>
          <w:rStyle w:val="Strong"/>
          <w:rFonts w:ascii="Arial" w:hAnsi="Arial" w:cs="Arial"/>
        </w:rPr>
        <w:t>Employment</w:t>
      </w:r>
      <w:r w:rsidRPr="005616B1">
        <w:rPr>
          <w:rFonts w:cs="Arial"/>
        </w:rPr>
        <w:t xml:space="preserve"> </w:t>
      </w:r>
    </w:p>
    <w:p w14:paraId="7644749C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Employment means you:</w:t>
      </w:r>
    </w:p>
    <w:p w14:paraId="3B3A75E4" w14:textId="77777777" w:rsidR="00F11878" w:rsidRPr="005616B1" w:rsidRDefault="00F11878" w:rsidP="00E81920">
      <w:pPr>
        <w:pStyle w:val="ListParagraph"/>
        <w:numPr>
          <w:ilvl w:val="0"/>
          <w:numId w:val="2"/>
        </w:numPr>
        <w:spacing w:before="60" w:after="60"/>
        <w:rPr>
          <w:rFonts w:cs="Arial"/>
        </w:rPr>
      </w:pPr>
      <w:r w:rsidRPr="005616B1">
        <w:rPr>
          <w:rFonts w:cs="Arial"/>
        </w:rPr>
        <w:t>have a job</w:t>
      </w:r>
    </w:p>
    <w:p w14:paraId="4CC970FD" w14:textId="77777777" w:rsidR="00F11878" w:rsidRPr="005616B1" w:rsidRDefault="00F11878" w:rsidP="00E81920">
      <w:pPr>
        <w:pStyle w:val="ListParagraph"/>
        <w:numPr>
          <w:ilvl w:val="0"/>
          <w:numId w:val="2"/>
        </w:numPr>
        <w:spacing w:before="60" w:after="60"/>
        <w:rPr>
          <w:rFonts w:cs="Arial"/>
        </w:rPr>
      </w:pPr>
      <w:r w:rsidRPr="005616B1">
        <w:rPr>
          <w:rFonts w:cs="Arial"/>
        </w:rPr>
        <w:t>go to work</w:t>
      </w:r>
    </w:p>
    <w:p w14:paraId="6700667C" w14:textId="77777777" w:rsidR="00F11878" w:rsidRPr="005616B1" w:rsidRDefault="00F11878" w:rsidP="00E81920">
      <w:pPr>
        <w:pStyle w:val="ListParagraph"/>
        <w:numPr>
          <w:ilvl w:val="0"/>
          <w:numId w:val="2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>get paid.</w:t>
      </w:r>
    </w:p>
    <w:p w14:paraId="6834F7F9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Full-time</w:t>
      </w:r>
    </w:p>
    <w:p w14:paraId="531A0A76" w14:textId="77777777" w:rsidR="00F11878" w:rsidRPr="005616B1" w:rsidRDefault="00F11878" w:rsidP="00C743C6">
      <w:pPr>
        <w:rPr>
          <w:rStyle w:val="Strong"/>
          <w:rFonts w:ascii="Arial" w:hAnsi="Arial" w:cs="Arial"/>
        </w:rPr>
      </w:pPr>
      <w:r w:rsidRPr="005616B1">
        <w:rPr>
          <w:rFonts w:cs="Arial"/>
        </w:rPr>
        <w:t>When you work full-time, you work at least 38 hours each week.</w:t>
      </w:r>
    </w:p>
    <w:p w14:paraId="6B93DB50" w14:textId="77777777" w:rsidR="00F11878" w:rsidRPr="005616B1" w:rsidRDefault="00F11878" w:rsidP="0082311D">
      <w:pPr>
        <w:spacing w:before="360"/>
        <w:rPr>
          <w:rFonts w:cs="Arial"/>
          <w:spacing w:val="-4"/>
        </w:rPr>
      </w:pPr>
      <w:r w:rsidRPr="005616B1">
        <w:rPr>
          <w:rStyle w:val="Strong"/>
          <w:rFonts w:ascii="Arial" w:hAnsi="Arial" w:cs="Arial"/>
          <w:spacing w:val="-4"/>
        </w:rPr>
        <w:t>Local Area Coordinator (LAC)</w:t>
      </w:r>
    </w:p>
    <w:p w14:paraId="22517AA9" w14:textId="77777777" w:rsidR="00F11878" w:rsidRPr="005616B1" w:rsidRDefault="00F11878" w:rsidP="00C743C6">
      <w:pPr>
        <w:rPr>
          <w:rFonts w:cs="Arial"/>
          <w:spacing w:val="-4"/>
        </w:rPr>
      </w:pPr>
      <w:r w:rsidRPr="005616B1">
        <w:rPr>
          <w:rFonts w:cs="Arial"/>
          <w:spacing w:val="-4"/>
        </w:rPr>
        <w:t>An LAC is someone who helps people with disability:</w:t>
      </w:r>
    </w:p>
    <w:p w14:paraId="2ADB5CC5" w14:textId="77777777" w:rsidR="00F11878" w:rsidRPr="005616B1" w:rsidRDefault="00F11878" w:rsidP="00E81920">
      <w:pPr>
        <w:pStyle w:val="ListParagraph"/>
        <w:numPr>
          <w:ilvl w:val="0"/>
          <w:numId w:val="12"/>
        </w:numPr>
        <w:spacing w:before="60" w:after="60"/>
        <w:rPr>
          <w:rFonts w:cs="Arial"/>
          <w:spacing w:val="-4"/>
        </w:rPr>
      </w:pPr>
      <w:r w:rsidRPr="005616B1">
        <w:rPr>
          <w:rFonts w:cs="Arial"/>
          <w:spacing w:val="-4"/>
        </w:rPr>
        <w:t>join and use the NDIS</w:t>
      </w:r>
    </w:p>
    <w:p w14:paraId="7C587946" w14:textId="123BD5EF" w:rsidR="00F11878" w:rsidRPr="005616B1" w:rsidRDefault="00F11878" w:rsidP="00E81920">
      <w:pPr>
        <w:pStyle w:val="ListParagraph"/>
        <w:numPr>
          <w:ilvl w:val="0"/>
          <w:numId w:val="12"/>
        </w:numPr>
        <w:spacing w:before="60" w:after="60"/>
        <w:rPr>
          <w:rFonts w:cs="Arial"/>
        </w:rPr>
      </w:pPr>
      <w:r w:rsidRPr="005616B1">
        <w:rPr>
          <w:rFonts w:cs="Arial"/>
          <w:spacing w:val="-4"/>
        </w:rPr>
        <w:t>find community services.</w:t>
      </w:r>
    </w:p>
    <w:p w14:paraId="69317A7F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NDIA planner</w:t>
      </w:r>
    </w:p>
    <w:p w14:paraId="13537176" w14:textId="77777777" w:rsidR="0082311D" w:rsidRPr="005616B1" w:rsidRDefault="00F11878" w:rsidP="0082311D">
      <w:pPr>
        <w:rPr>
          <w:rFonts w:cs="Arial"/>
        </w:rPr>
      </w:pPr>
      <w:proofErr w:type="gramStart"/>
      <w:r w:rsidRPr="005616B1">
        <w:rPr>
          <w:rFonts w:cs="Arial"/>
        </w:rPr>
        <w:t>An</w:t>
      </w:r>
      <w:proofErr w:type="gramEnd"/>
      <w:r w:rsidRPr="005616B1">
        <w:rPr>
          <w:rFonts w:cs="Arial"/>
        </w:rPr>
        <w:t xml:space="preserve"> NDIA planner is someone who can help you make or change an NDIS</w:t>
      </w:r>
      <w:r w:rsidR="000F07F5" w:rsidRPr="005616B1">
        <w:rPr>
          <w:rFonts w:cs="Arial"/>
        </w:rPr>
        <w:t> </w:t>
      </w:r>
      <w:r w:rsidRPr="005616B1">
        <w:rPr>
          <w:rFonts w:cs="Arial"/>
        </w:rPr>
        <w:t>plan.</w:t>
      </w:r>
    </w:p>
    <w:p w14:paraId="1018B831" w14:textId="77777777" w:rsidR="0082311D" w:rsidRPr="005616B1" w:rsidRDefault="0082311D">
      <w:pPr>
        <w:spacing w:before="0" w:after="0" w:line="240" w:lineRule="auto"/>
        <w:rPr>
          <w:rFonts w:cs="Arial"/>
        </w:rPr>
      </w:pPr>
      <w:r w:rsidRPr="005616B1">
        <w:rPr>
          <w:rFonts w:cs="Arial"/>
        </w:rPr>
        <w:br w:type="page"/>
      </w:r>
    </w:p>
    <w:p w14:paraId="7385EE0D" w14:textId="03347FD5" w:rsidR="00F11878" w:rsidRPr="005616B1" w:rsidRDefault="00F11878" w:rsidP="0082311D">
      <w:pPr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lastRenderedPageBreak/>
        <w:t>Open employment</w:t>
      </w:r>
    </w:p>
    <w:p w14:paraId="740A68B3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Open employment is when anyone can have a job in an organisation, not just people with disability.</w:t>
      </w:r>
    </w:p>
    <w:p w14:paraId="4077AA5C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Part-time</w:t>
      </w:r>
    </w:p>
    <w:p w14:paraId="49CF5F7E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When you work part-time, you work: </w:t>
      </w:r>
    </w:p>
    <w:p w14:paraId="338F36F9" w14:textId="77777777" w:rsidR="00F11878" w:rsidRPr="005616B1" w:rsidRDefault="00F11878" w:rsidP="00E81920">
      <w:pPr>
        <w:pStyle w:val="ListParagraph"/>
        <w:numPr>
          <w:ilvl w:val="0"/>
          <w:numId w:val="12"/>
        </w:numPr>
        <w:spacing w:before="60" w:after="60"/>
        <w:rPr>
          <w:rFonts w:cs="Arial"/>
        </w:rPr>
      </w:pPr>
      <w:r w:rsidRPr="005616B1">
        <w:rPr>
          <w:rFonts w:cs="Arial"/>
        </w:rPr>
        <w:t>less than 38 hours each week</w:t>
      </w:r>
    </w:p>
    <w:p w14:paraId="183CABE7" w14:textId="54A1E467" w:rsidR="000F07F5" w:rsidRPr="005616B1" w:rsidRDefault="00F11878" w:rsidP="00E81920">
      <w:pPr>
        <w:pStyle w:val="ListParagraph"/>
        <w:numPr>
          <w:ilvl w:val="0"/>
          <w:numId w:val="12"/>
        </w:numPr>
        <w:spacing w:before="60" w:after="60"/>
        <w:rPr>
          <w:rFonts w:cs="Arial"/>
        </w:rPr>
      </w:pPr>
      <w:r w:rsidRPr="005616B1">
        <w:rPr>
          <w:rFonts w:cs="Arial"/>
        </w:rPr>
        <w:t>the same days each week.</w:t>
      </w:r>
    </w:p>
    <w:p w14:paraId="67E327FB" w14:textId="04EC73CD" w:rsidR="00F11878" w:rsidRPr="005616B1" w:rsidRDefault="00F11878" w:rsidP="0082311D">
      <w:pPr>
        <w:spacing w:before="240" w:after="0" w:line="240" w:lineRule="auto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Provider</w:t>
      </w:r>
    </w:p>
    <w:p w14:paraId="1081C83D" w14:textId="77777777" w:rsidR="00F11878" w:rsidRPr="005616B1" w:rsidRDefault="00F11878" w:rsidP="00C743C6">
      <w:pPr>
        <w:rPr>
          <w:rStyle w:val="Strong"/>
          <w:rFonts w:ascii="Arial" w:hAnsi="Arial" w:cs="Arial"/>
        </w:rPr>
      </w:pPr>
      <w:r w:rsidRPr="005616B1">
        <w:rPr>
          <w:rFonts w:cs="Arial"/>
        </w:rPr>
        <w:t xml:space="preserve">A provider supports other people by delivering a service. </w:t>
      </w:r>
    </w:p>
    <w:p w14:paraId="30FC25D3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Social enterprise</w:t>
      </w:r>
    </w:p>
    <w:p w14:paraId="5443DD21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A social enterprise is a type of business. </w:t>
      </w:r>
    </w:p>
    <w:p w14:paraId="4A870DC9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 xml:space="preserve">It looks at ways to: </w:t>
      </w:r>
    </w:p>
    <w:p w14:paraId="3A28A6D8" w14:textId="77777777" w:rsidR="00F11878" w:rsidRPr="005616B1" w:rsidRDefault="00F11878" w:rsidP="00E81920">
      <w:pPr>
        <w:pStyle w:val="ListParagraph"/>
        <w:numPr>
          <w:ilvl w:val="0"/>
          <w:numId w:val="26"/>
        </w:numPr>
        <w:spacing w:before="60" w:after="60"/>
        <w:rPr>
          <w:rFonts w:cs="Arial"/>
        </w:rPr>
      </w:pPr>
      <w:r w:rsidRPr="005616B1">
        <w:rPr>
          <w:rFonts w:cs="Arial"/>
        </w:rPr>
        <w:t>fix problems in the community</w:t>
      </w:r>
    </w:p>
    <w:p w14:paraId="4495899B" w14:textId="77777777" w:rsidR="00F11878" w:rsidRPr="005616B1" w:rsidRDefault="00F11878" w:rsidP="00E81920">
      <w:pPr>
        <w:pStyle w:val="ListParagraph"/>
        <w:numPr>
          <w:ilvl w:val="0"/>
          <w:numId w:val="26"/>
        </w:numPr>
        <w:spacing w:before="60" w:after="60"/>
        <w:rPr>
          <w:rFonts w:cs="Arial"/>
        </w:rPr>
      </w:pPr>
      <w:r w:rsidRPr="005616B1">
        <w:rPr>
          <w:rFonts w:cs="Arial"/>
        </w:rPr>
        <w:t>give people jobs and training</w:t>
      </w:r>
    </w:p>
    <w:p w14:paraId="37CCD0AE" w14:textId="77777777" w:rsidR="00F11878" w:rsidRPr="005616B1" w:rsidRDefault="00F11878" w:rsidP="00E81920">
      <w:pPr>
        <w:pStyle w:val="ListParagraph"/>
        <w:numPr>
          <w:ilvl w:val="0"/>
          <w:numId w:val="29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>make the environment better.</w:t>
      </w:r>
    </w:p>
    <w:p w14:paraId="76415C10" w14:textId="77777777" w:rsidR="00F11878" w:rsidRPr="005616B1" w:rsidRDefault="00F11878" w:rsidP="0082311D">
      <w:pPr>
        <w:spacing w:before="360"/>
        <w:rPr>
          <w:rFonts w:cs="Arial"/>
        </w:rPr>
      </w:pPr>
      <w:r w:rsidRPr="005616B1">
        <w:rPr>
          <w:rStyle w:val="Strong"/>
          <w:rFonts w:ascii="Arial" w:hAnsi="Arial" w:cs="Arial"/>
        </w:rPr>
        <w:t>Support coordinator</w:t>
      </w:r>
    </w:p>
    <w:p w14:paraId="4475C26E" w14:textId="77777777" w:rsidR="00F11878" w:rsidRPr="005616B1" w:rsidRDefault="00F11878" w:rsidP="00C743C6">
      <w:pPr>
        <w:rPr>
          <w:rStyle w:val="Strong"/>
          <w:rFonts w:ascii="Arial" w:hAnsi="Arial" w:cs="Arial"/>
        </w:rPr>
      </w:pPr>
      <w:r w:rsidRPr="005616B1">
        <w:rPr>
          <w:rFonts w:cs="Arial"/>
        </w:rPr>
        <w:t>A support coordinator is someone who helps people who take part in the NDIS plan and use their supports.</w:t>
      </w:r>
    </w:p>
    <w:p w14:paraId="3E2C3CA1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Supported employment</w:t>
      </w:r>
    </w:p>
    <w:p w14:paraId="639B2B04" w14:textId="77777777" w:rsidR="0082311D" w:rsidRPr="005616B1" w:rsidRDefault="00F11878" w:rsidP="0082311D">
      <w:pPr>
        <w:rPr>
          <w:rFonts w:cs="Arial"/>
        </w:rPr>
      </w:pPr>
      <w:r w:rsidRPr="005616B1">
        <w:rPr>
          <w:rFonts w:cs="Arial"/>
        </w:rPr>
        <w:t>Supported employment is when lots of people with disability work for the same organisation.</w:t>
      </w:r>
    </w:p>
    <w:p w14:paraId="497AB812" w14:textId="77777777" w:rsidR="0082311D" w:rsidRPr="005616B1" w:rsidRDefault="0082311D">
      <w:pPr>
        <w:spacing w:before="0" w:after="0" w:line="240" w:lineRule="auto"/>
        <w:rPr>
          <w:rFonts w:cs="Arial"/>
        </w:rPr>
      </w:pPr>
      <w:r w:rsidRPr="005616B1">
        <w:rPr>
          <w:rFonts w:cs="Arial"/>
        </w:rPr>
        <w:br w:type="page"/>
      </w:r>
    </w:p>
    <w:p w14:paraId="1779A152" w14:textId="52CE2553" w:rsidR="00F11878" w:rsidRPr="005616B1" w:rsidRDefault="00F11878" w:rsidP="0082311D">
      <w:pPr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lastRenderedPageBreak/>
        <w:t>Work placement</w:t>
      </w:r>
    </w:p>
    <w:p w14:paraId="302E8DD3" w14:textId="77777777" w:rsidR="00F11878" w:rsidRPr="005616B1" w:rsidRDefault="00F11878" w:rsidP="00C743C6">
      <w:pPr>
        <w:rPr>
          <w:rFonts w:cs="Arial"/>
        </w:rPr>
      </w:pPr>
      <w:r w:rsidRPr="005616B1">
        <w:rPr>
          <w:rFonts w:cs="Arial"/>
        </w:rPr>
        <w:t>When you do a work placement, you:</w:t>
      </w:r>
    </w:p>
    <w:p w14:paraId="050392A0" w14:textId="77777777" w:rsidR="00F11878" w:rsidRPr="005616B1" w:rsidRDefault="00F11878" w:rsidP="00E81920">
      <w:pPr>
        <w:pStyle w:val="ListParagraph"/>
        <w:numPr>
          <w:ilvl w:val="0"/>
          <w:numId w:val="38"/>
        </w:numPr>
        <w:spacing w:before="60" w:after="60"/>
        <w:rPr>
          <w:rFonts w:cs="Arial"/>
        </w:rPr>
      </w:pPr>
      <w:r w:rsidRPr="005616B1">
        <w:rPr>
          <w:rFonts w:cs="Arial"/>
        </w:rPr>
        <w:t>get paid to do a job for a certain amount of time</w:t>
      </w:r>
    </w:p>
    <w:p w14:paraId="751CB5BA" w14:textId="77777777" w:rsidR="00F11878" w:rsidRPr="005616B1" w:rsidRDefault="00F11878" w:rsidP="00E81920">
      <w:pPr>
        <w:pStyle w:val="ListParagraph"/>
        <w:numPr>
          <w:ilvl w:val="0"/>
          <w:numId w:val="38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>learn the skills you need for that type of job.</w:t>
      </w:r>
    </w:p>
    <w:p w14:paraId="35F30F99" w14:textId="77777777" w:rsidR="00F11878" w:rsidRPr="005616B1" w:rsidRDefault="00F11878" w:rsidP="0082311D">
      <w:pPr>
        <w:spacing w:before="360"/>
        <w:rPr>
          <w:rStyle w:val="Strong"/>
          <w:rFonts w:ascii="Arial" w:hAnsi="Arial" w:cs="Arial"/>
        </w:rPr>
      </w:pPr>
      <w:r w:rsidRPr="005616B1">
        <w:rPr>
          <w:rStyle w:val="Strong"/>
          <w:rFonts w:ascii="Arial" w:hAnsi="Arial" w:cs="Arial"/>
        </w:rPr>
        <w:t>Workplaces</w:t>
      </w:r>
    </w:p>
    <w:p w14:paraId="48AA2C69" w14:textId="77777777" w:rsidR="00F11878" w:rsidRPr="005616B1" w:rsidRDefault="00F11878" w:rsidP="00C743C6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>Workplaces are any place you work, such as:</w:t>
      </w:r>
    </w:p>
    <w:p w14:paraId="43768B17" w14:textId="77777777" w:rsidR="00F11878" w:rsidRPr="005616B1" w:rsidRDefault="00F11878" w:rsidP="00E81920">
      <w:pPr>
        <w:pStyle w:val="ListParagraph"/>
        <w:numPr>
          <w:ilvl w:val="0"/>
          <w:numId w:val="7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>an office</w:t>
      </w:r>
    </w:p>
    <w:p w14:paraId="35C2CE1E" w14:textId="77777777" w:rsidR="00F11878" w:rsidRPr="005616B1" w:rsidRDefault="00F11878" w:rsidP="00E81920">
      <w:pPr>
        <w:pStyle w:val="ListParagraph"/>
        <w:numPr>
          <w:ilvl w:val="0"/>
          <w:numId w:val="7"/>
        </w:numPr>
        <w:spacing w:before="60" w:after="60"/>
        <w:rPr>
          <w:rFonts w:cs="Arial"/>
        </w:rPr>
      </w:pPr>
      <w:r w:rsidRPr="005616B1">
        <w:rPr>
          <w:rFonts w:cs="Arial"/>
        </w:rPr>
        <w:t>a factory</w:t>
      </w:r>
    </w:p>
    <w:p w14:paraId="0D6A29CC" w14:textId="77777777" w:rsidR="00F11878" w:rsidRPr="005616B1" w:rsidRDefault="00F11878" w:rsidP="00E81920">
      <w:pPr>
        <w:pStyle w:val="ListParagraph"/>
        <w:numPr>
          <w:ilvl w:val="0"/>
          <w:numId w:val="7"/>
        </w:numPr>
        <w:spacing w:before="60" w:after="60"/>
        <w:rPr>
          <w:rStyle w:val="Strong"/>
          <w:rFonts w:ascii="Arial" w:hAnsi="Arial" w:cs="Arial"/>
          <w:b w:val="0"/>
          <w:bCs w:val="0"/>
          <w:color w:val="auto"/>
        </w:rPr>
      </w:pPr>
      <w:r w:rsidRPr="005616B1">
        <w:rPr>
          <w:rFonts w:cs="Arial"/>
        </w:rPr>
        <w:t>a shop.</w:t>
      </w:r>
    </w:p>
    <w:p w14:paraId="3E43D92F" w14:textId="145D68CE" w:rsidR="00F11878" w:rsidRPr="005616B1" w:rsidRDefault="00F11878" w:rsidP="0082311D">
      <w:pPr>
        <w:spacing w:before="7320"/>
        <w:rPr>
          <w:rFonts w:cs="Arial"/>
          <w:sz w:val="22"/>
        </w:rPr>
      </w:pPr>
      <w:r w:rsidRPr="005616B1">
        <w:rPr>
          <w:rFonts w:cs="Arial"/>
          <w:sz w:val="24"/>
          <w:szCs w:val="24"/>
        </w:rPr>
        <w:t>The Information Access Group cre</w:t>
      </w:r>
      <w:r w:rsidRPr="005616B1">
        <w:rPr>
          <w:rStyle w:val="EndnoteTextChar"/>
          <w:rFonts w:ascii="Arial" w:hAnsi="Arial" w:cs="Arial"/>
        </w:rPr>
        <w:t xml:space="preserve">ated this Easy Read </w:t>
      </w:r>
      <w:r w:rsidR="00480DCB" w:rsidRPr="005616B1">
        <w:rPr>
          <w:rStyle w:val="EndnoteTextChar"/>
          <w:rFonts w:ascii="Arial" w:hAnsi="Arial" w:cs="Arial"/>
        </w:rPr>
        <w:t xml:space="preserve">text-only </w:t>
      </w:r>
      <w:r w:rsidR="007637D2" w:rsidRPr="005616B1">
        <w:rPr>
          <w:rStyle w:val="EndnoteTextChar"/>
          <w:rFonts w:ascii="Arial" w:hAnsi="Arial" w:cs="Arial"/>
        </w:rPr>
        <w:t>document. For</w:t>
      </w:r>
      <w:r w:rsidRPr="005616B1">
        <w:rPr>
          <w:rFonts w:cs="Arial"/>
          <w:sz w:val="24"/>
          <w:szCs w:val="24"/>
        </w:rPr>
        <w:t xml:space="preserve"> any enquiries, please visit </w:t>
      </w:r>
      <w:hyperlink r:id="rId18" w:history="1">
        <w:r w:rsidRPr="005616B1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="0082311D" w:rsidRPr="005616B1">
        <w:rPr>
          <w:rFonts w:cs="Arial"/>
          <w:sz w:val="24"/>
          <w:szCs w:val="24"/>
        </w:rPr>
        <w:t xml:space="preserve">. </w:t>
      </w:r>
      <w:r w:rsidRPr="005616B1">
        <w:rPr>
          <w:rFonts w:cs="Arial"/>
          <w:sz w:val="24"/>
          <w:szCs w:val="24"/>
        </w:rPr>
        <w:t>Quote job number 4690-F</w:t>
      </w:r>
    </w:p>
    <w:bookmarkEnd w:id="78"/>
    <w:sectPr w:rsidR="00F11878" w:rsidRPr="005616B1" w:rsidSect="00E310D5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0616AACB" w:rsidR="00384C4C" w:rsidRPr="001A07DF" w:rsidRDefault="00263EE3" w:rsidP="005616B1">
    <w:pPr>
      <w:pStyle w:val="Footer"/>
      <w:tabs>
        <w:tab w:val="clear" w:pos="8222"/>
        <w:tab w:val="center" w:pos="7655"/>
      </w:tabs>
    </w:pPr>
    <w:r>
      <w:tab/>
    </w:r>
    <w:r w:rsidR="00384C4C">
      <w:tab/>
    </w:r>
    <w:r w:rsidR="00384C4C" w:rsidRPr="001A07DF">
      <w:tab/>
    </w: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263EE3">
          <w:rPr>
            <w:color w:val="auto"/>
          </w:rPr>
          <w:t xml:space="preserve">Page </w:t>
        </w:r>
        <w:r w:rsidR="00384C4C" w:rsidRPr="00263EE3">
          <w:rPr>
            <w:color w:val="auto"/>
          </w:rPr>
          <w:fldChar w:fldCharType="begin"/>
        </w:r>
        <w:r w:rsidR="00384C4C" w:rsidRPr="00263EE3">
          <w:rPr>
            <w:color w:val="auto"/>
          </w:rPr>
          <w:instrText xml:space="preserve"> PAGE   \* MERGEFORMAT </w:instrText>
        </w:r>
        <w:r w:rsidR="00384C4C" w:rsidRPr="00263EE3">
          <w:rPr>
            <w:color w:val="auto"/>
          </w:rPr>
          <w:fldChar w:fldCharType="separate"/>
        </w:r>
        <w:r w:rsidR="00384C4C" w:rsidRPr="00263EE3">
          <w:rPr>
            <w:color w:val="auto"/>
          </w:rPr>
          <w:t>2</w:t>
        </w:r>
        <w:r w:rsidR="00384C4C" w:rsidRPr="00263EE3">
          <w:rPr>
            <w:color w:val="auto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42653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B4A8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A784A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482DC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C802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3C6C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30869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08B9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70CE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5456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D1FC8"/>
    <w:multiLevelType w:val="hybridMultilevel"/>
    <w:tmpl w:val="D2DE0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C22D07"/>
    <w:multiLevelType w:val="hybridMultilevel"/>
    <w:tmpl w:val="4C26D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245416E"/>
    <w:multiLevelType w:val="hybridMultilevel"/>
    <w:tmpl w:val="8020C9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A56FF8"/>
    <w:multiLevelType w:val="hybridMultilevel"/>
    <w:tmpl w:val="A88689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8A3663"/>
    <w:multiLevelType w:val="hybridMultilevel"/>
    <w:tmpl w:val="49CC68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282E1A"/>
    <w:multiLevelType w:val="hybridMultilevel"/>
    <w:tmpl w:val="A61C27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597E60"/>
    <w:multiLevelType w:val="hybridMultilevel"/>
    <w:tmpl w:val="F6583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1B73D1"/>
    <w:multiLevelType w:val="hybridMultilevel"/>
    <w:tmpl w:val="EAC87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F946C5"/>
    <w:multiLevelType w:val="hybridMultilevel"/>
    <w:tmpl w:val="9DE26B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FA0C51"/>
    <w:multiLevelType w:val="hybridMultilevel"/>
    <w:tmpl w:val="539886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9D364D7"/>
    <w:multiLevelType w:val="hybridMultilevel"/>
    <w:tmpl w:val="AE2413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C1419B"/>
    <w:multiLevelType w:val="hybridMultilevel"/>
    <w:tmpl w:val="167E5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B604E8"/>
    <w:multiLevelType w:val="hybridMultilevel"/>
    <w:tmpl w:val="ABDEE0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6C2B1A"/>
    <w:multiLevelType w:val="hybridMultilevel"/>
    <w:tmpl w:val="6010C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BA4EB8"/>
    <w:multiLevelType w:val="hybridMultilevel"/>
    <w:tmpl w:val="4C4A05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9571DA"/>
    <w:multiLevelType w:val="hybridMultilevel"/>
    <w:tmpl w:val="2EAC09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287407"/>
    <w:multiLevelType w:val="hybridMultilevel"/>
    <w:tmpl w:val="F138B2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8" w15:restartNumberingAfterBreak="0">
    <w:nsid w:val="320934DB"/>
    <w:multiLevelType w:val="hybridMultilevel"/>
    <w:tmpl w:val="CD1E96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512A59"/>
    <w:multiLevelType w:val="hybridMultilevel"/>
    <w:tmpl w:val="C9A2C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BD1F82"/>
    <w:multiLevelType w:val="hybridMultilevel"/>
    <w:tmpl w:val="DE4A7B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FB9640B"/>
    <w:multiLevelType w:val="hybridMultilevel"/>
    <w:tmpl w:val="67522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452A80"/>
    <w:multiLevelType w:val="hybridMultilevel"/>
    <w:tmpl w:val="B44C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877F75"/>
    <w:multiLevelType w:val="hybridMultilevel"/>
    <w:tmpl w:val="F62445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FA516B"/>
    <w:multiLevelType w:val="hybridMultilevel"/>
    <w:tmpl w:val="F9DE6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6F56699"/>
    <w:multiLevelType w:val="hybridMultilevel"/>
    <w:tmpl w:val="A98496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709561D"/>
    <w:multiLevelType w:val="hybridMultilevel"/>
    <w:tmpl w:val="A3D4A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84E2E8B"/>
    <w:multiLevelType w:val="hybridMultilevel"/>
    <w:tmpl w:val="D2548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BF003CA"/>
    <w:multiLevelType w:val="hybridMultilevel"/>
    <w:tmpl w:val="395E1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E111BA8"/>
    <w:multiLevelType w:val="hybridMultilevel"/>
    <w:tmpl w:val="53241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F3150E1"/>
    <w:multiLevelType w:val="hybridMultilevel"/>
    <w:tmpl w:val="07C0B9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40720C"/>
    <w:multiLevelType w:val="hybridMultilevel"/>
    <w:tmpl w:val="EBE42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FE5B35"/>
    <w:multiLevelType w:val="hybridMultilevel"/>
    <w:tmpl w:val="64FCA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D41FBA"/>
    <w:multiLevelType w:val="hybridMultilevel"/>
    <w:tmpl w:val="C34A6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A86EED"/>
    <w:multiLevelType w:val="hybridMultilevel"/>
    <w:tmpl w:val="2EE0A2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8541E6"/>
    <w:multiLevelType w:val="hybridMultilevel"/>
    <w:tmpl w:val="4E0EDD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845134"/>
    <w:multiLevelType w:val="hybridMultilevel"/>
    <w:tmpl w:val="A41681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B21EFE"/>
    <w:multiLevelType w:val="hybridMultilevel"/>
    <w:tmpl w:val="4816C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5810663">
    <w:abstractNumId w:val="27"/>
  </w:num>
  <w:num w:numId="2" w16cid:durableId="609707873">
    <w:abstractNumId w:val="10"/>
  </w:num>
  <w:num w:numId="3" w16cid:durableId="1726643632">
    <w:abstractNumId w:val="16"/>
  </w:num>
  <w:num w:numId="4" w16cid:durableId="943921349">
    <w:abstractNumId w:val="41"/>
  </w:num>
  <w:num w:numId="5" w16cid:durableId="1764103822">
    <w:abstractNumId w:val="11"/>
  </w:num>
  <w:num w:numId="6" w16cid:durableId="546574189">
    <w:abstractNumId w:val="17"/>
  </w:num>
  <w:num w:numId="7" w16cid:durableId="1603145298">
    <w:abstractNumId w:val="42"/>
  </w:num>
  <w:num w:numId="8" w16cid:durableId="1366979537">
    <w:abstractNumId w:val="36"/>
  </w:num>
  <w:num w:numId="9" w16cid:durableId="1690137958">
    <w:abstractNumId w:val="13"/>
  </w:num>
  <w:num w:numId="10" w16cid:durableId="114830610">
    <w:abstractNumId w:val="31"/>
  </w:num>
  <w:num w:numId="11" w16cid:durableId="2131631880">
    <w:abstractNumId w:val="43"/>
  </w:num>
  <w:num w:numId="12" w16cid:durableId="966425893">
    <w:abstractNumId w:val="23"/>
  </w:num>
  <w:num w:numId="13" w16cid:durableId="1777402065">
    <w:abstractNumId w:val="38"/>
  </w:num>
  <w:num w:numId="14" w16cid:durableId="899440789">
    <w:abstractNumId w:val="37"/>
  </w:num>
  <w:num w:numId="15" w16cid:durableId="327905675">
    <w:abstractNumId w:val="30"/>
  </w:num>
  <w:num w:numId="16" w16cid:durableId="558899512">
    <w:abstractNumId w:val="15"/>
  </w:num>
  <w:num w:numId="17" w16cid:durableId="179897098">
    <w:abstractNumId w:val="34"/>
  </w:num>
  <w:num w:numId="18" w16cid:durableId="94181971">
    <w:abstractNumId w:val="20"/>
  </w:num>
  <w:num w:numId="19" w16cid:durableId="1287808998">
    <w:abstractNumId w:val="29"/>
  </w:num>
  <w:num w:numId="20" w16cid:durableId="1961766958">
    <w:abstractNumId w:val="22"/>
  </w:num>
  <w:num w:numId="21" w16cid:durableId="1237130451">
    <w:abstractNumId w:val="47"/>
  </w:num>
  <w:num w:numId="22" w16cid:durableId="678503409">
    <w:abstractNumId w:val="45"/>
  </w:num>
  <w:num w:numId="23" w16cid:durableId="265818832">
    <w:abstractNumId w:val="14"/>
  </w:num>
  <w:num w:numId="24" w16cid:durableId="1523547615">
    <w:abstractNumId w:val="24"/>
  </w:num>
  <w:num w:numId="25" w16cid:durableId="1320501447">
    <w:abstractNumId w:val="44"/>
  </w:num>
  <w:num w:numId="26" w16cid:durableId="353459901">
    <w:abstractNumId w:val="28"/>
  </w:num>
  <w:num w:numId="27" w16cid:durableId="529686125">
    <w:abstractNumId w:val="35"/>
  </w:num>
  <w:num w:numId="28" w16cid:durableId="270624151">
    <w:abstractNumId w:val="18"/>
  </w:num>
  <w:num w:numId="29" w16cid:durableId="720636609">
    <w:abstractNumId w:val="40"/>
  </w:num>
  <w:num w:numId="30" w16cid:durableId="1811241630">
    <w:abstractNumId w:val="19"/>
  </w:num>
  <w:num w:numId="31" w16cid:durableId="205531024">
    <w:abstractNumId w:val="12"/>
  </w:num>
  <w:num w:numId="32" w16cid:durableId="1689335028">
    <w:abstractNumId w:val="21"/>
  </w:num>
  <w:num w:numId="33" w16cid:durableId="49698552">
    <w:abstractNumId w:val="32"/>
  </w:num>
  <w:num w:numId="34" w16cid:durableId="1381132072">
    <w:abstractNumId w:val="25"/>
  </w:num>
  <w:num w:numId="35" w16cid:durableId="1323778741">
    <w:abstractNumId w:val="39"/>
  </w:num>
  <w:num w:numId="36" w16cid:durableId="1533609138">
    <w:abstractNumId w:val="33"/>
  </w:num>
  <w:num w:numId="37" w16cid:durableId="1455516159">
    <w:abstractNumId w:val="26"/>
  </w:num>
  <w:num w:numId="38" w16cid:durableId="74936361">
    <w:abstractNumId w:val="46"/>
  </w:num>
  <w:num w:numId="39" w16cid:durableId="2127114836">
    <w:abstractNumId w:val="9"/>
  </w:num>
  <w:num w:numId="40" w16cid:durableId="1137838708">
    <w:abstractNumId w:val="7"/>
  </w:num>
  <w:num w:numId="41" w16cid:durableId="1654064871">
    <w:abstractNumId w:val="6"/>
  </w:num>
  <w:num w:numId="42" w16cid:durableId="1165392354">
    <w:abstractNumId w:val="5"/>
  </w:num>
  <w:num w:numId="43" w16cid:durableId="332949365">
    <w:abstractNumId w:val="4"/>
  </w:num>
  <w:num w:numId="44" w16cid:durableId="1854302184">
    <w:abstractNumId w:val="8"/>
  </w:num>
  <w:num w:numId="45" w16cid:durableId="1441605073">
    <w:abstractNumId w:val="3"/>
  </w:num>
  <w:num w:numId="46" w16cid:durableId="1273705391">
    <w:abstractNumId w:val="2"/>
  </w:num>
  <w:num w:numId="47" w16cid:durableId="491220657">
    <w:abstractNumId w:val="1"/>
  </w:num>
  <w:num w:numId="48" w16cid:durableId="557596479">
    <w:abstractNumId w:val="0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12902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737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CCC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680"/>
    <w:rsid w:val="00017C44"/>
    <w:rsid w:val="0002090D"/>
    <w:rsid w:val="00020BF2"/>
    <w:rsid w:val="00020CAC"/>
    <w:rsid w:val="00023609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DBD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2E9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A07"/>
    <w:rsid w:val="00067033"/>
    <w:rsid w:val="00067268"/>
    <w:rsid w:val="000676E6"/>
    <w:rsid w:val="00067C69"/>
    <w:rsid w:val="0007115F"/>
    <w:rsid w:val="0007196A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0820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A45"/>
    <w:rsid w:val="00085103"/>
    <w:rsid w:val="00085203"/>
    <w:rsid w:val="000856C1"/>
    <w:rsid w:val="00085D87"/>
    <w:rsid w:val="00086352"/>
    <w:rsid w:val="00086457"/>
    <w:rsid w:val="0008678B"/>
    <w:rsid w:val="00086E9C"/>
    <w:rsid w:val="000872DF"/>
    <w:rsid w:val="00090531"/>
    <w:rsid w:val="000906AA"/>
    <w:rsid w:val="0009121A"/>
    <w:rsid w:val="000912A4"/>
    <w:rsid w:val="0009172A"/>
    <w:rsid w:val="00091955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7B9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BDD"/>
    <w:rsid w:val="000B6C30"/>
    <w:rsid w:val="000B6C74"/>
    <w:rsid w:val="000B7679"/>
    <w:rsid w:val="000B7F48"/>
    <w:rsid w:val="000B7FAD"/>
    <w:rsid w:val="000C00D4"/>
    <w:rsid w:val="000C00FB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F3B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09"/>
    <w:rsid w:val="000D57A2"/>
    <w:rsid w:val="000D5DB2"/>
    <w:rsid w:val="000D6010"/>
    <w:rsid w:val="000D7347"/>
    <w:rsid w:val="000D78AF"/>
    <w:rsid w:val="000D7998"/>
    <w:rsid w:val="000D7DE3"/>
    <w:rsid w:val="000D7F04"/>
    <w:rsid w:val="000E042D"/>
    <w:rsid w:val="000E1147"/>
    <w:rsid w:val="000E203E"/>
    <w:rsid w:val="000E3C61"/>
    <w:rsid w:val="000E4C48"/>
    <w:rsid w:val="000E4E3C"/>
    <w:rsid w:val="000E55B2"/>
    <w:rsid w:val="000E5E0E"/>
    <w:rsid w:val="000E5ECB"/>
    <w:rsid w:val="000E7105"/>
    <w:rsid w:val="000F07F5"/>
    <w:rsid w:val="000F1FDA"/>
    <w:rsid w:val="000F32BB"/>
    <w:rsid w:val="000F32D8"/>
    <w:rsid w:val="000F3C06"/>
    <w:rsid w:val="000F3DAB"/>
    <w:rsid w:val="000F3DEF"/>
    <w:rsid w:val="000F3E68"/>
    <w:rsid w:val="000F4040"/>
    <w:rsid w:val="000F4294"/>
    <w:rsid w:val="000F431B"/>
    <w:rsid w:val="000F48C5"/>
    <w:rsid w:val="000F4B81"/>
    <w:rsid w:val="000F4FCC"/>
    <w:rsid w:val="000F52F4"/>
    <w:rsid w:val="000F76E9"/>
    <w:rsid w:val="00100247"/>
    <w:rsid w:val="00101DC6"/>
    <w:rsid w:val="0010205D"/>
    <w:rsid w:val="0010403C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034"/>
    <w:rsid w:val="001207BF"/>
    <w:rsid w:val="00120A79"/>
    <w:rsid w:val="00120C33"/>
    <w:rsid w:val="00120EEC"/>
    <w:rsid w:val="00121BE9"/>
    <w:rsid w:val="00121DB4"/>
    <w:rsid w:val="00121EC5"/>
    <w:rsid w:val="00122E64"/>
    <w:rsid w:val="00122FE0"/>
    <w:rsid w:val="00123A8C"/>
    <w:rsid w:val="00124307"/>
    <w:rsid w:val="00124F36"/>
    <w:rsid w:val="00125E1F"/>
    <w:rsid w:val="00125EE3"/>
    <w:rsid w:val="001264AC"/>
    <w:rsid w:val="00126E41"/>
    <w:rsid w:val="001302E4"/>
    <w:rsid w:val="00130E69"/>
    <w:rsid w:val="00131635"/>
    <w:rsid w:val="0013205F"/>
    <w:rsid w:val="00132D00"/>
    <w:rsid w:val="00132FC1"/>
    <w:rsid w:val="00134CC3"/>
    <w:rsid w:val="0013535A"/>
    <w:rsid w:val="001353FD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36C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4D"/>
    <w:rsid w:val="0015329D"/>
    <w:rsid w:val="00153E51"/>
    <w:rsid w:val="0015569B"/>
    <w:rsid w:val="00156FC0"/>
    <w:rsid w:val="001600B3"/>
    <w:rsid w:val="00160B29"/>
    <w:rsid w:val="001619E4"/>
    <w:rsid w:val="0016230E"/>
    <w:rsid w:val="00162701"/>
    <w:rsid w:val="00163A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B77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AA"/>
    <w:rsid w:val="001917D9"/>
    <w:rsid w:val="00192C17"/>
    <w:rsid w:val="00193211"/>
    <w:rsid w:val="00193854"/>
    <w:rsid w:val="0019560B"/>
    <w:rsid w:val="00195E2B"/>
    <w:rsid w:val="0019630A"/>
    <w:rsid w:val="0019631C"/>
    <w:rsid w:val="00197ADB"/>
    <w:rsid w:val="00197B5D"/>
    <w:rsid w:val="00197C8E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BA2"/>
    <w:rsid w:val="001C0D3C"/>
    <w:rsid w:val="001C0FAF"/>
    <w:rsid w:val="001C30A1"/>
    <w:rsid w:val="001C326A"/>
    <w:rsid w:val="001C3526"/>
    <w:rsid w:val="001C36C9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07B"/>
    <w:rsid w:val="001E0ADC"/>
    <w:rsid w:val="001E0B48"/>
    <w:rsid w:val="001E0D92"/>
    <w:rsid w:val="001E0FAE"/>
    <w:rsid w:val="001E12A1"/>
    <w:rsid w:val="001E1359"/>
    <w:rsid w:val="001E1618"/>
    <w:rsid w:val="001E291A"/>
    <w:rsid w:val="001E29FF"/>
    <w:rsid w:val="001E2B10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C5"/>
    <w:rsid w:val="001F38D7"/>
    <w:rsid w:val="001F3D49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39"/>
    <w:rsid w:val="00222B97"/>
    <w:rsid w:val="00222DD4"/>
    <w:rsid w:val="00223926"/>
    <w:rsid w:val="0022452E"/>
    <w:rsid w:val="00224F37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486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986"/>
    <w:rsid w:val="002526D7"/>
    <w:rsid w:val="00252800"/>
    <w:rsid w:val="00253C10"/>
    <w:rsid w:val="0025430D"/>
    <w:rsid w:val="00255E68"/>
    <w:rsid w:val="00256E86"/>
    <w:rsid w:val="00257CF8"/>
    <w:rsid w:val="002601B5"/>
    <w:rsid w:val="002605C8"/>
    <w:rsid w:val="002611B8"/>
    <w:rsid w:val="0026122F"/>
    <w:rsid w:val="00261363"/>
    <w:rsid w:val="00261C3A"/>
    <w:rsid w:val="0026225B"/>
    <w:rsid w:val="00263EE3"/>
    <w:rsid w:val="00265D26"/>
    <w:rsid w:val="0026622C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3B3"/>
    <w:rsid w:val="0028749A"/>
    <w:rsid w:val="002875DD"/>
    <w:rsid w:val="00287F44"/>
    <w:rsid w:val="0029060F"/>
    <w:rsid w:val="00290F99"/>
    <w:rsid w:val="00290FDA"/>
    <w:rsid w:val="0029207F"/>
    <w:rsid w:val="002920B3"/>
    <w:rsid w:val="00293FF0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C0A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B79C6"/>
    <w:rsid w:val="002C3091"/>
    <w:rsid w:val="002C4196"/>
    <w:rsid w:val="002C42FC"/>
    <w:rsid w:val="002C55A6"/>
    <w:rsid w:val="002C5B50"/>
    <w:rsid w:val="002C6664"/>
    <w:rsid w:val="002C75B6"/>
    <w:rsid w:val="002C79AC"/>
    <w:rsid w:val="002D080A"/>
    <w:rsid w:val="002D21D1"/>
    <w:rsid w:val="002D220D"/>
    <w:rsid w:val="002D4144"/>
    <w:rsid w:val="002D43B2"/>
    <w:rsid w:val="002D552C"/>
    <w:rsid w:val="002D55B1"/>
    <w:rsid w:val="002D5F7E"/>
    <w:rsid w:val="002D6314"/>
    <w:rsid w:val="002D6EC8"/>
    <w:rsid w:val="002E00F6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AED"/>
    <w:rsid w:val="002F452A"/>
    <w:rsid w:val="002F457E"/>
    <w:rsid w:val="002F4984"/>
    <w:rsid w:val="002F4CE9"/>
    <w:rsid w:val="002F637F"/>
    <w:rsid w:val="002F7283"/>
    <w:rsid w:val="002F79D1"/>
    <w:rsid w:val="002F7AA8"/>
    <w:rsid w:val="00300FF6"/>
    <w:rsid w:val="00302AC6"/>
    <w:rsid w:val="00302BF8"/>
    <w:rsid w:val="00302D64"/>
    <w:rsid w:val="00302E6C"/>
    <w:rsid w:val="0030594A"/>
    <w:rsid w:val="00305BA9"/>
    <w:rsid w:val="00307200"/>
    <w:rsid w:val="00307AEC"/>
    <w:rsid w:val="00312486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B47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122"/>
    <w:rsid w:val="00326364"/>
    <w:rsid w:val="0032794B"/>
    <w:rsid w:val="00331243"/>
    <w:rsid w:val="00331C1F"/>
    <w:rsid w:val="0033269A"/>
    <w:rsid w:val="00332A20"/>
    <w:rsid w:val="00332B91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08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460"/>
    <w:rsid w:val="00345859"/>
    <w:rsid w:val="00347BF5"/>
    <w:rsid w:val="00350298"/>
    <w:rsid w:val="003502B8"/>
    <w:rsid w:val="0035090C"/>
    <w:rsid w:val="003509A2"/>
    <w:rsid w:val="003514F2"/>
    <w:rsid w:val="003515C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0D26"/>
    <w:rsid w:val="0036181F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30F1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6E94"/>
    <w:rsid w:val="00390979"/>
    <w:rsid w:val="00391816"/>
    <w:rsid w:val="00391DE8"/>
    <w:rsid w:val="00392562"/>
    <w:rsid w:val="0039312B"/>
    <w:rsid w:val="003932E2"/>
    <w:rsid w:val="003944E0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DA"/>
    <w:rsid w:val="003A60F0"/>
    <w:rsid w:val="003A776D"/>
    <w:rsid w:val="003B0746"/>
    <w:rsid w:val="003B0C8A"/>
    <w:rsid w:val="003B34BE"/>
    <w:rsid w:val="003B3832"/>
    <w:rsid w:val="003B3F39"/>
    <w:rsid w:val="003B441F"/>
    <w:rsid w:val="003B4BA1"/>
    <w:rsid w:val="003B5252"/>
    <w:rsid w:val="003B5FD8"/>
    <w:rsid w:val="003B63EC"/>
    <w:rsid w:val="003B6F09"/>
    <w:rsid w:val="003B7240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2DC"/>
    <w:rsid w:val="003E37CC"/>
    <w:rsid w:val="003E3989"/>
    <w:rsid w:val="003E3DB0"/>
    <w:rsid w:val="003E4FFB"/>
    <w:rsid w:val="003E6341"/>
    <w:rsid w:val="003E6416"/>
    <w:rsid w:val="003F12F9"/>
    <w:rsid w:val="003F1C1D"/>
    <w:rsid w:val="003F204C"/>
    <w:rsid w:val="003F24C7"/>
    <w:rsid w:val="003F2984"/>
    <w:rsid w:val="003F3854"/>
    <w:rsid w:val="003F3AEC"/>
    <w:rsid w:val="003F426C"/>
    <w:rsid w:val="003F437C"/>
    <w:rsid w:val="003F44D8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304"/>
    <w:rsid w:val="00422D96"/>
    <w:rsid w:val="00422F20"/>
    <w:rsid w:val="00423848"/>
    <w:rsid w:val="004247C2"/>
    <w:rsid w:val="00425227"/>
    <w:rsid w:val="00425DE3"/>
    <w:rsid w:val="00427142"/>
    <w:rsid w:val="004273B8"/>
    <w:rsid w:val="004274B9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090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04F2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A2E"/>
    <w:rsid w:val="0047792E"/>
    <w:rsid w:val="004806A4"/>
    <w:rsid w:val="00480DCB"/>
    <w:rsid w:val="00481973"/>
    <w:rsid w:val="00482A33"/>
    <w:rsid w:val="00482C02"/>
    <w:rsid w:val="00483E32"/>
    <w:rsid w:val="004854B6"/>
    <w:rsid w:val="00485751"/>
    <w:rsid w:val="00486E69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79C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8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3EC"/>
    <w:rsid w:val="004D05A6"/>
    <w:rsid w:val="004D15CA"/>
    <w:rsid w:val="004D1714"/>
    <w:rsid w:val="004D1AB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28A"/>
    <w:rsid w:val="004E47A9"/>
    <w:rsid w:val="004E5938"/>
    <w:rsid w:val="004E6573"/>
    <w:rsid w:val="004E6638"/>
    <w:rsid w:val="004E6781"/>
    <w:rsid w:val="004E7088"/>
    <w:rsid w:val="004E725E"/>
    <w:rsid w:val="004E797A"/>
    <w:rsid w:val="004F0822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EB0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9E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45DF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2E0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6B1"/>
    <w:rsid w:val="00561713"/>
    <w:rsid w:val="00562B6A"/>
    <w:rsid w:val="00562E4E"/>
    <w:rsid w:val="00563892"/>
    <w:rsid w:val="00563FCE"/>
    <w:rsid w:val="005641E3"/>
    <w:rsid w:val="0056453E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2E99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3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EE9"/>
    <w:rsid w:val="00592746"/>
    <w:rsid w:val="0059275C"/>
    <w:rsid w:val="005935CA"/>
    <w:rsid w:val="005937F4"/>
    <w:rsid w:val="00594D50"/>
    <w:rsid w:val="00595A9E"/>
    <w:rsid w:val="00595BF6"/>
    <w:rsid w:val="00595ECE"/>
    <w:rsid w:val="00596775"/>
    <w:rsid w:val="00596C0C"/>
    <w:rsid w:val="0059752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6BC"/>
    <w:rsid w:val="005B30A8"/>
    <w:rsid w:val="005B342B"/>
    <w:rsid w:val="005B3A19"/>
    <w:rsid w:val="005B46D5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3C0"/>
    <w:rsid w:val="005D013E"/>
    <w:rsid w:val="005D02BA"/>
    <w:rsid w:val="005D3860"/>
    <w:rsid w:val="005D3CB6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2D00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0BBF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C36"/>
    <w:rsid w:val="0061034A"/>
    <w:rsid w:val="006107CF"/>
    <w:rsid w:val="0061146A"/>
    <w:rsid w:val="00611904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A7D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8C2"/>
    <w:rsid w:val="00626A47"/>
    <w:rsid w:val="00626B72"/>
    <w:rsid w:val="00626E57"/>
    <w:rsid w:val="006274CE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ADD"/>
    <w:rsid w:val="006400F3"/>
    <w:rsid w:val="0064043A"/>
    <w:rsid w:val="00640D52"/>
    <w:rsid w:val="00641269"/>
    <w:rsid w:val="00641C3E"/>
    <w:rsid w:val="006427A8"/>
    <w:rsid w:val="0064398A"/>
    <w:rsid w:val="00643C5A"/>
    <w:rsid w:val="00644449"/>
    <w:rsid w:val="00644964"/>
    <w:rsid w:val="00644C39"/>
    <w:rsid w:val="00646375"/>
    <w:rsid w:val="00647623"/>
    <w:rsid w:val="00650B9A"/>
    <w:rsid w:val="006513FB"/>
    <w:rsid w:val="0065143F"/>
    <w:rsid w:val="00651567"/>
    <w:rsid w:val="00651878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26C0"/>
    <w:rsid w:val="00662A3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6DE"/>
    <w:rsid w:val="006A07ED"/>
    <w:rsid w:val="006A2B35"/>
    <w:rsid w:val="006A34BF"/>
    <w:rsid w:val="006A3B43"/>
    <w:rsid w:val="006A4108"/>
    <w:rsid w:val="006A4249"/>
    <w:rsid w:val="006A4475"/>
    <w:rsid w:val="006A4C24"/>
    <w:rsid w:val="006A4CE2"/>
    <w:rsid w:val="006A50B3"/>
    <w:rsid w:val="006A5A08"/>
    <w:rsid w:val="006A5D18"/>
    <w:rsid w:val="006A6B69"/>
    <w:rsid w:val="006A6DC9"/>
    <w:rsid w:val="006A7078"/>
    <w:rsid w:val="006A74C9"/>
    <w:rsid w:val="006A79BA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183"/>
    <w:rsid w:val="006C43B9"/>
    <w:rsid w:val="006C4F2A"/>
    <w:rsid w:val="006C56E7"/>
    <w:rsid w:val="006C6077"/>
    <w:rsid w:val="006D0D00"/>
    <w:rsid w:val="006D15F4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DDA"/>
    <w:rsid w:val="006E6184"/>
    <w:rsid w:val="006E7E8A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76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5F6C"/>
    <w:rsid w:val="00711A25"/>
    <w:rsid w:val="00712417"/>
    <w:rsid w:val="007126B8"/>
    <w:rsid w:val="00712830"/>
    <w:rsid w:val="00713AF1"/>
    <w:rsid w:val="00713B9C"/>
    <w:rsid w:val="007141F0"/>
    <w:rsid w:val="007147F3"/>
    <w:rsid w:val="00714AF3"/>
    <w:rsid w:val="00715345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772"/>
    <w:rsid w:val="00723993"/>
    <w:rsid w:val="007248CE"/>
    <w:rsid w:val="00724D1F"/>
    <w:rsid w:val="007259A9"/>
    <w:rsid w:val="00725E3E"/>
    <w:rsid w:val="007260F5"/>
    <w:rsid w:val="007263C8"/>
    <w:rsid w:val="00726490"/>
    <w:rsid w:val="00726AAE"/>
    <w:rsid w:val="00726AC0"/>
    <w:rsid w:val="00726DF7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8DB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7F7"/>
    <w:rsid w:val="00746948"/>
    <w:rsid w:val="007476B0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693C"/>
    <w:rsid w:val="00757065"/>
    <w:rsid w:val="007603D9"/>
    <w:rsid w:val="00761AE0"/>
    <w:rsid w:val="00761FAD"/>
    <w:rsid w:val="00763076"/>
    <w:rsid w:val="007637D2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22E8"/>
    <w:rsid w:val="00773FE7"/>
    <w:rsid w:val="00774412"/>
    <w:rsid w:val="00776E94"/>
    <w:rsid w:val="00777314"/>
    <w:rsid w:val="007778FA"/>
    <w:rsid w:val="00780245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096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4A3F"/>
    <w:rsid w:val="007A4CAF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4BB3"/>
    <w:rsid w:val="007B527C"/>
    <w:rsid w:val="007B55E1"/>
    <w:rsid w:val="007B6649"/>
    <w:rsid w:val="007B6D36"/>
    <w:rsid w:val="007B7087"/>
    <w:rsid w:val="007B72C6"/>
    <w:rsid w:val="007B7A36"/>
    <w:rsid w:val="007C0092"/>
    <w:rsid w:val="007C3343"/>
    <w:rsid w:val="007C360D"/>
    <w:rsid w:val="007C4C74"/>
    <w:rsid w:val="007C4EE4"/>
    <w:rsid w:val="007C53A6"/>
    <w:rsid w:val="007C5556"/>
    <w:rsid w:val="007D2116"/>
    <w:rsid w:val="007D330C"/>
    <w:rsid w:val="007D3F8F"/>
    <w:rsid w:val="007D429D"/>
    <w:rsid w:val="007D4743"/>
    <w:rsid w:val="007D686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5A9"/>
    <w:rsid w:val="007F09A3"/>
    <w:rsid w:val="007F12AB"/>
    <w:rsid w:val="007F1DA4"/>
    <w:rsid w:val="007F1DE7"/>
    <w:rsid w:val="007F238F"/>
    <w:rsid w:val="007F24D8"/>
    <w:rsid w:val="007F2AE3"/>
    <w:rsid w:val="007F2D20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188"/>
    <w:rsid w:val="008176E0"/>
    <w:rsid w:val="00817C1E"/>
    <w:rsid w:val="00820F48"/>
    <w:rsid w:val="00821035"/>
    <w:rsid w:val="008210C2"/>
    <w:rsid w:val="008212FE"/>
    <w:rsid w:val="008213F1"/>
    <w:rsid w:val="0082311D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278"/>
    <w:rsid w:val="0083492D"/>
    <w:rsid w:val="008354D5"/>
    <w:rsid w:val="008357FD"/>
    <w:rsid w:val="00835FBA"/>
    <w:rsid w:val="00836145"/>
    <w:rsid w:val="00836DF0"/>
    <w:rsid w:val="00841959"/>
    <w:rsid w:val="00841F15"/>
    <w:rsid w:val="008436E7"/>
    <w:rsid w:val="00843DA2"/>
    <w:rsid w:val="00843F37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94"/>
    <w:rsid w:val="008603EA"/>
    <w:rsid w:val="00861888"/>
    <w:rsid w:val="008618FC"/>
    <w:rsid w:val="00862D3D"/>
    <w:rsid w:val="00864565"/>
    <w:rsid w:val="00864A27"/>
    <w:rsid w:val="00864BAE"/>
    <w:rsid w:val="00864C77"/>
    <w:rsid w:val="00865716"/>
    <w:rsid w:val="00866612"/>
    <w:rsid w:val="00866811"/>
    <w:rsid w:val="00867E4B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2C98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AFB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2825"/>
    <w:rsid w:val="008B32F5"/>
    <w:rsid w:val="008B3A24"/>
    <w:rsid w:val="008B4330"/>
    <w:rsid w:val="008B4724"/>
    <w:rsid w:val="008B5448"/>
    <w:rsid w:val="008B55A0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049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553"/>
    <w:rsid w:val="008F0F52"/>
    <w:rsid w:val="008F19A9"/>
    <w:rsid w:val="008F19AC"/>
    <w:rsid w:val="008F21F0"/>
    <w:rsid w:val="008F2A2C"/>
    <w:rsid w:val="008F2C27"/>
    <w:rsid w:val="008F3AD9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E4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199"/>
    <w:rsid w:val="00917AF7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E98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1B46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3A3D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4D2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4DD7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8D7"/>
    <w:rsid w:val="009A416E"/>
    <w:rsid w:val="009A44FE"/>
    <w:rsid w:val="009A474C"/>
    <w:rsid w:val="009A5071"/>
    <w:rsid w:val="009A72C5"/>
    <w:rsid w:val="009B005A"/>
    <w:rsid w:val="009B16E4"/>
    <w:rsid w:val="009B2E1E"/>
    <w:rsid w:val="009B2F0C"/>
    <w:rsid w:val="009B3499"/>
    <w:rsid w:val="009B3DBC"/>
    <w:rsid w:val="009B3E1B"/>
    <w:rsid w:val="009B3EEE"/>
    <w:rsid w:val="009B5861"/>
    <w:rsid w:val="009B5B85"/>
    <w:rsid w:val="009B6614"/>
    <w:rsid w:val="009B6711"/>
    <w:rsid w:val="009B6EB2"/>
    <w:rsid w:val="009B7026"/>
    <w:rsid w:val="009B72B9"/>
    <w:rsid w:val="009B77C2"/>
    <w:rsid w:val="009B7FCC"/>
    <w:rsid w:val="009C04B1"/>
    <w:rsid w:val="009C0794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46F"/>
    <w:rsid w:val="009E07A6"/>
    <w:rsid w:val="009E0D46"/>
    <w:rsid w:val="009E0D6B"/>
    <w:rsid w:val="009E1387"/>
    <w:rsid w:val="009E14A0"/>
    <w:rsid w:val="009E1C65"/>
    <w:rsid w:val="009E2138"/>
    <w:rsid w:val="009E2C7C"/>
    <w:rsid w:val="009E306A"/>
    <w:rsid w:val="009E30AA"/>
    <w:rsid w:val="009E3FBF"/>
    <w:rsid w:val="009E4241"/>
    <w:rsid w:val="009E5C52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979"/>
    <w:rsid w:val="00A07F0A"/>
    <w:rsid w:val="00A106B0"/>
    <w:rsid w:val="00A10816"/>
    <w:rsid w:val="00A10EB2"/>
    <w:rsid w:val="00A10EB3"/>
    <w:rsid w:val="00A10F05"/>
    <w:rsid w:val="00A123AE"/>
    <w:rsid w:val="00A12731"/>
    <w:rsid w:val="00A13482"/>
    <w:rsid w:val="00A1457C"/>
    <w:rsid w:val="00A145F2"/>
    <w:rsid w:val="00A1485A"/>
    <w:rsid w:val="00A15079"/>
    <w:rsid w:val="00A15641"/>
    <w:rsid w:val="00A16A89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CC0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A86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066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5C3"/>
    <w:rsid w:val="00A8686B"/>
    <w:rsid w:val="00A8707E"/>
    <w:rsid w:val="00A872E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83C"/>
    <w:rsid w:val="00AA2B31"/>
    <w:rsid w:val="00AA2E40"/>
    <w:rsid w:val="00AA3C63"/>
    <w:rsid w:val="00AA4746"/>
    <w:rsid w:val="00AA50D4"/>
    <w:rsid w:val="00AA52F9"/>
    <w:rsid w:val="00AA574A"/>
    <w:rsid w:val="00AA5CB0"/>
    <w:rsid w:val="00AA5E56"/>
    <w:rsid w:val="00AA64E4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D98"/>
    <w:rsid w:val="00AC2E08"/>
    <w:rsid w:val="00AC40E4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59"/>
    <w:rsid w:val="00AD28BB"/>
    <w:rsid w:val="00AD2924"/>
    <w:rsid w:val="00AD2EFB"/>
    <w:rsid w:val="00AD3642"/>
    <w:rsid w:val="00AD3806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1D9F"/>
    <w:rsid w:val="00AE2123"/>
    <w:rsid w:val="00AE2513"/>
    <w:rsid w:val="00AE2A3C"/>
    <w:rsid w:val="00AE2FF6"/>
    <w:rsid w:val="00AE3532"/>
    <w:rsid w:val="00AE3824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92F"/>
    <w:rsid w:val="00AF70DE"/>
    <w:rsid w:val="00AF7FE2"/>
    <w:rsid w:val="00B0006E"/>
    <w:rsid w:val="00B00801"/>
    <w:rsid w:val="00B01A0A"/>
    <w:rsid w:val="00B01D10"/>
    <w:rsid w:val="00B01DB4"/>
    <w:rsid w:val="00B027D8"/>
    <w:rsid w:val="00B02CAB"/>
    <w:rsid w:val="00B03804"/>
    <w:rsid w:val="00B05061"/>
    <w:rsid w:val="00B05872"/>
    <w:rsid w:val="00B05934"/>
    <w:rsid w:val="00B069C4"/>
    <w:rsid w:val="00B06CAC"/>
    <w:rsid w:val="00B073E8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6D5E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12F6"/>
    <w:rsid w:val="00B52120"/>
    <w:rsid w:val="00B528D0"/>
    <w:rsid w:val="00B52C0C"/>
    <w:rsid w:val="00B52C57"/>
    <w:rsid w:val="00B531EA"/>
    <w:rsid w:val="00B5418E"/>
    <w:rsid w:val="00B549FC"/>
    <w:rsid w:val="00B557B1"/>
    <w:rsid w:val="00B56CA9"/>
    <w:rsid w:val="00B60291"/>
    <w:rsid w:val="00B609E5"/>
    <w:rsid w:val="00B60B5F"/>
    <w:rsid w:val="00B60B81"/>
    <w:rsid w:val="00B6105F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73"/>
    <w:rsid w:val="00B76040"/>
    <w:rsid w:val="00B76B44"/>
    <w:rsid w:val="00B808DD"/>
    <w:rsid w:val="00B80CA6"/>
    <w:rsid w:val="00B81124"/>
    <w:rsid w:val="00B81E7F"/>
    <w:rsid w:val="00B81FFE"/>
    <w:rsid w:val="00B82062"/>
    <w:rsid w:val="00B82728"/>
    <w:rsid w:val="00B8325E"/>
    <w:rsid w:val="00B839DD"/>
    <w:rsid w:val="00B84387"/>
    <w:rsid w:val="00B84AD2"/>
    <w:rsid w:val="00B85C0C"/>
    <w:rsid w:val="00B8619E"/>
    <w:rsid w:val="00B876AA"/>
    <w:rsid w:val="00B879E5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2EE"/>
    <w:rsid w:val="00B973F2"/>
    <w:rsid w:val="00B97ADF"/>
    <w:rsid w:val="00B97CC6"/>
    <w:rsid w:val="00BA0C6D"/>
    <w:rsid w:val="00BA155C"/>
    <w:rsid w:val="00BA186A"/>
    <w:rsid w:val="00BA1926"/>
    <w:rsid w:val="00BA21F3"/>
    <w:rsid w:val="00BA377E"/>
    <w:rsid w:val="00BA4443"/>
    <w:rsid w:val="00BA4DAD"/>
    <w:rsid w:val="00BA575F"/>
    <w:rsid w:val="00BA5990"/>
    <w:rsid w:val="00BA5AB7"/>
    <w:rsid w:val="00BA6CA1"/>
    <w:rsid w:val="00BA74CB"/>
    <w:rsid w:val="00BA765E"/>
    <w:rsid w:val="00BA7C96"/>
    <w:rsid w:val="00BB025D"/>
    <w:rsid w:val="00BB03CB"/>
    <w:rsid w:val="00BB066F"/>
    <w:rsid w:val="00BB0C0B"/>
    <w:rsid w:val="00BB115F"/>
    <w:rsid w:val="00BB1FDE"/>
    <w:rsid w:val="00BB2CBA"/>
    <w:rsid w:val="00BB39D4"/>
    <w:rsid w:val="00BB5B75"/>
    <w:rsid w:val="00BB6196"/>
    <w:rsid w:val="00BB648F"/>
    <w:rsid w:val="00BB698C"/>
    <w:rsid w:val="00BB6BAD"/>
    <w:rsid w:val="00BB77F6"/>
    <w:rsid w:val="00BB783A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749"/>
    <w:rsid w:val="00BD1044"/>
    <w:rsid w:val="00BD1FAD"/>
    <w:rsid w:val="00BD210F"/>
    <w:rsid w:val="00BD2E5A"/>
    <w:rsid w:val="00BD382D"/>
    <w:rsid w:val="00BD42CE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2A2B"/>
    <w:rsid w:val="00BE3FC7"/>
    <w:rsid w:val="00BE4C01"/>
    <w:rsid w:val="00BE59FC"/>
    <w:rsid w:val="00BE6A8C"/>
    <w:rsid w:val="00BE6CDB"/>
    <w:rsid w:val="00BE78D4"/>
    <w:rsid w:val="00BE7D78"/>
    <w:rsid w:val="00BE7FFC"/>
    <w:rsid w:val="00BF0650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BF7AEB"/>
    <w:rsid w:val="00C00AE6"/>
    <w:rsid w:val="00C0124E"/>
    <w:rsid w:val="00C01C6C"/>
    <w:rsid w:val="00C022B6"/>
    <w:rsid w:val="00C022E1"/>
    <w:rsid w:val="00C034E0"/>
    <w:rsid w:val="00C03FC1"/>
    <w:rsid w:val="00C04080"/>
    <w:rsid w:val="00C045E6"/>
    <w:rsid w:val="00C04D20"/>
    <w:rsid w:val="00C0507D"/>
    <w:rsid w:val="00C053D3"/>
    <w:rsid w:val="00C05D41"/>
    <w:rsid w:val="00C05F45"/>
    <w:rsid w:val="00C06AB6"/>
    <w:rsid w:val="00C070C7"/>
    <w:rsid w:val="00C07429"/>
    <w:rsid w:val="00C102E8"/>
    <w:rsid w:val="00C1066C"/>
    <w:rsid w:val="00C10BFC"/>
    <w:rsid w:val="00C11420"/>
    <w:rsid w:val="00C122C9"/>
    <w:rsid w:val="00C1248F"/>
    <w:rsid w:val="00C12C01"/>
    <w:rsid w:val="00C14B83"/>
    <w:rsid w:val="00C14E34"/>
    <w:rsid w:val="00C14E56"/>
    <w:rsid w:val="00C157B9"/>
    <w:rsid w:val="00C201D9"/>
    <w:rsid w:val="00C20DFF"/>
    <w:rsid w:val="00C21068"/>
    <w:rsid w:val="00C21AB0"/>
    <w:rsid w:val="00C2290A"/>
    <w:rsid w:val="00C23C12"/>
    <w:rsid w:val="00C23FEE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A41"/>
    <w:rsid w:val="00C40A0D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668"/>
    <w:rsid w:val="00C549B7"/>
    <w:rsid w:val="00C55638"/>
    <w:rsid w:val="00C5563A"/>
    <w:rsid w:val="00C55894"/>
    <w:rsid w:val="00C5670E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42A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43C6"/>
    <w:rsid w:val="00C75E7F"/>
    <w:rsid w:val="00C762AA"/>
    <w:rsid w:val="00C76946"/>
    <w:rsid w:val="00C76EC2"/>
    <w:rsid w:val="00C77047"/>
    <w:rsid w:val="00C778E7"/>
    <w:rsid w:val="00C823BE"/>
    <w:rsid w:val="00C82446"/>
    <w:rsid w:val="00C82FF6"/>
    <w:rsid w:val="00C8316C"/>
    <w:rsid w:val="00C8377B"/>
    <w:rsid w:val="00C8416D"/>
    <w:rsid w:val="00C843BC"/>
    <w:rsid w:val="00C85047"/>
    <w:rsid w:val="00C85BE5"/>
    <w:rsid w:val="00C864AA"/>
    <w:rsid w:val="00C86943"/>
    <w:rsid w:val="00C8738F"/>
    <w:rsid w:val="00C878CC"/>
    <w:rsid w:val="00C8791D"/>
    <w:rsid w:val="00C87A8F"/>
    <w:rsid w:val="00C901BA"/>
    <w:rsid w:val="00C908BC"/>
    <w:rsid w:val="00C90D0D"/>
    <w:rsid w:val="00C90FCF"/>
    <w:rsid w:val="00C92C99"/>
    <w:rsid w:val="00C92FC2"/>
    <w:rsid w:val="00C93540"/>
    <w:rsid w:val="00C93D40"/>
    <w:rsid w:val="00C94F8F"/>
    <w:rsid w:val="00C9543C"/>
    <w:rsid w:val="00C96642"/>
    <w:rsid w:val="00C96DE6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5333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5D0"/>
    <w:rsid w:val="00CB5C2F"/>
    <w:rsid w:val="00CB6DD2"/>
    <w:rsid w:val="00CB6EF1"/>
    <w:rsid w:val="00CB76E4"/>
    <w:rsid w:val="00CB7D2F"/>
    <w:rsid w:val="00CC0618"/>
    <w:rsid w:val="00CC0A32"/>
    <w:rsid w:val="00CC126C"/>
    <w:rsid w:val="00CC248A"/>
    <w:rsid w:val="00CC3E7F"/>
    <w:rsid w:val="00CC50BD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2A07"/>
    <w:rsid w:val="00CE3BA9"/>
    <w:rsid w:val="00CE3D04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26C"/>
    <w:rsid w:val="00CF4E8B"/>
    <w:rsid w:val="00CF54B4"/>
    <w:rsid w:val="00CF5C73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5E"/>
    <w:rsid w:val="00D140AD"/>
    <w:rsid w:val="00D1670F"/>
    <w:rsid w:val="00D172B9"/>
    <w:rsid w:val="00D179E8"/>
    <w:rsid w:val="00D20FB6"/>
    <w:rsid w:val="00D21977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DE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7D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EA1"/>
    <w:rsid w:val="00D70C69"/>
    <w:rsid w:val="00D712F2"/>
    <w:rsid w:val="00D71C9A"/>
    <w:rsid w:val="00D720A3"/>
    <w:rsid w:val="00D720EB"/>
    <w:rsid w:val="00D72FD4"/>
    <w:rsid w:val="00D74140"/>
    <w:rsid w:val="00D748B0"/>
    <w:rsid w:val="00D75101"/>
    <w:rsid w:val="00D75EC3"/>
    <w:rsid w:val="00D8040C"/>
    <w:rsid w:val="00D809FB"/>
    <w:rsid w:val="00D819EC"/>
    <w:rsid w:val="00D81F31"/>
    <w:rsid w:val="00D82628"/>
    <w:rsid w:val="00D82BC3"/>
    <w:rsid w:val="00D83701"/>
    <w:rsid w:val="00D83DD1"/>
    <w:rsid w:val="00D84031"/>
    <w:rsid w:val="00D84205"/>
    <w:rsid w:val="00D8577E"/>
    <w:rsid w:val="00D858F7"/>
    <w:rsid w:val="00D85FBF"/>
    <w:rsid w:val="00D868CD"/>
    <w:rsid w:val="00D86CEB"/>
    <w:rsid w:val="00D870E4"/>
    <w:rsid w:val="00D87BC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ADE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1BCA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DB7"/>
    <w:rsid w:val="00DC6F31"/>
    <w:rsid w:val="00DC794C"/>
    <w:rsid w:val="00DC7A65"/>
    <w:rsid w:val="00DD1382"/>
    <w:rsid w:val="00DD2026"/>
    <w:rsid w:val="00DD2261"/>
    <w:rsid w:val="00DD389A"/>
    <w:rsid w:val="00DD45EF"/>
    <w:rsid w:val="00DD4C62"/>
    <w:rsid w:val="00DD5BD3"/>
    <w:rsid w:val="00DD667C"/>
    <w:rsid w:val="00DD67CB"/>
    <w:rsid w:val="00DD6986"/>
    <w:rsid w:val="00DD71DD"/>
    <w:rsid w:val="00DD738D"/>
    <w:rsid w:val="00DD7AAC"/>
    <w:rsid w:val="00DD7DC0"/>
    <w:rsid w:val="00DE0173"/>
    <w:rsid w:val="00DE0889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92B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86E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4F78"/>
    <w:rsid w:val="00E152CD"/>
    <w:rsid w:val="00E15EFA"/>
    <w:rsid w:val="00E160F8"/>
    <w:rsid w:val="00E161AD"/>
    <w:rsid w:val="00E16509"/>
    <w:rsid w:val="00E175FF"/>
    <w:rsid w:val="00E20134"/>
    <w:rsid w:val="00E206ED"/>
    <w:rsid w:val="00E21177"/>
    <w:rsid w:val="00E212B6"/>
    <w:rsid w:val="00E21946"/>
    <w:rsid w:val="00E21AB9"/>
    <w:rsid w:val="00E22251"/>
    <w:rsid w:val="00E2228B"/>
    <w:rsid w:val="00E2238D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2C"/>
    <w:rsid w:val="00E406E3"/>
    <w:rsid w:val="00E42890"/>
    <w:rsid w:val="00E42C41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2C11"/>
    <w:rsid w:val="00E63AA5"/>
    <w:rsid w:val="00E64494"/>
    <w:rsid w:val="00E648F4"/>
    <w:rsid w:val="00E65441"/>
    <w:rsid w:val="00E65F37"/>
    <w:rsid w:val="00E6650E"/>
    <w:rsid w:val="00E66D2B"/>
    <w:rsid w:val="00E6776F"/>
    <w:rsid w:val="00E72D79"/>
    <w:rsid w:val="00E72E77"/>
    <w:rsid w:val="00E7358E"/>
    <w:rsid w:val="00E74522"/>
    <w:rsid w:val="00E74F2B"/>
    <w:rsid w:val="00E751E6"/>
    <w:rsid w:val="00E75C77"/>
    <w:rsid w:val="00E75F77"/>
    <w:rsid w:val="00E7625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20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4AB"/>
    <w:rsid w:val="00E976B1"/>
    <w:rsid w:val="00E97A84"/>
    <w:rsid w:val="00EA052E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BE1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966"/>
    <w:rsid w:val="00ED0C9A"/>
    <w:rsid w:val="00ED1A38"/>
    <w:rsid w:val="00ED1B48"/>
    <w:rsid w:val="00ED1E52"/>
    <w:rsid w:val="00ED2186"/>
    <w:rsid w:val="00ED33EA"/>
    <w:rsid w:val="00ED44B2"/>
    <w:rsid w:val="00ED6FCA"/>
    <w:rsid w:val="00ED7E70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4D1"/>
    <w:rsid w:val="00F0776B"/>
    <w:rsid w:val="00F1099C"/>
    <w:rsid w:val="00F111CF"/>
    <w:rsid w:val="00F11878"/>
    <w:rsid w:val="00F1206E"/>
    <w:rsid w:val="00F13630"/>
    <w:rsid w:val="00F13D67"/>
    <w:rsid w:val="00F13DA0"/>
    <w:rsid w:val="00F1436B"/>
    <w:rsid w:val="00F14685"/>
    <w:rsid w:val="00F14720"/>
    <w:rsid w:val="00F1486C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03C"/>
    <w:rsid w:val="00F36194"/>
    <w:rsid w:val="00F36804"/>
    <w:rsid w:val="00F3744E"/>
    <w:rsid w:val="00F379F9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20E"/>
    <w:rsid w:val="00F5657D"/>
    <w:rsid w:val="00F608D7"/>
    <w:rsid w:val="00F6170D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687D"/>
    <w:rsid w:val="00F677EA"/>
    <w:rsid w:val="00F708BA"/>
    <w:rsid w:val="00F7127E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5D03"/>
    <w:rsid w:val="00F8659E"/>
    <w:rsid w:val="00F90983"/>
    <w:rsid w:val="00F91A79"/>
    <w:rsid w:val="00F91EB4"/>
    <w:rsid w:val="00F942A7"/>
    <w:rsid w:val="00F94C76"/>
    <w:rsid w:val="00FA02B9"/>
    <w:rsid w:val="00FA06A7"/>
    <w:rsid w:val="00FA0A62"/>
    <w:rsid w:val="00FA0C09"/>
    <w:rsid w:val="00FA0C97"/>
    <w:rsid w:val="00FA0CD8"/>
    <w:rsid w:val="00FA0D35"/>
    <w:rsid w:val="00FA1199"/>
    <w:rsid w:val="00FA1B7C"/>
    <w:rsid w:val="00FA2E74"/>
    <w:rsid w:val="00FA3B90"/>
    <w:rsid w:val="00FA4560"/>
    <w:rsid w:val="00FA474E"/>
    <w:rsid w:val="00FA4ABC"/>
    <w:rsid w:val="00FA50CB"/>
    <w:rsid w:val="00FA5B3E"/>
    <w:rsid w:val="00FA5C2E"/>
    <w:rsid w:val="00FA6388"/>
    <w:rsid w:val="00FA65EE"/>
    <w:rsid w:val="00FA6DF6"/>
    <w:rsid w:val="00FB0C21"/>
    <w:rsid w:val="00FB1298"/>
    <w:rsid w:val="00FB1FA0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8F6"/>
    <w:rsid w:val="00FC4B42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6AB"/>
    <w:rsid w:val="00FD6321"/>
    <w:rsid w:val="00FD6E11"/>
    <w:rsid w:val="00FD721F"/>
    <w:rsid w:val="00FD771E"/>
    <w:rsid w:val="00FE1B72"/>
    <w:rsid w:val="00FE2DA5"/>
    <w:rsid w:val="00FE3077"/>
    <w:rsid w:val="00FE3876"/>
    <w:rsid w:val="00FE3AA0"/>
    <w:rsid w:val="00FE5057"/>
    <w:rsid w:val="00FE7766"/>
    <w:rsid w:val="00FE7AB4"/>
    <w:rsid w:val="00FF09C0"/>
    <w:rsid w:val="00FF0C1F"/>
    <w:rsid w:val="00FF1088"/>
    <w:rsid w:val="00FF16DD"/>
    <w:rsid w:val="00FF274C"/>
    <w:rsid w:val="00FF3047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9025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6A4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23926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3E6341"/>
    <w:pPr>
      <w:pBdr>
        <w:between w:val="single" w:sz="18" w:space="6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7358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urguidelines.ndis.gov.au/understanding-supports/employment-supports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ndis.gov.au/participants/working-providers/find-registered-provider/provider-finder" TargetMode="External"/><Relationship Id="rId17" Type="http://schemas.openxmlformats.org/officeDocument/2006/relationships/hyperlink" Target="http://www.relayservice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ndis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urguidelines.ndis.gov.au/understanding-supports/employment-support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facebook.com/NDISAu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di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e1bc39048c9c70bb4a899fc48b882d8e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a544812fe67e78f5b33aac35107caef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642aafc-e1ad-46b6-aea3-adb95c9b12e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E57AEB-8A1A-49D7-BC63-B991ABBD0362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2.xml><?xml version="1.0" encoding="utf-8"?>
<ds:datastoreItem xmlns:ds="http://schemas.openxmlformats.org/officeDocument/2006/customXml" ds:itemID="{B46FDA1F-DBE3-42EE-B6EF-F0784C1FFD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54EA6C-D4BE-44E6-A34F-8429604204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8</Pages>
  <Words>1740</Words>
  <Characters>992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1164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Kellie Preston</cp:lastModifiedBy>
  <cp:revision>12</cp:revision>
  <cp:lastPrinted>2019-09-17T06:26:00Z</cp:lastPrinted>
  <dcterms:created xsi:type="dcterms:W3CDTF">2022-08-10T07:31:00Z</dcterms:created>
  <dcterms:modified xsi:type="dcterms:W3CDTF">2022-08-15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05-17T22:16:24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9e99f01d-7ba7-4625-be8e-d462c51a44f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